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105D" w:rsidRDefault="008F63B2">
      <w:bookmarkStart w:id="0" w:name="_GoBack"/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>
                <wp:simplePos x="0" y="0"/>
                <wp:positionH relativeFrom="page">
                  <wp:align>left</wp:align>
                </wp:positionH>
                <wp:positionV relativeFrom="paragraph">
                  <wp:posOffset>-899461</wp:posOffset>
                </wp:positionV>
                <wp:extent cx="10723968" cy="7530860"/>
                <wp:effectExtent l="0" t="0" r="20320" b="13335"/>
                <wp:wrapNone/>
                <wp:docPr id="166" name="Rectangle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23968" cy="7530860"/>
                        </a:xfrm>
                        <a:prstGeom prst="rect">
                          <a:avLst/>
                        </a:prstGeom>
                        <a:blipFill dpi="0" rotWithShape="1">
                          <a:blip r:embed="rId4" cstate="print">
                            <a:alphaModFix amt="2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BD135" id="Rectangle 166" o:spid="_x0000_s1026" style="position:absolute;margin-left:0;margin-top:-70.8pt;width:844.4pt;height:593pt;z-index:25169920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" strokecolor="#1f4d78 [1604]" strokeweight="1pt">
                <v:fill r:id="rId5" o:title="" opacity="13107f" recolor="t" rotate="t" type="frame"/>
                <w10:wrap anchorx="page"/>
              </v:rect>
            </w:pict>
          </mc:Fallback>
        </mc:AlternateContent>
      </w:r>
      <w:bookmarkEnd w:id="0"/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349558</wp:posOffset>
                </wp:positionH>
                <wp:positionV relativeFrom="paragraph">
                  <wp:posOffset>-344772</wp:posOffset>
                </wp:positionV>
                <wp:extent cx="834190" cy="753979"/>
                <wp:effectExtent l="38100" t="19050" r="23495" b="46355"/>
                <wp:wrapNone/>
                <wp:docPr id="1" name="Su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4190" cy="753979"/>
                        </a:xfrm>
                        <a:prstGeom prst="sun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A3485F3" id="_x0000_t183" coordsize="21600,21600" o:spt="183" adj="5400" path="m21600,10800l@15@14@15@18xem18436,3163l@17@12@16@13xem10800,l@14@10@18@10xem3163,3163l@12@13@13@12xem,10800l@10@18@10@14xem3163,18436l@13@16@12@17xem10800,21600l@18@15@14@15xem18436,18436l@16@17@17@16xem10800@19qx@19,10800,10800@20@20,10800,10800@19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  <v:f eqn="prod @5 3 4"/>
                  <v:f eqn="prod @6 3 4"/>
                  <v:f eqn="sum @10 791 0"/>
                  <v:f eqn="sum @11 791 0"/>
                  <v:f eqn="sum @11 2700 0"/>
                  <v:f eqn="sum 21600 0 @10"/>
                  <v:f eqn="sum 21600 0 @12"/>
                  <v:f eqn="sum 21600 0 @13"/>
                  <v:f eqn="sum 21600 0 @14"/>
                  <v:f eqn="val #0"/>
                  <v:f eqn="sum 21600 0 #0"/>
                </v:formulas>
                <v:path o:connecttype="rect" textboxrect="@9,@9,@8,@8"/>
                <v:handles>
                  <v:h position="#0,center" xrange="2700,10125"/>
                </v:handles>
              </v:shapetype>
              <v:shape id="Sun 1" o:spid="_x0000_s1026" type="#_x0000_t183" style="position:absolute;margin-left:263.75pt;margin-top:-27.15pt;width:65.7pt;height:59.3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" fillcolor="#ed7d31 [3205]" strokecolor="white [3201]" strokeweight="1.5pt"/>
            </w:pict>
          </mc:Fallback>
        </mc:AlternateContent>
      </w:r>
      <w:r w:rsidR="00EB4EB7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19EA7FBA" wp14:editId="5432D524">
                <wp:simplePos x="0" y="0"/>
                <wp:positionH relativeFrom="page">
                  <wp:align>left</wp:align>
                </wp:positionH>
                <wp:positionV relativeFrom="margin">
                  <wp:align>center</wp:align>
                </wp:positionV>
                <wp:extent cx="10669289" cy="818865"/>
                <wp:effectExtent l="0" t="0" r="0" b="63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9289" cy="8188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5FD8" w:rsidRPr="004F3BCA" w:rsidRDefault="00CC5FD8" w:rsidP="005542BA">
                            <w:pPr>
                              <w:spacing w:after="0"/>
                              <w:jc w:val="center"/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</w:pPr>
                            <w:r w:rsidRPr="004F3BCA">
                              <w:rPr>
                                <w:rFonts w:ascii="Great Vibes" w:hAnsi="Great Vibes"/>
                                <w:color w:val="FFFFFF" w:themeColor="background1"/>
                                <w:spacing w:val="160"/>
                                <w:sz w:val="80"/>
                                <w:szCs w:val="80"/>
                              </w:rPr>
                              <w:t xml:space="preserve">s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EA7FB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0;margin-top:0;width:840.1pt;height:64.5pt;z-index:2516971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center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" filled="f" stroked="f" strokeweight=".5pt">
                <v:textbox>
                  <w:txbxContent>
                    <w:p w:rsidR="00CC5FD8" w:rsidRPr="004F3BCA" w:rsidRDefault="00CC5FD8" w:rsidP="005542BA">
                      <w:pPr>
                        <w:spacing w:after="0"/>
                        <w:jc w:val="center"/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</w:pPr>
                      <w:r w:rsidRPr="004F3BCA">
                        <w:rPr>
                          <w:rFonts w:ascii="Great Vibes" w:hAnsi="Great Vibes"/>
                          <w:color w:val="FFFFFF" w:themeColor="background1"/>
                          <w:spacing w:val="160"/>
                          <w:sz w:val="80"/>
                          <w:szCs w:val="80"/>
                        </w:rPr>
                        <w:t xml:space="preserve">sd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0D029C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93056" behindDoc="1" locked="0" layoutInCell="1" allowOverlap="1">
                <wp:simplePos x="0" y="0"/>
                <wp:positionH relativeFrom="column">
                  <wp:posOffset>-1463040</wp:posOffset>
                </wp:positionH>
                <wp:positionV relativeFrom="paragraph">
                  <wp:posOffset>-941696</wp:posOffset>
                </wp:positionV>
                <wp:extent cx="10688955" cy="7599680"/>
                <wp:effectExtent l="0" t="0" r="0" b="1270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88955" cy="7599680"/>
                          <a:chOff x="0" y="0"/>
                          <a:chExt cx="10689336" cy="7599872"/>
                        </a:xfrm>
                      </wpg:grpSpPr>
                      <wps:wsp>
                        <wps:cNvPr id="2" name="Rectangle 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10689336" cy="7599872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Rectangle 6"/>
                        <wps:cNvSpPr>
                          <a:spLocks noChangeArrowheads="1"/>
                        </wps:cNvSpPr>
                        <wps:spPr bwMode="auto">
                          <a:xfrm>
                            <a:off x="472966" y="488731"/>
                            <a:ext cx="9745345" cy="6605905"/>
                          </a:xfrm>
                          <a:prstGeom prst="rect">
                            <a:avLst/>
                          </a:pr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Freeform 7"/>
                        <wps:cNvSpPr>
                          <a:spLocks/>
                        </wps:cNvSpPr>
                        <wps:spPr bwMode="auto">
                          <a:xfrm>
                            <a:off x="457200" y="488731"/>
                            <a:ext cx="9745345" cy="6605905"/>
                          </a:xfrm>
                          <a:custGeom>
                            <a:avLst/>
                            <a:gdLst>
                              <a:gd name="T0" fmla="*/ 2402 w 8531"/>
                              <a:gd name="T1" fmla="*/ 0 h 5831"/>
                              <a:gd name="T2" fmla="*/ 0 w 8531"/>
                              <a:gd name="T3" fmla="*/ 2411 h 5831"/>
                              <a:gd name="T4" fmla="*/ 0 w 8531"/>
                              <a:gd name="T5" fmla="*/ 3420 h 5831"/>
                              <a:gd name="T6" fmla="*/ 2402 w 8531"/>
                              <a:gd name="T7" fmla="*/ 5831 h 5831"/>
                              <a:gd name="T8" fmla="*/ 6104 w 8531"/>
                              <a:gd name="T9" fmla="*/ 5831 h 5831"/>
                              <a:gd name="T10" fmla="*/ 8531 w 8531"/>
                              <a:gd name="T11" fmla="*/ 3399 h 5831"/>
                              <a:gd name="T12" fmla="*/ 8531 w 8531"/>
                              <a:gd name="T13" fmla="*/ 2432 h 5831"/>
                              <a:gd name="T14" fmla="*/ 6104 w 8531"/>
                              <a:gd name="T15" fmla="*/ 0 h 5831"/>
                              <a:gd name="T16" fmla="*/ 2402 w 8531"/>
                              <a:gd name="T17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8531" h="5831">
                                <a:moveTo>
                                  <a:pt x="2402" y="0"/>
                                </a:moveTo>
                                <a:lnTo>
                                  <a:pt x="0" y="2411"/>
                                </a:lnTo>
                                <a:lnTo>
                                  <a:pt x="0" y="3420"/>
                                </a:lnTo>
                                <a:lnTo>
                                  <a:pt x="2402" y="5831"/>
                                </a:lnTo>
                                <a:lnTo>
                                  <a:pt x="6104" y="5831"/>
                                </a:lnTo>
                                <a:lnTo>
                                  <a:pt x="8531" y="3399"/>
                                </a:lnTo>
                                <a:lnTo>
                                  <a:pt x="8531" y="2432"/>
                                </a:lnTo>
                                <a:lnTo>
                                  <a:pt x="6104" y="0"/>
                                </a:lnTo>
                                <a:lnTo>
                                  <a:pt x="240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FEEEE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788276" y="819807"/>
                            <a:ext cx="9110345" cy="5956300"/>
                          </a:xfrm>
                          <a:prstGeom prst="rect">
                            <a:avLst/>
                          </a:prstGeom>
                          <a:noFill/>
                          <a:ln w="6985" cap="flat">
                            <a:solidFill>
                              <a:srgbClr val="211F41"/>
                            </a:solidFill>
                            <a:prstDash val="solid"/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g:grpSp>
                        <wpg:cNvPr id="37" name="Group 37"/>
                        <wpg:cNvGrpSpPr/>
                        <wpg:grpSpPr>
                          <a:xfrm>
                            <a:off x="7756634" y="5628290"/>
                            <a:ext cx="1313180" cy="471170"/>
                            <a:chOff x="0" y="0"/>
                            <a:chExt cx="1313672" cy="471285"/>
                          </a:xfrm>
                        </wpg:grpSpPr>
                        <wps:wsp>
                          <wps:cNvPr id="9" name="Freeform 12"/>
                          <wps:cNvSpPr>
                            <a:spLocks/>
                          </wps:cNvSpPr>
                          <wps:spPr bwMode="auto">
                            <a:xfrm>
                              <a:off x="272956" y="150125"/>
                              <a:ext cx="1040716" cy="193725"/>
                            </a:xfrm>
                            <a:custGeom>
                              <a:avLst/>
                              <a:gdLst>
                                <a:gd name="T0" fmla="*/ 271 w 335"/>
                                <a:gd name="T1" fmla="*/ 62 h 63"/>
                                <a:gd name="T2" fmla="*/ 272 w 335"/>
                                <a:gd name="T3" fmla="*/ 49 h 63"/>
                                <a:gd name="T4" fmla="*/ 273 w 335"/>
                                <a:gd name="T5" fmla="*/ 48 h 63"/>
                                <a:gd name="T6" fmla="*/ 259 w 335"/>
                                <a:gd name="T7" fmla="*/ 60 h 63"/>
                                <a:gd name="T8" fmla="*/ 254 w 335"/>
                                <a:gd name="T9" fmla="*/ 57 h 63"/>
                                <a:gd name="T10" fmla="*/ 258 w 335"/>
                                <a:gd name="T11" fmla="*/ 42 h 63"/>
                                <a:gd name="T12" fmla="*/ 265 w 335"/>
                                <a:gd name="T13" fmla="*/ 45 h 63"/>
                                <a:gd name="T14" fmla="*/ 243 w 335"/>
                                <a:gd name="T15" fmla="*/ 60 h 63"/>
                                <a:gd name="T16" fmla="*/ 235 w 335"/>
                                <a:gd name="T17" fmla="*/ 51 h 63"/>
                                <a:gd name="T18" fmla="*/ 266 w 335"/>
                                <a:gd name="T19" fmla="*/ 4 h 63"/>
                                <a:gd name="T20" fmla="*/ 234 w 335"/>
                                <a:gd name="T21" fmla="*/ 41 h 63"/>
                                <a:gd name="T22" fmla="*/ 237 w 335"/>
                                <a:gd name="T23" fmla="*/ 41 h 63"/>
                                <a:gd name="T24" fmla="*/ 219 w 335"/>
                                <a:gd name="T25" fmla="*/ 50 h 63"/>
                                <a:gd name="T26" fmla="*/ 196 w 335"/>
                                <a:gd name="T27" fmla="*/ 54 h 63"/>
                                <a:gd name="T28" fmla="*/ 201 w 335"/>
                                <a:gd name="T29" fmla="*/ 39 h 63"/>
                                <a:gd name="T30" fmla="*/ 208 w 335"/>
                                <a:gd name="T31" fmla="*/ 41 h 63"/>
                                <a:gd name="T32" fmla="*/ 187 w 335"/>
                                <a:gd name="T33" fmla="*/ 54 h 63"/>
                                <a:gd name="T34" fmla="*/ 187 w 335"/>
                                <a:gd name="T35" fmla="*/ 42 h 63"/>
                                <a:gd name="T36" fmla="*/ 178 w 335"/>
                                <a:gd name="T37" fmla="*/ 32 h 63"/>
                                <a:gd name="T38" fmla="*/ 181 w 335"/>
                                <a:gd name="T39" fmla="*/ 39 h 63"/>
                                <a:gd name="T40" fmla="*/ 158 w 335"/>
                                <a:gd name="T41" fmla="*/ 40 h 63"/>
                                <a:gd name="T42" fmla="*/ 159 w 335"/>
                                <a:gd name="T43" fmla="*/ 39 h 63"/>
                                <a:gd name="T44" fmla="*/ 158 w 335"/>
                                <a:gd name="T45" fmla="*/ 43 h 63"/>
                                <a:gd name="T46" fmla="*/ 137 w 335"/>
                                <a:gd name="T47" fmla="*/ 43 h 63"/>
                                <a:gd name="T48" fmla="*/ 110 w 335"/>
                                <a:gd name="T49" fmla="*/ 52 h 63"/>
                                <a:gd name="T50" fmla="*/ 107 w 335"/>
                                <a:gd name="T51" fmla="*/ 47 h 63"/>
                                <a:gd name="T52" fmla="*/ 90 w 335"/>
                                <a:gd name="T53" fmla="*/ 37 h 63"/>
                                <a:gd name="T54" fmla="*/ 65 w 335"/>
                                <a:gd name="T55" fmla="*/ 33 h 63"/>
                                <a:gd name="T56" fmla="*/ 80 w 335"/>
                                <a:gd name="T57" fmla="*/ 36 h 63"/>
                                <a:gd name="T58" fmla="*/ 46 w 335"/>
                                <a:gd name="T59" fmla="*/ 42 h 63"/>
                                <a:gd name="T60" fmla="*/ 105 w 335"/>
                                <a:gd name="T61" fmla="*/ 1 h 63"/>
                                <a:gd name="T62" fmla="*/ 51 w 335"/>
                                <a:gd name="T63" fmla="*/ 45 h 63"/>
                                <a:gd name="T64" fmla="*/ 98 w 335"/>
                                <a:gd name="T65" fmla="*/ 16 h 63"/>
                                <a:gd name="T66" fmla="*/ 59 w 335"/>
                                <a:gd name="T67" fmla="*/ 28 h 63"/>
                                <a:gd name="T68" fmla="*/ 52 w 335"/>
                                <a:gd name="T69" fmla="*/ 51 h 63"/>
                                <a:gd name="T70" fmla="*/ 79 w 335"/>
                                <a:gd name="T71" fmla="*/ 32 h 63"/>
                                <a:gd name="T72" fmla="*/ 63 w 335"/>
                                <a:gd name="T73" fmla="*/ 42 h 63"/>
                                <a:gd name="T74" fmla="*/ 85 w 335"/>
                                <a:gd name="T75" fmla="*/ 46 h 63"/>
                                <a:gd name="T76" fmla="*/ 118 w 335"/>
                                <a:gd name="T77" fmla="*/ 38 h 63"/>
                                <a:gd name="T78" fmla="*/ 120 w 335"/>
                                <a:gd name="T79" fmla="*/ 53 h 63"/>
                                <a:gd name="T80" fmla="*/ 152 w 335"/>
                                <a:gd name="T81" fmla="*/ 45 h 63"/>
                                <a:gd name="T82" fmla="*/ 160 w 335"/>
                                <a:gd name="T83" fmla="*/ 39 h 63"/>
                                <a:gd name="T84" fmla="*/ 164 w 335"/>
                                <a:gd name="T85" fmla="*/ 48 h 63"/>
                                <a:gd name="T86" fmla="*/ 190 w 335"/>
                                <a:gd name="T87" fmla="*/ 35 h 63"/>
                                <a:gd name="T88" fmla="*/ 187 w 335"/>
                                <a:gd name="T89" fmla="*/ 48 h 63"/>
                                <a:gd name="T90" fmla="*/ 206 w 335"/>
                                <a:gd name="T91" fmla="*/ 42 h 63"/>
                                <a:gd name="T92" fmla="*/ 199 w 335"/>
                                <a:gd name="T93" fmla="*/ 45 h 63"/>
                                <a:gd name="T94" fmla="*/ 202 w 335"/>
                                <a:gd name="T95" fmla="*/ 53 h 63"/>
                                <a:gd name="T96" fmla="*/ 235 w 335"/>
                                <a:gd name="T97" fmla="*/ 38 h 63"/>
                                <a:gd name="T98" fmla="*/ 228 w 335"/>
                                <a:gd name="T99" fmla="*/ 56 h 63"/>
                                <a:gd name="T100" fmla="*/ 268 w 335"/>
                                <a:gd name="T101" fmla="*/ 9 h 63"/>
                                <a:gd name="T102" fmla="*/ 248 w 335"/>
                                <a:gd name="T103" fmla="*/ 22 h 63"/>
                                <a:gd name="T104" fmla="*/ 239 w 335"/>
                                <a:gd name="T105" fmla="*/ 57 h 63"/>
                                <a:gd name="T106" fmla="*/ 262 w 335"/>
                                <a:gd name="T107" fmla="*/ 45 h 63"/>
                                <a:gd name="T108" fmla="*/ 257 w 335"/>
                                <a:gd name="T109" fmla="*/ 51 h 63"/>
                                <a:gd name="T110" fmla="*/ 260 w 335"/>
                                <a:gd name="T111" fmla="*/ 56 h 63"/>
                                <a:gd name="T112" fmla="*/ 269 w 335"/>
                                <a:gd name="T113" fmla="*/ 52 h 63"/>
                                <a:gd name="T114" fmla="*/ 271 w 335"/>
                                <a:gd name="T115" fmla="*/ 49 h 63"/>
                                <a:gd name="T116" fmla="*/ 271 w 335"/>
                                <a:gd name="T117" fmla="*/ 60 h 63"/>
                                <a:gd name="T118" fmla="*/ 319 w 335"/>
                                <a:gd name="T119" fmla="*/ 46 h 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  <a:cxn ang="0">
                                  <a:pos x="T88" y="T89"/>
                                </a:cxn>
                                <a:cxn ang="0">
                                  <a:pos x="T90" y="T91"/>
                                </a:cxn>
                                <a:cxn ang="0">
                                  <a:pos x="T92" y="T93"/>
                                </a:cxn>
                                <a:cxn ang="0">
                                  <a:pos x="T94" y="T95"/>
                                </a:cxn>
                                <a:cxn ang="0">
                                  <a:pos x="T96" y="T97"/>
                                </a:cxn>
                                <a:cxn ang="0">
                                  <a:pos x="T98" y="T99"/>
                                </a:cxn>
                                <a:cxn ang="0">
                                  <a:pos x="T100" y="T101"/>
                                </a:cxn>
                                <a:cxn ang="0">
                                  <a:pos x="T102" y="T103"/>
                                </a:cxn>
                                <a:cxn ang="0">
                                  <a:pos x="T104" y="T105"/>
                                </a:cxn>
                                <a:cxn ang="0">
                                  <a:pos x="T106" y="T107"/>
                                </a:cxn>
                                <a:cxn ang="0">
                                  <a:pos x="T108" y="T109"/>
                                </a:cxn>
                                <a:cxn ang="0">
                                  <a:pos x="T110" y="T111"/>
                                </a:cxn>
                                <a:cxn ang="0">
                                  <a:pos x="T112" y="T113"/>
                                </a:cxn>
                                <a:cxn ang="0">
                                  <a:pos x="T114" y="T115"/>
                                </a:cxn>
                                <a:cxn ang="0">
                                  <a:pos x="T116" y="T117"/>
                                </a:cxn>
                                <a:cxn ang="0">
                                  <a:pos x="T118" y="T119"/>
                                </a:cxn>
                              </a:cxnLst>
                              <a:rect l="0" t="0" r="r" b="b"/>
                              <a:pathLst>
                                <a:path w="335" h="63">
                                  <a:moveTo>
                                    <a:pt x="319" y="46"/>
                                  </a:moveTo>
                                  <a:cubicBezTo>
                                    <a:pt x="311" y="46"/>
                                    <a:pt x="303" y="47"/>
                                    <a:pt x="296" y="49"/>
                                  </a:cubicBezTo>
                                  <a:cubicBezTo>
                                    <a:pt x="289" y="52"/>
                                    <a:pt x="282" y="56"/>
                                    <a:pt x="275" y="60"/>
                                  </a:cubicBezTo>
                                  <a:cubicBezTo>
                                    <a:pt x="273" y="62"/>
                                    <a:pt x="273" y="62"/>
                                    <a:pt x="273" y="62"/>
                                  </a:cubicBezTo>
                                  <a:cubicBezTo>
                                    <a:pt x="272" y="62"/>
                                    <a:pt x="272" y="62"/>
                                    <a:pt x="272" y="62"/>
                                  </a:cubicBezTo>
                                  <a:cubicBezTo>
                                    <a:pt x="272" y="62"/>
                                    <a:pt x="271" y="62"/>
                                    <a:pt x="271" y="62"/>
                                  </a:cubicBezTo>
                                  <a:cubicBezTo>
                                    <a:pt x="271" y="63"/>
                                    <a:pt x="270" y="62"/>
                                    <a:pt x="270" y="62"/>
                                  </a:cubicBezTo>
                                  <a:cubicBezTo>
                                    <a:pt x="269" y="62"/>
                                    <a:pt x="269" y="62"/>
                                    <a:pt x="269" y="62"/>
                                  </a:cubicBezTo>
                                  <a:cubicBezTo>
                                    <a:pt x="268" y="61"/>
                                    <a:pt x="267" y="61"/>
                                    <a:pt x="266" y="60"/>
                                  </a:cubicBezTo>
                                  <a:cubicBezTo>
                                    <a:pt x="265" y="58"/>
                                    <a:pt x="265" y="57"/>
                                    <a:pt x="265" y="56"/>
                                  </a:cubicBezTo>
                                  <a:cubicBezTo>
                                    <a:pt x="266" y="54"/>
                                    <a:pt x="267" y="52"/>
                                    <a:pt x="268" y="50"/>
                                  </a:cubicBezTo>
                                  <a:cubicBezTo>
                                    <a:pt x="272" y="49"/>
                                    <a:pt x="272" y="49"/>
                                    <a:pt x="272" y="49"/>
                                  </a:cubicBezTo>
                                  <a:cubicBezTo>
                                    <a:pt x="273" y="49"/>
                                    <a:pt x="273" y="48"/>
                                    <a:pt x="273" y="48"/>
                                  </a:cubicBezTo>
                                  <a:cubicBezTo>
                                    <a:pt x="273" y="48"/>
                                    <a:pt x="274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7"/>
                                  </a:cubicBezTo>
                                  <a:cubicBezTo>
                                    <a:pt x="273" y="47"/>
                                    <a:pt x="273" y="47"/>
                                    <a:pt x="273" y="48"/>
                                  </a:cubicBezTo>
                                  <a:cubicBezTo>
                                    <a:pt x="273" y="48"/>
                                    <a:pt x="273" y="48"/>
                                    <a:pt x="273" y="48"/>
                                  </a:cubicBezTo>
                                  <a:cubicBezTo>
                                    <a:pt x="273" y="48"/>
                                    <a:pt x="273" y="49"/>
                                    <a:pt x="272" y="49"/>
                                  </a:cubicBezTo>
                                  <a:cubicBezTo>
                                    <a:pt x="272" y="50"/>
                                    <a:pt x="271" y="50"/>
                                    <a:pt x="270" y="51"/>
                                  </a:cubicBezTo>
                                  <a:cubicBezTo>
                                    <a:pt x="269" y="53"/>
                                    <a:pt x="269" y="53"/>
                                    <a:pt x="269" y="53"/>
                                  </a:cubicBezTo>
                                  <a:cubicBezTo>
                                    <a:pt x="266" y="55"/>
                                    <a:pt x="266" y="55"/>
                                    <a:pt x="266" y="55"/>
                                  </a:cubicBezTo>
                                  <a:cubicBezTo>
                                    <a:pt x="265" y="56"/>
                                    <a:pt x="263" y="57"/>
                                    <a:pt x="261" y="58"/>
                                  </a:cubicBezTo>
                                  <a:cubicBezTo>
                                    <a:pt x="259" y="60"/>
                                    <a:pt x="259" y="60"/>
                                    <a:pt x="259" y="60"/>
                                  </a:cubicBezTo>
                                  <a:cubicBezTo>
                                    <a:pt x="258" y="60"/>
                                    <a:pt x="258" y="60"/>
                                    <a:pt x="258" y="60"/>
                                  </a:cubicBezTo>
                                  <a:cubicBezTo>
                                    <a:pt x="258" y="60"/>
                                    <a:pt x="257" y="61"/>
                                    <a:pt x="257" y="61"/>
                                  </a:cubicBezTo>
                                  <a:cubicBezTo>
                                    <a:pt x="256" y="61"/>
                                    <a:pt x="256" y="61"/>
                                    <a:pt x="256" y="61"/>
                                  </a:cubicBezTo>
                                  <a:cubicBezTo>
                                    <a:pt x="255" y="61"/>
                                    <a:pt x="255" y="60"/>
                                    <a:pt x="255" y="60"/>
                                  </a:cubicBezTo>
                                  <a:cubicBezTo>
                                    <a:pt x="255" y="60"/>
                                    <a:pt x="255" y="59"/>
                                    <a:pt x="254" y="58"/>
                                  </a:cubicBezTo>
                                  <a:cubicBezTo>
                                    <a:pt x="254" y="58"/>
                                    <a:pt x="254" y="58"/>
                                    <a:pt x="254" y="57"/>
                                  </a:cubicBezTo>
                                  <a:cubicBezTo>
                                    <a:pt x="254" y="56"/>
                                    <a:pt x="254" y="55"/>
                                    <a:pt x="254" y="55"/>
                                  </a:cubicBezTo>
                                  <a:cubicBezTo>
                                    <a:pt x="254" y="53"/>
                                    <a:pt x="254" y="51"/>
                                    <a:pt x="255" y="50"/>
                                  </a:cubicBezTo>
                                  <a:cubicBezTo>
                                    <a:pt x="255" y="48"/>
                                    <a:pt x="256" y="47"/>
                                    <a:pt x="257" y="46"/>
                                  </a:cubicBezTo>
                                  <a:cubicBezTo>
                                    <a:pt x="258" y="44"/>
                                    <a:pt x="258" y="44"/>
                                    <a:pt x="258" y="44"/>
                                  </a:cubicBezTo>
                                  <a:cubicBezTo>
                                    <a:pt x="258" y="43"/>
                                    <a:pt x="258" y="43"/>
                                    <a:pt x="258" y="43"/>
                                  </a:cubicBezTo>
                                  <a:cubicBezTo>
                                    <a:pt x="258" y="42"/>
                                    <a:pt x="258" y="42"/>
                                    <a:pt x="258" y="42"/>
                                  </a:cubicBezTo>
                                  <a:cubicBezTo>
                                    <a:pt x="258" y="42"/>
                                    <a:pt x="259" y="42"/>
                                    <a:pt x="259" y="41"/>
                                  </a:cubicBezTo>
                                  <a:cubicBezTo>
                                    <a:pt x="260" y="41"/>
                                    <a:pt x="260" y="40"/>
                                    <a:pt x="261" y="40"/>
                                  </a:cubicBezTo>
                                  <a:cubicBezTo>
                                    <a:pt x="263" y="40"/>
                                    <a:pt x="264" y="40"/>
                                    <a:pt x="264" y="41"/>
                                  </a:cubicBezTo>
                                  <a:cubicBezTo>
                                    <a:pt x="264" y="42"/>
                                    <a:pt x="264" y="42"/>
                                    <a:pt x="264" y="42"/>
                                  </a:cubicBezTo>
                                  <a:cubicBezTo>
                                    <a:pt x="265" y="43"/>
                                    <a:pt x="265" y="43"/>
                                    <a:pt x="265" y="43"/>
                                  </a:cubicBezTo>
                                  <a:cubicBezTo>
                                    <a:pt x="265" y="44"/>
                                    <a:pt x="265" y="44"/>
                                    <a:pt x="265" y="45"/>
                                  </a:cubicBezTo>
                                  <a:cubicBezTo>
                                    <a:pt x="265" y="45"/>
                                    <a:pt x="265" y="45"/>
                                    <a:pt x="265" y="46"/>
                                  </a:cubicBezTo>
                                  <a:cubicBezTo>
                                    <a:pt x="264" y="46"/>
                                    <a:pt x="264" y="46"/>
                                    <a:pt x="264" y="46"/>
                                  </a:cubicBezTo>
                                  <a:cubicBezTo>
                                    <a:pt x="264" y="47"/>
                                    <a:pt x="263" y="48"/>
                                    <a:pt x="262" y="49"/>
                                  </a:cubicBezTo>
                                  <a:cubicBezTo>
                                    <a:pt x="260" y="52"/>
                                    <a:pt x="257" y="53"/>
                                    <a:pt x="255" y="55"/>
                                  </a:cubicBezTo>
                                  <a:cubicBezTo>
                                    <a:pt x="253" y="57"/>
                                    <a:pt x="250" y="58"/>
                                    <a:pt x="247" y="59"/>
                                  </a:cubicBezTo>
                                  <a:cubicBezTo>
                                    <a:pt x="246" y="59"/>
                                    <a:pt x="244" y="60"/>
                                    <a:pt x="243" y="60"/>
                                  </a:cubicBezTo>
                                  <a:cubicBezTo>
                                    <a:pt x="242" y="60"/>
                                    <a:pt x="241" y="60"/>
                                    <a:pt x="240" y="60"/>
                                  </a:cubicBezTo>
                                  <a:cubicBezTo>
                                    <a:pt x="239" y="59"/>
                                    <a:pt x="239" y="59"/>
                                    <a:pt x="239" y="59"/>
                                  </a:cubicBezTo>
                                  <a:cubicBezTo>
                                    <a:pt x="239" y="59"/>
                                    <a:pt x="238" y="59"/>
                                    <a:pt x="238" y="59"/>
                                  </a:cubicBezTo>
                                  <a:cubicBezTo>
                                    <a:pt x="237" y="58"/>
                                    <a:pt x="236" y="57"/>
                                    <a:pt x="236" y="56"/>
                                  </a:cubicBezTo>
                                  <a:cubicBezTo>
                                    <a:pt x="236" y="56"/>
                                    <a:pt x="235" y="55"/>
                                    <a:pt x="235" y="54"/>
                                  </a:cubicBezTo>
                                  <a:cubicBezTo>
                                    <a:pt x="235" y="53"/>
                                    <a:pt x="234" y="52"/>
                                    <a:pt x="235" y="51"/>
                                  </a:cubicBezTo>
                                  <a:cubicBezTo>
                                    <a:pt x="235" y="48"/>
                                    <a:pt x="235" y="48"/>
                                    <a:pt x="235" y="48"/>
                                  </a:cubicBezTo>
                                  <a:cubicBezTo>
                                    <a:pt x="236" y="45"/>
                                    <a:pt x="237" y="42"/>
                                    <a:pt x="238" y="39"/>
                                  </a:cubicBezTo>
                                  <a:cubicBezTo>
                                    <a:pt x="240" y="32"/>
                                    <a:pt x="243" y="26"/>
                                    <a:pt x="246" y="20"/>
                                  </a:cubicBezTo>
                                  <a:cubicBezTo>
                                    <a:pt x="250" y="15"/>
                                    <a:pt x="255" y="9"/>
                                    <a:pt x="261" y="6"/>
                                  </a:cubicBezTo>
                                  <a:cubicBezTo>
                                    <a:pt x="262" y="6"/>
                                    <a:pt x="263" y="5"/>
                                    <a:pt x="263" y="5"/>
                                  </a:cubicBezTo>
                                  <a:cubicBezTo>
                                    <a:pt x="266" y="4"/>
                                    <a:pt x="266" y="4"/>
                                    <a:pt x="266" y="4"/>
                                  </a:cubicBezTo>
                                  <a:cubicBezTo>
                                    <a:pt x="267" y="4"/>
                                    <a:pt x="268" y="5"/>
                                    <a:pt x="268" y="5"/>
                                  </a:cubicBezTo>
                                  <a:cubicBezTo>
                                    <a:pt x="268" y="5"/>
                                    <a:pt x="269" y="6"/>
                                    <a:pt x="269" y="6"/>
                                  </a:cubicBezTo>
                                  <a:cubicBezTo>
                                    <a:pt x="270" y="7"/>
                                    <a:pt x="271" y="7"/>
                                    <a:pt x="271" y="9"/>
                                  </a:cubicBezTo>
                                  <a:cubicBezTo>
                                    <a:pt x="270" y="13"/>
                                    <a:pt x="269" y="16"/>
                                    <a:pt x="267" y="19"/>
                                  </a:cubicBezTo>
                                  <a:cubicBezTo>
                                    <a:pt x="263" y="25"/>
                                    <a:pt x="257" y="28"/>
                                    <a:pt x="251" y="31"/>
                                  </a:cubicBezTo>
                                  <a:cubicBezTo>
                                    <a:pt x="245" y="34"/>
                                    <a:pt x="239" y="37"/>
                                    <a:pt x="234" y="41"/>
                                  </a:cubicBezTo>
                                  <a:cubicBezTo>
                                    <a:pt x="231" y="43"/>
                                    <a:pt x="229" y="45"/>
                                    <a:pt x="227" y="48"/>
                                  </a:cubicBezTo>
                                  <a:cubicBezTo>
                                    <a:pt x="226" y="49"/>
                                    <a:pt x="226" y="50"/>
                                    <a:pt x="226" y="51"/>
                                  </a:cubicBezTo>
                                  <a:cubicBezTo>
                                    <a:pt x="226" y="52"/>
                                    <a:pt x="227" y="53"/>
                                    <a:pt x="229" y="54"/>
                                  </a:cubicBezTo>
                                  <a:cubicBezTo>
                                    <a:pt x="230" y="54"/>
                                    <a:pt x="231" y="54"/>
                                    <a:pt x="232" y="53"/>
                                  </a:cubicBezTo>
                                  <a:cubicBezTo>
                                    <a:pt x="233" y="52"/>
                                    <a:pt x="234" y="50"/>
                                    <a:pt x="235" y="49"/>
                                  </a:cubicBezTo>
                                  <a:cubicBezTo>
                                    <a:pt x="237" y="47"/>
                                    <a:pt x="238" y="43"/>
                                    <a:pt x="237" y="41"/>
                                  </a:cubicBezTo>
                                  <a:cubicBezTo>
                                    <a:pt x="237" y="41"/>
                                    <a:pt x="238" y="41"/>
                                    <a:pt x="236" y="41"/>
                                  </a:cubicBezTo>
                                  <a:cubicBezTo>
                                    <a:pt x="235" y="41"/>
                                    <a:pt x="235" y="41"/>
                                    <a:pt x="235" y="41"/>
                                  </a:cubicBezTo>
                                  <a:cubicBezTo>
                                    <a:pt x="235" y="41"/>
                                    <a:pt x="234" y="41"/>
                                    <a:pt x="234" y="41"/>
                                  </a:cubicBezTo>
                                  <a:cubicBezTo>
                                    <a:pt x="234" y="41"/>
                                    <a:pt x="234" y="41"/>
                                    <a:pt x="234" y="41"/>
                                  </a:cubicBezTo>
                                  <a:cubicBezTo>
                                    <a:pt x="232" y="42"/>
                                    <a:pt x="231" y="43"/>
                                    <a:pt x="229" y="44"/>
                                  </a:cubicBezTo>
                                  <a:cubicBezTo>
                                    <a:pt x="226" y="46"/>
                                    <a:pt x="223" y="48"/>
                                    <a:pt x="219" y="50"/>
                                  </a:cubicBezTo>
                                  <a:cubicBezTo>
                                    <a:pt x="216" y="52"/>
                                    <a:pt x="212" y="54"/>
                                    <a:pt x="208" y="55"/>
                                  </a:cubicBezTo>
                                  <a:cubicBezTo>
                                    <a:pt x="206" y="56"/>
                                    <a:pt x="204" y="56"/>
                                    <a:pt x="202" y="56"/>
                                  </a:cubicBezTo>
                                  <a:cubicBezTo>
                                    <a:pt x="201" y="56"/>
                                    <a:pt x="200" y="56"/>
                                    <a:pt x="199" y="56"/>
                                  </a:cubicBezTo>
                                  <a:cubicBezTo>
                                    <a:pt x="198" y="55"/>
                                    <a:pt x="198" y="55"/>
                                    <a:pt x="198" y="55"/>
                                  </a:cubicBezTo>
                                  <a:cubicBezTo>
                                    <a:pt x="198" y="55"/>
                                    <a:pt x="198" y="55"/>
                                    <a:pt x="197" y="55"/>
                                  </a:cubicBezTo>
                                  <a:cubicBezTo>
                                    <a:pt x="197" y="55"/>
                                    <a:pt x="196" y="54"/>
                                    <a:pt x="196" y="54"/>
                                  </a:cubicBezTo>
                                  <a:cubicBezTo>
                                    <a:pt x="195" y="52"/>
                                    <a:pt x="195" y="51"/>
                                    <a:pt x="195" y="50"/>
                                  </a:cubicBezTo>
                                  <a:cubicBezTo>
                                    <a:pt x="195" y="49"/>
                                    <a:pt x="196" y="48"/>
                                    <a:pt x="196" y="47"/>
                                  </a:cubicBezTo>
                                  <a:cubicBezTo>
                                    <a:pt x="196" y="46"/>
                                    <a:pt x="196" y="46"/>
                                    <a:pt x="196" y="46"/>
                                  </a:cubicBezTo>
                                  <a:cubicBezTo>
                                    <a:pt x="196" y="45"/>
                                    <a:pt x="196" y="44"/>
                                    <a:pt x="197" y="44"/>
                                  </a:cubicBezTo>
                                  <a:cubicBezTo>
                                    <a:pt x="197" y="43"/>
                                    <a:pt x="198" y="42"/>
                                    <a:pt x="199" y="41"/>
                                  </a:cubicBezTo>
                                  <a:cubicBezTo>
                                    <a:pt x="200" y="41"/>
                                    <a:pt x="201" y="40"/>
                                    <a:pt x="201" y="39"/>
                                  </a:cubicBezTo>
                                  <a:cubicBezTo>
                                    <a:pt x="202" y="39"/>
                                    <a:pt x="202" y="39"/>
                                    <a:pt x="202" y="39"/>
                                  </a:cubicBezTo>
                                  <a:cubicBezTo>
                                    <a:pt x="203" y="39"/>
                                    <a:pt x="203" y="39"/>
                                    <a:pt x="203" y="39"/>
                                  </a:cubicBezTo>
                                  <a:cubicBezTo>
                                    <a:pt x="204" y="39"/>
                                    <a:pt x="204" y="39"/>
                                    <a:pt x="205" y="39"/>
                                  </a:cubicBezTo>
                                  <a:cubicBezTo>
                                    <a:pt x="206" y="39"/>
                                    <a:pt x="206" y="39"/>
                                    <a:pt x="207" y="39"/>
                                  </a:cubicBezTo>
                                  <a:cubicBezTo>
                                    <a:pt x="207" y="39"/>
                                    <a:pt x="207" y="40"/>
                                    <a:pt x="208" y="40"/>
                                  </a:cubicBezTo>
                                  <a:cubicBezTo>
                                    <a:pt x="208" y="40"/>
                                    <a:pt x="208" y="40"/>
                                    <a:pt x="208" y="41"/>
                                  </a:cubicBezTo>
                                  <a:cubicBezTo>
                                    <a:pt x="209" y="41"/>
                                    <a:pt x="209" y="42"/>
                                    <a:pt x="209" y="42"/>
                                  </a:cubicBezTo>
                                  <a:cubicBezTo>
                                    <a:pt x="209" y="43"/>
                                    <a:pt x="208" y="43"/>
                                    <a:pt x="208" y="43"/>
                                  </a:cubicBezTo>
                                  <a:cubicBezTo>
                                    <a:pt x="208" y="44"/>
                                    <a:pt x="208" y="44"/>
                                    <a:pt x="208" y="45"/>
                                  </a:cubicBezTo>
                                  <a:cubicBezTo>
                                    <a:pt x="206" y="48"/>
                                    <a:pt x="203" y="51"/>
                                    <a:pt x="199" y="53"/>
                                  </a:cubicBezTo>
                                  <a:cubicBezTo>
                                    <a:pt x="195" y="55"/>
                                    <a:pt x="191" y="55"/>
                                    <a:pt x="187" y="54"/>
                                  </a:cubicBezTo>
                                  <a:cubicBezTo>
                                    <a:pt x="187" y="54"/>
                                    <a:pt x="187" y="54"/>
                                    <a:pt x="187" y="54"/>
                                  </a:cubicBezTo>
                                  <a:cubicBezTo>
                                    <a:pt x="186" y="54"/>
                                    <a:pt x="185" y="54"/>
                                    <a:pt x="185" y="53"/>
                                  </a:cubicBezTo>
                                  <a:cubicBezTo>
                                    <a:pt x="184" y="52"/>
                                    <a:pt x="184" y="51"/>
                                    <a:pt x="184" y="51"/>
                                  </a:cubicBezTo>
                                  <a:cubicBezTo>
                                    <a:pt x="184" y="49"/>
                                    <a:pt x="184" y="48"/>
                                    <a:pt x="185" y="47"/>
                                  </a:cubicBezTo>
                                  <a:cubicBezTo>
                                    <a:pt x="185" y="46"/>
                                    <a:pt x="185" y="45"/>
                                    <a:pt x="186" y="44"/>
                                  </a:cubicBezTo>
                                  <a:cubicBezTo>
                                    <a:pt x="186" y="44"/>
                                    <a:pt x="187" y="43"/>
                                    <a:pt x="187" y="43"/>
                                  </a:cubicBezTo>
                                  <a:cubicBezTo>
                                    <a:pt x="187" y="42"/>
                                    <a:pt x="187" y="42"/>
                                    <a:pt x="187" y="42"/>
                                  </a:cubicBezTo>
                                  <a:cubicBezTo>
                                    <a:pt x="188" y="42"/>
                                    <a:pt x="188" y="41"/>
                                    <a:pt x="188" y="41"/>
                                  </a:cubicBezTo>
                                  <a:cubicBezTo>
                                    <a:pt x="188" y="40"/>
                                    <a:pt x="189" y="39"/>
                                    <a:pt x="189" y="38"/>
                                  </a:cubicBezTo>
                                  <a:cubicBezTo>
                                    <a:pt x="189" y="37"/>
                                    <a:pt x="188" y="37"/>
                                    <a:pt x="187" y="36"/>
                                  </a:cubicBezTo>
                                  <a:cubicBezTo>
                                    <a:pt x="184" y="36"/>
                                    <a:pt x="181" y="36"/>
                                    <a:pt x="178" y="34"/>
                                  </a:cubicBezTo>
                                  <a:cubicBezTo>
                                    <a:pt x="176" y="33"/>
                                    <a:pt x="176" y="33"/>
                                    <a:pt x="176" y="33"/>
                                  </a:cubicBezTo>
                                  <a:cubicBezTo>
                                    <a:pt x="178" y="32"/>
                                    <a:pt x="178" y="32"/>
                                    <a:pt x="178" y="32"/>
                                  </a:cubicBezTo>
                                  <a:cubicBezTo>
                                    <a:pt x="179" y="31"/>
                                    <a:pt x="179" y="31"/>
                                    <a:pt x="179" y="31"/>
                                  </a:cubicBezTo>
                                  <a:cubicBezTo>
                                    <a:pt x="179" y="31"/>
                                    <a:pt x="180" y="31"/>
                                    <a:pt x="180" y="31"/>
                                  </a:cubicBezTo>
                                  <a:cubicBezTo>
                                    <a:pt x="181" y="31"/>
                                    <a:pt x="182" y="31"/>
                                    <a:pt x="182" y="32"/>
                                  </a:cubicBezTo>
                                  <a:cubicBezTo>
                                    <a:pt x="183" y="33"/>
                                    <a:pt x="183" y="34"/>
                                    <a:pt x="182" y="34"/>
                                  </a:cubicBezTo>
                                  <a:cubicBezTo>
                                    <a:pt x="182" y="35"/>
                                    <a:pt x="182" y="35"/>
                                    <a:pt x="182" y="36"/>
                                  </a:cubicBezTo>
                                  <a:cubicBezTo>
                                    <a:pt x="182" y="37"/>
                                    <a:pt x="181" y="38"/>
                                    <a:pt x="181" y="39"/>
                                  </a:cubicBezTo>
                                  <a:cubicBezTo>
                                    <a:pt x="180" y="39"/>
                                    <a:pt x="179" y="40"/>
                                    <a:pt x="179" y="41"/>
                                  </a:cubicBezTo>
                                  <a:cubicBezTo>
                                    <a:pt x="176" y="43"/>
                                    <a:pt x="173" y="45"/>
                                    <a:pt x="170" y="47"/>
                                  </a:cubicBezTo>
                                  <a:cubicBezTo>
                                    <a:pt x="168" y="48"/>
                                    <a:pt x="167" y="49"/>
                                    <a:pt x="165" y="50"/>
                                  </a:cubicBezTo>
                                  <a:cubicBezTo>
                                    <a:pt x="163" y="51"/>
                                    <a:pt x="161" y="52"/>
                                    <a:pt x="159" y="51"/>
                                  </a:cubicBezTo>
                                  <a:cubicBezTo>
                                    <a:pt x="157" y="50"/>
                                    <a:pt x="155" y="48"/>
                                    <a:pt x="155" y="45"/>
                                  </a:cubicBezTo>
                                  <a:cubicBezTo>
                                    <a:pt x="156" y="43"/>
                                    <a:pt x="157" y="42"/>
                                    <a:pt x="158" y="40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8" y="38"/>
                                    <a:pt x="160" y="40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9"/>
                                    <a:pt x="160" y="41"/>
                                    <a:pt x="160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58" y="43"/>
                                    <a:pt x="158" y="43"/>
                                    <a:pt x="158" y="43"/>
                                  </a:cubicBezTo>
                                  <a:cubicBezTo>
                                    <a:pt x="156" y="44"/>
                                    <a:pt x="155" y="45"/>
                                    <a:pt x="154" y="47"/>
                                  </a:cubicBezTo>
                                  <a:cubicBezTo>
                                    <a:pt x="151" y="49"/>
                                    <a:pt x="148" y="51"/>
                                    <a:pt x="145" y="53"/>
                                  </a:cubicBezTo>
                                  <a:cubicBezTo>
                                    <a:pt x="143" y="54"/>
                                    <a:pt x="141" y="55"/>
                                    <a:pt x="139" y="54"/>
                                  </a:cubicBezTo>
                                  <a:cubicBezTo>
                                    <a:pt x="138" y="54"/>
                                    <a:pt x="136" y="53"/>
                                    <a:pt x="136" y="52"/>
                                  </a:cubicBezTo>
                                  <a:cubicBezTo>
                                    <a:pt x="135" y="52"/>
                                    <a:pt x="135" y="50"/>
                                    <a:pt x="134" y="49"/>
                                  </a:cubicBezTo>
                                  <a:cubicBezTo>
                                    <a:pt x="134" y="47"/>
                                    <a:pt x="135" y="45"/>
                                    <a:pt x="137" y="43"/>
                                  </a:cubicBezTo>
                                  <a:cubicBezTo>
                                    <a:pt x="138" y="42"/>
                                    <a:pt x="139" y="41"/>
                                    <a:pt x="141" y="40"/>
                                  </a:cubicBezTo>
                                  <a:cubicBezTo>
                                    <a:pt x="142" y="42"/>
                                    <a:pt x="142" y="42"/>
                                    <a:pt x="142" y="42"/>
                                  </a:cubicBezTo>
                                  <a:cubicBezTo>
                                    <a:pt x="139" y="44"/>
                                    <a:pt x="136" y="47"/>
                                    <a:pt x="132" y="50"/>
                                  </a:cubicBezTo>
                                  <a:cubicBezTo>
                                    <a:pt x="129" y="52"/>
                                    <a:pt x="125" y="54"/>
                                    <a:pt x="120" y="56"/>
                                  </a:cubicBezTo>
                                  <a:cubicBezTo>
                                    <a:pt x="118" y="56"/>
                                    <a:pt x="116" y="57"/>
                                    <a:pt x="113" y="55"/>
                                  </a:cubicBezTo>
                                  <a:cubicBezTo>
                                    <a:pt x="112" y="55"/>
                                    <a:pt x="111" y="54"/>
                                    <a:pt x="110" y="52"/>
                                  </a:cubicBezTo>
                                  <a:cubicBezTo>
                                    <a:pt x="110" y="51"/>
                                    <a:pt x="110" y="50"/>
                                    <a:pt x="111" y="48"/>
                                  </a:cubicBezTo>
                                  <a:cubicBezTo>
                                    <a:pt x="111" y="46"/>
                                    <a:pt x="113" y="44"/>
                                    <a:pt x="114" y="43"/>
                                  </a:cubicBezTo>
                                  <a:cubicBezTo>
                                    <a:pt x="116" y="41"/>
                                    <a:pt x="116" y="41"/>
                                    <a:pt x="116" y="41"/>
                                  </a:cubicBezTo>
                                  <a:cubicBezTo>
                                    <a:pt x="115" y="42"/>
                                    <a:pt x="115" y="42"/>
                                    <a:pt x="115" y="42"/>
                                  </a:cubicBezTo>
                                  <a:cubicBezTo>
                                    <a:pt x="114" y="42"/>
                                    <a:pt x="113" y="43"/>
                                    <a:pt x="113" y="43"/>
                                  </a:cubicBezTo>
                                  <a:cubicBezTo>
                                    <a:pt x="107" y="47"/>
                                    <a:pt x="107" y="47"/>
                                    <a:pt x="107" y="47"/>
                                  </a:cubicBezTo>
                                  <a:cubicBezTo>
                                    <a:pt x="103" y="49"/>
                                    <a:pt x="99" y="51"/>
                                    <a:pt x="95" y="52"/>
                                  </a:cubicBezTo>
                                  <a:cubicBezTo>
                                    <a:pt x="93" y="53"/>
                                    <a:pt x="90" y="53"/>
                                    <a:pt x="88" y="52"/>
                                  </a:cubicBezTo>
                                  <a:cubicBezTo>
                                    <a:pt x="86" y="51"/>
                                    <a:pt x="83" y="50"/>
                                    <a:pt x="83" y="47"/>
                                  </a:cubicBezTo>
                                  <a:cubicBezTo>
                                    <a:pt x="81" y="45"/>
                                    <a:pt x="82" y="42"/>
                                    <a:pt x="84" y="40"/>
                                  </a:cubicBezTo>
                                  <a:cubicBezTo>
                                    <a:pt x="85" y="38"/>
                                    <a:pt x="87" y="37"/>
                                    <a:pt x="88" y="35"/>
                                  </a:cubicBezTo>
                                  <a:cubicBezTo>
                                    <a:pt x="90" y="37"/>
                                    <a:pt x="90" y="37"/>
                                    <a:pt x="90" y="37"/>
                                  </a:cubicBezTo>
                                  <a:cubicBezTo>
                                    <a:pt x="86" y="41"/>
                                    <a:pt x="81" y="46"/>
                                    <a:pt x="76" y="49"/>
                                  </a:cubicBezTo>
                                  <a:cubicBezTo>
                                    <a:pt x="74" y="50"/>
                                    <a:pt x="73" y="50"/>
                                    <a:pt x="71" y="51"/>
                                  </a:cubicBezTo>
                                  <a:cubicBezTo>
                                    <a:pt x="69" y="51"/>
                                    <a:pt x="67" y="51"/>
                                    <a:pt x="66" y="50"/>
                                  </a:cubicBezTo>
                                  <a:cubicBezTo>
                                    <a:pt x="64" y="50"/>
                                    <a:pt x="63" y="49"/>
                                    <a:pt x="62" y="47"/>
                                  </a:cubicBezTo>
                                  <a:cubicBezTo>
                                    <a:pt x="61" y="46"/>
                                    <a:pt x="60" y="44"/>
                                    <a:pt x="60" y="42"/>
                                  </a:cubicBezTo>
                                  <a:cubicBezTo>
                                    <a:pt x="60" y="38"/>
                                    <a:pt x="63" y="35"/>
                                    <a:pt x="65" y="33"/>
                                  </a:cubicBezTo>
                                  <a:cubicBezTo>
                                    <a:pt x="68" y="31"/>
                                    <a:pt x="71" y="31"/>
                                    <a:pt x="75" y="30"/>
                                  </a:cubicBezTo>
                                  <a:cubicBezTo>
                                    <a:pt x="76" y="30"/>
                                    <a:pt x="78" y="30"/>
                                    <a:pt x="79" y="30"/>
                                  </a:cubicBezTo>
                                  <a:cubicBezTo>
                                    <a:pt x="80" y="30"/>
                                    <a:pt x="81" y="31"/>
                                    <a:pt x="81" y="31"/>
                                  </a:cubicBezTo>
                                  <a:cubicBezTo>
                                    <a:pt x="81" y="32"/>
                                    <a:pt x="82" y="32"/>
                                    <a:pt x="82" y="33"/>
                                  </a:cubicBezTo>
                                  <a:cubicBezTo>
                                    <a:pt x="81" y="33"/>
                                    <a:pt x="81" y="33"/>
                                    <a:pt x="81" y="34"/>
                                  </a:cubicBezTo>
                                  <a:cubicBezTo>
                                    <a:pt x="81" y="34"/>
                                    <a:pt x="81" y="35"/>
                                    <a:pt x="80" y="36"/>
                                  </a:cubicBezTo>
                                  <a:cubicBezTo>
                                    <a:pt x="78" y="38"/>
                                    <a:pt x="76" y="40"/>
                                    <a:pt x="73" y="42"/>
                                  </a:cubicBezTo>
                                  <a:cubicBezTo>
                                    <a:pt x="68" y="46"/>
                                    <a:pt x="63" y="50"/>
                                    <a:pt x="57" y="52"/>
                                  </a:cubicBezTo>
                                  <a:cubicBezTo>
                                    <a:pt x="56" y="53"/>
                                    <a:pt x="54" y="53"/>
                                    <a:pt x="52" y="54"/>
                                  </a:cubicBezTo>
                                  <a:cubicBezTo>
                                    <a:pt x="52" y="54"/>
                                    <a:pt x="51" y="54"/>
                                    <a:pt x="50" y="54"/>
                                  </a:cubicBezTo>
                                  <a:cubicBezTo>
                                    <a:pt x="49" y="54"/>
                                    <a:pt x="48" y="53"/>
                                    <a:pt x="47" y="52"/>
                                  </a:cubicBezTo>
                                  <a:cubicBezTo>
                                    <a:pt x="45" y="49"/>
                                    <a:pt x="46" y="45"/>
                                    <a:pt x="46" y="42"/>
                                  </a:cubicBezTo>
                                  <a:cubicBezTo>
                                    <a:pt x="47" y="39"/>
                                    <a:pt x="49" y="36"/>
                                    <a:pt x="51" y="34"/>
                                  </a:cubicBezTo>
                                  <a:cubicBezTo>
                                    <a:pt x="53" y="31"/>
                                    <a:pt x="55" y="29"/>
                                    <a:pt x="57" y="27"/>
                                  </a:cubicBezTo>
                                  <a:cubicBezTo>
                                    <a:pt x="62" y="22"/>
                                    <a:pt x="67" y="19"/>
                                    <a:pt x="71" y="15"/>
                                  </a:cubicBezTo>
                                  <a:cubicBezTo>
                                    <a:pt x="76" y="11"/>
                                    <a:pt x="81" y="7"/>
                                    <a:pt x="86" y="4"/>
                                  </a:cubicBezTo>
                                  <a:cubicBezTo>
                                    <a:pt x="89" y="2"/>
                                    <a:pt x="92" y="1"/>
                                    <a:pt x="95" y="0"/>
                                  </a:cubicBezTo>
                                  <a:cubicBezTo>
                                    <a:pt x="99" y="0"/>
                                    <a:pt x="102" y="0"/>
                                    <a:pt x="105" y="1"/>
                                  </a:cubicBezTo>
                                  <a:cubicBezTo>
                                    <a:pt x="106" y="2"/>
                                    <a:pt x="107" y="2"/>
                                    <a:pt x="107" y="3"/>
                                  </a:cubicBezTo>
                                  <a:cubicBezTo>
                                    <a:pt x="108" y="4"/>
                                    <a:pt x="108" y="5"/>
                                    <a:pt x="108" y="6"/>
                                  </a:cubicBezTo>
                                  <a:cubicBezTo>
                                    <a:pt x="108" y="8"/>
                                    <a:pt x="107" y="10"/>
                                    <a:pt x="107" y="11"/>
                                  </a:cubicBezTo>
                                  <a:cubicBezTo>
                                    <a:pt x="105" y="14"/>
                                    <a:pt x="102" y="16"/>
                                    <a:pt x="100" y="18"/>
                                  </a:cubicBezTo>
                                  <a:cubicBezTo>
                                    <a:pt x="95" y="22"/>
                                    <a:pt x="90" y="25"/>
                                    <a:pt x="85" y="29"/>
                                  </a:cubicBezTo>
                                  <a:cubicBezTo>
                                    <a:pt x="74" y="36"/>
                                    <a:pt x="63" y="41"/>
                                    <a:pt x="51" y="45"/>
                                  </a:cubicBezTo>
                                  <a:cubicBezTo>
                                    <a:pt x="40" y="49"/>
                                    <a:pt x="28" y="52"/>
                                    <a:pt x="16" y="54"/>
                                  </a:cubicBezTo>
                                  <a:cubicBezTo>
                                    <a:pt x="7" y="56"/>
                                    <a:pt x="0" y="56"/>
                                    <a:pt x="0" y="56"/>
                                  </a:cubicBezTo>
                                  <a:cubicBezTo>
                                    <a:pt x="0" y="55"/>
                                    <a:pt x="7" y="54"/>
                                    <a:pt x="15" y="52"/>
                                  </a:cubicBezTo>
                                  <a:cubicBezTo>
                                    <a:pt x="27" y="50"/>
                                    <a:pt x="39" y="47"/>
                                    <a:pt x="51" y="42"/>
                                  </a:cubicBezTo>
                                  <a:cubicBezTo>
                                    <a:pt x="62" y="38"/>
                                    <a:pt x="73" y="33"/>
                                    <a:pt x="83" y="27"/>
                                  </a:cubicBezTo>
                                  <a:cubicBezTo>
                                    <a:pt x="88" y="23"/>
                                    <a:pt x="94" y="20"/>
                                    <a:pt x="98" y="16"/>
                                  </a:cubicBezTo>
                                  <a:cubicBezTo>
                                    <a:pt x="101" y="14"/>
                                    <a:pt x="103" y="12"/>
                                    <a:pt x="104" y="9"/>
                                  </a:cubicBezTo>
                                  <a:cubicBezTo>
                                    <a:pt x="105" y="8"/>
                                    <a:pt x="106" y="7"/>
                                    <a:pt x="106" y="6"/>
                                  </a:cubicBezTo>
                                  <a:cubicBezTo>
                                    <a:pt x="106" y="5"/>
                                    <a:pt x="105" y="4"/>
                                    <a:pt x="104" y="4"/>
                                  </a:cubicBezTo>
                                  <a:cubicBezTo>
                                    <a:pt x="99" y="1"/>
                                    <a:pt x="93" y="3"/>
                                    <a:pt x="88" y="6"/>
                                  </a:cubicBezTo>
                                  <a:cubicBezTo>
                                    <a:pt x="82" y="9"/>
                                    <a:pt x="78" y="13"/>
                                    <a:pt x="73" y="17"/>
                                  </a:cubicBezTo>
                                  <a:cubicBezTo>
                                    <a:pt x="68" y="20"/>
                                    <a:pt x="63" y="24"/>
                                    <a:pt x="59" y="28"/>
                                  </a:cubicBezTo>
                                  <a:cubicBezTo>
                                    <a:pt x="55" y="33"/>
                                    <a:pt x="51" y="37"/>
                                    <a:pt x="49" y="43"/>
                                  </a:cubicBezTo>
                                  <a:cubicBezTo>
                                    <a:pt x="48" y="44"/>
                                    <a:pt x="48" y="46"/>
                                    <a:pt x="48" y="47"/>
                                  </a:cubicBezTo>
                                  <a:cubicBezTo>
                                    <a:pt x="48" y="48"/>
                                    <a:pt x="48" y="48"/>
                                    <a:pt x="49" y="49"/>
                                  </a:cubicBezTo>
                                  <a:cubicBezTo>
                                    <a:pt x="49" y="49"/>
                                    <a:pt x="49" y="50"/>
                                    <a:pt x="49" y="50"/>
                                  </a:cubicBezTo>
                                  <a:cubicBezTo>
                                    <a:pt x="49" y="50"/>
                                    <a:pt x="49" y="51"/>
                                    <a:pt x="49" y="51"/>
                                  </a:cubicBezTo>
                                  <a:cubicBezTo>
                                    <a:pt x="49" y="51"/>
                                    <a:pt x="51" y="51"/>
                                    <a:pt x="52" y="51"/>
                                  </a:cubicBezTo>
                                  <a:cubicBezTo>
                                    <a:pt x="53" y="51"/>
                                    <a:pt x="55" y="51"/>
                                    <a:pt x="56" y="50"/>
                                  </a:cubicBezTo>
                                  <a:cubicBezTo>
                                    <a:pt x="62" y="48"/>
                                    <a:pt x="67" y="44"/>
                                    <a:pt x="72" y="40"/>
                                  </a:cubicBezTo>
                                  <a:cubicBezTo>
                                    <a:pt x="74" y="39"/>
                                    <a:pt x="76" y="37"/>
                                    <a:pt x="78" y="34"/>
                                  </a:cubicBezTo>
                                  <a:cubicBezTo>
                                    <a:pt x="78" y="34"/>
                                    <a:pt x="79" y="33"/>
                                    <a:pt x="79" y="33"/>
                                  </a:cubicBezTo>
                                  <a:cubicBezTo>
                                    <a:pt x="79" y="33"/>
                                    <a:pt x="79" y="33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2"/>
                                  </a:cubicBezTo>
                                  <a:cubicBezTo>
                                    <a:pt x="79" y="32"/>
                                    <a:pt x="79" y="32"/>
                                    <a:pt x="79" y="33"/>
                                  </a:cubicBezTo>
                                  <a:cubicBezTo>
                                    <a:pt x="79" y="33"/>
                                    <a:pt x="79" y="33"/>
                                    <a:pt x="79" y="33"/>
                                  </a:cubicBezTo>
                                  <a:cubicBezTo>
                                    <a:pt x="78" y="33"/>
                                    <a:pt x="76" y="33"/>
                                    <a:pt x="75" y="33"/>
                                  </a:cubicBezTo>
                                  <a:cubicBezTo>
                                    <a:pt x="72" y="33"/>
                                    <a:pt x="69" y="34"/>
                                    <a:pt x="67" y="35"/>
                                  </a:cubicBezTo>
                                  <a:cubicBezTo>
                                    <a:pt x="64" y="37"/>
                                    <a:pt x="63" y="39"/>
                                    <a:pt x="63" y="42"/>
                                  </a:cubicBezTo>
                                  <a:cubicBezTo>
                                    <a:pt x="63" y="45"/>
                                    <a:pt x="64" y="47"/>
                                    <a:pt x="67" y="48"/>
                                  </a:cubicBezTo>
                                  <a:cubicBezTo>
                                    <a:pt x="69" y="49"/>
                                    <a:pt x="72" y="48"/>
                                    <a:pt x="74" y="47"/>
                                  </a:cubicBezTo>
                                  <a:cubicBezTo>
                                    <a:pt x="79" y="44"/>
                                    <a:pt x="84" y="39"/>
                                    <a:pt x="88" y="35"/>
                                  </a:cubicBezTo>
                                  <a:cubicBezTo>
                                    <a:pt x="90" y="36"/>
                                    <a:pt x="90" y="36"/>
                                    <a:pt x="90" y="36"/>
                                  </a:cubicBezTo>
                                  <a:cubicBezTo>
                                    <a:pt x="89" y="38"/>
                                    <a:pt x="87" y="40"/>
                                    <a:pt x="86" y="41"/>
                                  </a:cubicBezTo>
                                  <a:cubicBezTo>
                                    <a:pt x="85" y="43"/>
                                    <a:pt x="84" y="45"/>
                                    <a:pt x="85" y="46"/>
                                  </a:cubicBezTo>
                                  <a:cubicBezTo>
                                    <a:pt x="85" y="48"/>
                                    <a:pt x="87" y="49"/>
                                    <a:pt x="89" y="50"/>
                                  </a:cubicBezTo>
                                  <a:cubicBezTo>
                                    <a:pt x="91" y="50"/>
                                    <a:pt x="93" y="50"/>
                                    <a:pt x="94" y="50"/>
                                  </a:cubicBezTo>
                                  <a:cubicBezTo>
                                    <a:pt x="98" y="49"/>
                                    <a:pt x="102" y="47"/>
                                    <a:pt x="106" y="45"/>
                                  </a:cubicBezTo>
                                  <a:cubicBezTo>
                                    <a:pt x="111" y="41"/>
                                    <a:pt x="111" y="41"/>
                                    <a:pt x="111" y="41"/>
                                  </a:cubicBezTo>
                                  <a:cubicBezTo>
                                    <a:pt x="112" y="41"/>
                                    <a:pt x="113" y="40"/>
                                    <a:pt x="114" y="40"/>
                                  </a:cubicBezTo>
                                  <a:cubicBezTo>
                                    <a:pt x="114" y="39"/>
                                    <a:pt x="117" y="37"/>
                                    <a:pt x="118" y="38"/>
                                  </a:cubicBezTo>
                                  <a:cubicBezTo>
                                    <a:pt x="118" y="38"/>
                                    <a:pt x="119" y="38"/>
                                    <a:pt x="119" y="39"/>
                                  </a:cubicBezTo>
                                  <a:cubicBezTo>
                                    <a:pt x="119" y="39"/>
                                    <a:pt x="119" y="40"/>
                                    <a:pt x="119" y="41"/>
                                  </a:cubicBezTo>
                                  <a:cubicBezTo>
                                    <a:pt x="118" y="43"/>
                                    <a:pt x="117" y="44"/>
                                    <a:pt x="116" y="44"/>
                                  </a:cubicBezTo>
                                  <a:cubicBezTo>
                                    <a:pt x="115" y="46"/>
                                    <a:pt x="114" y="47"/>
                                    <a:pt x="113" y="49"/>
                                  </a:cubicBezTo>
                                  <a:cubicBezTo>
                                    <a:pt x="112" y="51"/>
                                    <a:pt x="113" y="53"/>
                                    <a:pt x="114" y="53"/>
                                  </a:cubicBezTo>
                                  <a:cubicBezTo>
                                    <a:pt x="116" y="54"/>
                                    <a:pt x="118" y="54"/>
                                    <a:pt x="120" y="53"/>
                                  </a:cubicBezTo>
                                  <a:cubicBezTo>
                                    <a:pt x="128" y="51"/>
                                    <a:pt x="134" y="45"/>
                                    <a:pt x="141" y="40"/>
                                  </a:cubicBezTo>
                                  <a:cubicBezTo>
                                    <a:pt x="142" y="42"/>
                                    <a:pt x="142" y="42"/>
                                    <a:pt x="142" y="42"/>
                                  </a:cubicBezTo>
                                  <a:cubicBezTo>
                                    <a:pt x="139" y="44"/>
                                    <a:pt x="137" y="46"/>
                                    <a:pt x="137" y="49"/>
                                  </a:cubicBezTo>
                                  <a:cubicBezTo>
                                    <a:pt x="137" y="51"/>
                                    <a:pt x="138" y="52"/>
                                    <a:pt x="139" y="52"/>
                                  </a:cubicBezTo>
                                  <a:cubicBezTo>
                                    <a:pt x="140" y="52"/>
                                    <a:pt x="142" y="52"/>
                                    <a:pt x="144" y="51"/>
                                  </a:cubicBezTo>
                                  <a:cubicBezTo>
                                    <a:pt x="147" y="49"/>
                                    <a:pt x="149" y="47"/>
                                    <a:pt x="152" y="45"/>
                                  </a:cubicBezTo>
                                  <a:cubicBezTo>
                                    <a:pt x="153" y="44"/>
                                    <a:pt x="155" y="42"/>
                                    <a:pt x="156" y="41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8" y="39"/>
                                    <a:pt x="158" y="39"/>
                                    <a:pt x="158" y="39"/>
                                  </a:cubicBezTo>
                                  <a:cubicBezTo>
                                    <a:pt x="159" y="39"/>
                                    <a:pt x="159" y="39"/>
                                    <a:pt x="159" y="39"/>
                                  </a:cubicBezTo>
                                  <a:cubicBezTo>
                                    <a:pt x="159" y="38"/>
                                    <a:pt x="158" y="39"/>
                                    <a:pt x="159" y="38"/>
                                  </a:cubicBezTo>
                                  <a:cubicBezTo>
                                    <a:pt x="159" y="38"/>
                                    <a:pt x="160" y="38"/>
                                    <a:pt x="160" y="39"/>
                                  </a:cubicBezTo>
                                  <a:cubicBezTo>
                                    <a:pt x="161" y="39"/>
                                    <a:pt x="161" y="40"/>
                                    <a:pt x="161" y="40"/>
                                  </a:cubicBezTo>
                                  <a:cubicBezTo>
                                    <a:pt x="160" y="40"/>
                                    <a:pt x="160" y="40"/>
                                    <a:pt x="160" y="40"/>
                                  </a:cubicBezTo>
                                  <a:cubicBezTo>
                                    <a:pt x="160" y="41"/>
                                    <a:pt x="160" y="41"/>
                                    <a:pt x="160" y="41"/>
                                  </a:cubicBezTo>
                                  <a:cubicBezTo>
                                    <a:pt x="159" y="43"/>
                                    <a:pt x="158" y="44"/>
                                    <a:pt x="158" y="46"/>
                                  </a:cubicBezTo>
                                  <a:cubicBezTo>
                                    <a:pt x="158" y="47"/>
                                    <a:pt x="159" y="48"/>
                                    <a:pt x="160" y="49"/>
                                  </a:cubicBezTo>
                                  <a:cubicBezTo>
                                    <a:pt x="161" y="49"/>
                                    <a:pt x="162" y="48"/>
                                    <a:pt x="164" y="48"/>
                                  </a:cubicBezTo>
                                  <a:cubicBezTo>
                                    <a:pt x="165" y="47"/>
                                    <a:pt x="167" y="46"/>
                                    <a:pt x="168" y="45"/>
                                  </a:cubicBezTo>
                                  <a:cubicBezTo>
                                    <a:pt x="171" y="43"/>
                                    <a:pt x="174" y="41"/>
                                    <a:pt x="177" y="39"/>
                                  </a:cubicBezTo>
                                  <a:cubicBezTo>
                                    <a:pt x="180" y="37"/>
                                    <a:pt x="181" y="32"/>
                                    <a:pt x="180" y="34"/>
                                  </a:cubicBezTo>
                                  <a:cubicBezTo>
                                    <a:pt x="180" y="32"/>
                                    <a:pt x="180" y="32"/>
                                    <a:pt x="180" y="32"/>
                                  </a:cubicBezTo>
                                  <a:cubicBezTo>
                                    <a:pt x="182" y="33"/>
                                    <a:pt x="185" y="33"/>
                                    <a:pt x="188" y="34"/>
                                  </a:cubicBezTo>
                                  <a:cubicBezTo>
                                    <a:pt x="188" y="34"/>
                                    <a:pt x="189" y="34"/>
                                    <a:pt x="190" y="35"/>
                                  </a:cubicBezTo>
                                  <a:cubicBezTo>
                                    <a:pt x="191" y="36"/>
                                    <a:pt x="192" y="37"/>
                                    <a:pt x="192" y="38"/>
                                  </a:cubicBezTo>
                                  <a:cubicBezTo>
                                    <a:pt x="192" y="40"/>
                                    <a:pt x="191" y="41"/>
                                    <a:pt x="190" y="43"/>
                                  </a:cubicBezTo>
                                  <a:cubicBezTo>
                                    <a:pt x="190" y="43"/>
                                    <a:pt x="190" y="43"/>
                                    <a:pt x="189" y="43"/>
                                  </a:cubicBezTo>
                                  <a:cubicBezTo>
                                    <a:pt x="189" y="44"/>
                                    <a:pt x="189" y="44"/>
                                    <a:pt x="189" y="44"/>
                                  </a:cubicBezTo>
                                  <a:cubicBezTo>
                                    <a:pt x="189" y="44"/>
                                    <a:pt x="188" y="45"/>
                                    <a:pt x="188" y="45"/>
                                  </a:cubicBezTo>
                                  <a:cubicBezTo>
                                    <a:pt x="188" y="46"/>
                                    <a:pt x="187" y="47"/>
                                    <a:pt x="187" y="48"/>
                                  </a:cubicBezTo>
                                  <a:cubicBezTo>
                                    <a:pt x="187" y="49"/>
                                    <a:pt x="187" y="50"/>
                                    <a:pt x="187" y="51"/>
                                  </a:cubicBezTo>
                                  <a:cubicBezTo>
                                    <a:pt x="187" y="51"/>
                                    <a:pt x="187" y="51"/>
                                    <a:pt x="187" y="52"/>
                                  </a:cubicBezTo>
                                  <a:cubicBezTo>
                                    <a:pt x="187" y="52"/>
                                    <a:pt x="187" y="52"/>
                                    <a:pt x="187" y="52"/>
                                  </a:cubicBezTo>
                                  <a:cubicBezTo>
                                    <a:pt x="187" y="52"/>
                                    <a:pt x="187" y="52"/>
                                    <a:pt x="187" y="52"/>
                                  </a:cubicBezTo>
                                  <a:cubicBezTo>
                                    <a:pt x="194" y="54"/>
                                    <a:pt x="202" y="50"/>
                                    <a:pt x="206" y="44"/>
                                  </a:cubicBezTo>
                                  <a:cubicBezTo>
                                    <a:pt x="206" y="43"/>
                                    <a:pt x="206" y="42"/>
                                    <a:pt x="206" y="42"/>
                                  </a:cubicBezTo>
                                  <a:cubicBezTo>
                                    <a:pt x="206" y="42"/>
                                    <a:pt x="206" y="42"/>
                                    <a:pt x="206" y="42"/>
                                  </a:cubicBezTo>
                                  <a:cubicBezTo>
                                    <a:pt x="205" y="42"/>
                                    <a:pt x="205" y="41"/>
                                    <a:pt x="205" y="41"/>
                                  </a:cubicBezTo>
                                  <a:cubicBezTo>
                                    <a:pt x="204" y="41"/>
                                    <a:pt x="204" y="41"/>
                                    <a:pt x="203" y="41"/>
                                  </a:cubicBezTo>
                                  <a:cubicBezTo>
                                    <a:pt x="203" y="42"/>
                                    <a:pt x="203" y="42"/>
                                    <a:pt x="203" y="42"/>
                                  </a:cubicBezTo>
                                  <a:cubicBezTo>
                                    <a:pt x="202" y="42"/>
                                    <a:pt x="201" y="43"/>
                                    <a:pt x="200" y="43"/>
                                  </a:cubicBezTo>
                                  <a:cubicBezTo>
                                    <a:pt x="200" y="44"/>
                                    <a:pt x="199" y="44"/>
                                    <a:pt x="199" y="45"/>
                                  </a:cubicBezTo>
                                  <a:cubicBezTo>
                                    <a:pt x="199" y="45"/>
                                    <a:pt x="199" y="46"/>
                                    <a:pt x="199" y="46"/>
                                  </a:cubicBezTo>
                                  <a:cubicBezTo>
                                    <a:pt x="199" y="46"/>
                                    <a:pt x="198" y="47"/>
                                    <a:pt x="198" y="47"/>
                                  </a:cubicBezTo>
                                  <a:cubicBezTo>
                                    <a:pt x="198" y="49"/>
                                    <a:pt x="197" y="51"/>
                                    <a:pt x="198" y="52"/>
                                  </a:cubicBezTo>
                                  <a:cubicBezTo>
                                    <a:pt x="198" y="52"/>
                                    <a:pt x="198" y="53"/>
                                    <a:pt x="199" y="53"/>
                                  </a:cubicBezTo>
                                  <a:cubicBezTo>
                                    <a:pt x="198" y="53"/>
                                    <a:pt x="199" y="53"/>
                                    <a:pt x="200" y="53"/>
                                  </a:cubicBezTo>
                                  <a:cubicBezTo>
                                    <a:pt x="200" y="53"/>
                                    <a:pt x="201" y="53"/>
                                    <a:pt x="202" y="53"/>
                                  </a:cubicBezTo>
                                  <a:cubicBezTo>
                                    <a:pt x="204" y="53"/>
                                    <a:pt x="206" y="53"/>
                                    <a:pt x="208" y="53"/>
                                  </a:cubicBezTo>
                                  <a:cubicBezTo>
                                    <a:pt x="211" y="52"/>
                                    <a:pt x="215" y="50"/>
                                    <a:pt x="218" y="48"/>
                                  </a:cubicBezTo>
                                  <a:cubicBezTo>
                                    <a:pt x="221" y="46"/>
                                    <a:pt x="224" y="44"/>
                                    <a:pt x="228" y="42"/>
                                  </a:cubicBezTo>
                                  <a:cubicBezTo>
                                    <a:pt x="229" y="41"/>
                                    <a:pt x="231" y="40"/>
                                    <a:pt x="233" y="39"/>
                                  </a:cubicBezTo>
                                  <a:cubicBezTo>
                                    <a:pt x="233" y="39"/>
                                    <a:pt x="234" y="39"/>
                                    <a:pt x="234" y="38"/>
                                  </a:cubicBezTo>
                                  <a:cubicBezTo>
                                    <a:pt x="235" y="38"/>
                                    <a:pt x="235" y="38"/>
                                    <a:pt x="235" y="38"/>
                                  </a:cubicBezTo>
                                  <a:cubicBezTo>
                                    <a:pt x="236" y="38"/>
                                    <a:pt x="236" y="38"/>
                                    <a:pt x="236" y="38"/>
                                  </a:cubicBezTo>
                                  <a:cubicBezTo>
                                    <a:pt x="237" y="38"/>
                                    <a:pt x="237" y="38"/>
                                    <a:pt x="238" y="38"/>
                                  </a:cubicBezTo>
                                  <a:cubicBezTo>
                                    <a:pt x="239" y="38"/>
                                    <a:pt x="240" y="39"/>
                                    <a:pt x="240" y="40"/>
                                  </a:cubicBezTo>
                                  <a:cubicBezTo>
                                    <a:pt x="240" y="44"/>
                                    <a:pt x="239" y="47"/>
                                    <a:pt x="237" y="50"/>
                                  </a:cubicBezTo>
                                  <a:cubicBezTo>
                                    <a:pt x="236" y="52"/>
                                    <a:pt x="235" y="53"/>
                                    <a:pt x="234" y="55"/>
                                  </a:cubicBezTo>
                                  <a:cubicBezTo>
                                    <a:pt x="232" y="56"/>
                                    <a:pt x="230" y="57"/>
                                    <a:pt x="228" y="56"/>
                                  </a:cubicBezTo>
                                  <a:cubicBezTo>
                                    <a:pt x="226" y="55"/>
                                    <a:pt x="224" y="54"/>
                                    <a:pt x="224" y="52"/>
                                  </a:cubicBezTo>
                                  <a:cubicBezTo>
                                    <a:pt x="223" y="50"/>
                                    <a:pt x="223" y="47"/>
                                    <a:pt x="225" y="46"/>
                                  </a:cubicBezTo>
                                  <a:cubicBezTo>
                                    <a:pt x="227" y="43"/>
                                    <a:pt x="230" y="41"/>
                                    <a:pt x="232" y="39"/>
                                  </a:cubicBezTo>
                                  <a:cubicBezTo>
                                    <a:pt x="238" y="35"/>
                                    <a:pt x="244" y="32"/>
                                    <a:pt x="250" y="29"/>
                                  </a:cubicBezTo>
                                  <a:cubicBezTo>
                                    <a:pt x="255" y="26"/>
                                    <a:pt x="261" y="23"/>
                                    <a:pt x="265" y="18"/>
                                  </a:cubicBezTo>
                                  <a:cubicBezTo>
                                    <a:pt x="267" y="15"/>
                                    <a:pt x="268" y="12"/>
                                    <a:pt x="268" y="9"/>
                                  </a:cubicBezTo>
                                  <a:cubicBezTo>
                                    <a:pt x="268" y="9"/>
                                    <a:pt x="268" y="8"/>
                                    <a:pt x="267" y="8"/>
                                  </a:cubicBezTo>
                                  <a:cubicBezTo>
                                    <a:pt x="267" y="8"/>
                                    <a:pt x="267" y="7"/>
                                    <a:pt x="267" y="7"/>
                                  </a:cubicBezTo>
                                  <a:cubicBezTo>
                                    <a:pt x="266" y="7"/>
                                    <a:pt x="266" y="7"/>
                                    <a:pt x="266" y="7"/>
                                  </a:cubicBezTo>
                                  <a:cubicBezTo>
                                    <a:pt x="264" y="8"/>
                                    <a:pt x="264" y="8"/>
                                    <a:pt x="264" y="8"/>
                                  </a:cubicBezTo>
                                  <a:cubicBezTo>
                                    <a:pt x="264" y="8"/>
                                    <a:pt x="263" y="8"/>
                                    <a:pt x="262" y="8"/>
                                  </a:cubicBezTo>
                                  <a:cubicBezTo>
                                    <a:pt x="256" y="11"/>
                                    <a:pt x="252" y="16"/>
                                    <a:pt x="248" y="22"/>
                                  </a:cubicBezTo>
                                  <a:cubicBezTo>
                                    <a:pt x="245" y="27"/>
                                    <a:pt x="242" y="33"/>
                                    <a:pt x="240" y="39"/>
                                  </a:cubicBezTo>
                                  <a:cubicBezTo>
                                    <a:pt x="239" y="42"/>
                                    <a:pt x="238" y="46"/>
                                    <a:pt x="238" y="49"/>
                                  </a:cubicBezTo>
                                  <a:cubicBezTo>
                                    <a:pt x="237" y="51"/>
                                    <a:pt x="237" y="51"/>
                                    <a:pt x="237" y="51"/>
                                  </a:cubicBezTo>
                                  <a:cubicBezTo>
                                    <a:pt x="237" y="52"/>
                                    <a:pt x="237" y="52"/>
                                    <a:pt x="237" y="53"/>
                                  </a:cubicBezTo>
                                  <a:cubicBezTo>
                                    <a:pt x="238" y="54"/>
                                    <a:pt x="238" y="55"/>
                                    <a:pt x="238" y="55"/>
                                  </a:cubicBezTo>
                                  <a:cubicBezTo>
                                    <a:pt x="238" y="56"/>
                                    <a:pt x="239" y="57"/>
                                    <a:pt x="239" y="57"/>
                                  </a:cubicBezTo>
                                  <a:cubicBezTo>
                                    <a:pt x="241" y="57"/>
                                    <a:pt x="241" y="57"/>
                                    <a:pt x="241" y="57"/>
                                  </a:cubicBezTo>
                                  <a:cubicBezTo>
                                    <a:pt x="241" y="57"/>
                                    <a:pt x="242" y="57"/>
                                    <a:pt x="242" y="57"/>
                                  </a:cubicBezTo>
                                  <a:cubicBezTo>
                                    <a:pt x="244" y="57"/>
                                    <a:pt x="245" y="57"/>
                                    <a:pt x="246" y="57"/>
                                  </a:cubicBezTo>
                                  <a:cubicBezTo>
                                    <a:pt x="249" y="56"/>
                                    <a:pt x="251" y="55"/>
                                    <a:pt x="254" y="53"/>
                                  </a:cubicBezTo>
                                  <a:cubicBezTo>
                                    <a:pt x="256" y="52"/>
                                    <a:pt x="258" y="50"/>
                                    <a:pt x="260" y="48"/>
                                  </a:cubicBezTo>
                                  <a:cubicBezTo>
                                    <a:pt x="261" y="47"/>
                                    <a:pt x="262" y="46"/>
                                    <a:pt x="262" y="45"/>
                                  </a:cubicBezTo>
                                  <a:cubicBezTo>
                                    <a:pt x="263" y="44"/>
                                    <a:pt x="263" y="44"/>
                                    <a:pt x="263" y="44"/>
                                  </a:cubicBezTo>
                                  <a:cubicBezTo>
                                    <a:pt x="263" y="44"/>
                                    <a:pt x="262" y="44"/>
                                    <a:pt x="262" y="43"/>
                                  </a:cubicBezTo>
                                  <a:cubicBezTo>
                                    <a:pt x="262" y="43"/>
                                    <a:pt x="262" y="42"/>
                                    <a:pt x="262" y="42"/>
                                  </a:cubicBezTo>
                                  <a:cubicBezTo>
                                    <a:pt x="262" y="42"/>
                                    <a:pt x="261" y="43"/>
                                    <a:pt x="261" y="43"/>
                                  </a:cubicBezTo>
                                  <a:cubicBezTo>
                                    <a:pt x="259" y="47"/>
                                    <a:pt x="259" y="47"/>
                                    <a:pt x="259" y="47"/>
                                  </a:cubicBezTo>
                                  <a:cubicBezTo>
                                    <a:pt x="258" y="48"/>
                                    <a:pt x="258" y="49"/>
                                    <a:pt x="257" y="51"/>
                                  </a:cubicBezTo>
                                  <a:cubicBezTo>
                                    <a:pt x="257" y="52"/>
                                    <a:pt x="257" y="53"/>
                                    <a:pt x="257" y="55"/>
                                  </a:cubicBezTo>
                                  <a:cubicBezTo>
                                    <a:pt x="257" y="55"/>
                                    <a:pt x="257" y="56"/>
                                    <a:pt x="257" y="57"/>
                                  </a:cubicBezTo>
                                  <a:cubicBezTo>
                                    <a:pt x="257" y="57"/>
                                    <a:pt x="257" y="57"/>
                                    <a:pt x="257" y="58"/>
                                  </a:cubicBezTo>
                                  <a:cubicBezTo>
                                    <a:pt x="257" y="58"/>
                                    <a:pt x="257" y="58"/>
                                    <a:pt x="257" y="58"/>
                                  </a:cubicBezTo>
                                  <a:cubicBezTo>
                                    <a:pt x="257" y="58"/>
                                    <a:pt x="257" y="58"/>
                                    <a:pt x="257" y="58"/>
                                  </a:cubicBezTo>
                                  <a:cubicBezTo>
                                    <a:pt x="260" y="56"/>
                                    <a:pt x="260" y="56"/>
                                    <a:pt x="260" y="56"/>
                                  </a:cubicBezTo>
                                  <a:cubicBezTo>
                                    <a:pt x="262" y="55"/>
                                    <a:pt x="263" y="54"/>
                                    <a:pt x="265" y="53"/>
                                  </a:cubicBezTo>
                                  <a:cubicBezTo>
                                    <a:pt x="267" y="50"/>
                                    <a:pt x="267" y="50"/>
                                    <a:pt x="267" y="50"/>
                                  </a:cubicBezTo>
                                  <a:cubicBezTo>
                                    <a:pt x="268" y="51"/>
                                    <a:pt x="268" y="51"/>
                                    <a:pt x="268" y="51"/>
                                  </a:cubicBezTo>
                                  <a:cubicBezTo>
                                    <a:pt x="270" y="53"/>
                                    <a:pt x="269" y="52"/>
                                    <a:pt x="269" y="52"/>
                                  </a:cubicBezTo>
                                  <a:cubicBezTo>
                                    <a:pt x="269" y="52"/>
                                    <a:pt x="269" y="52"/>
                                    <a:pt x="269" y="52"/>
                                  </a:cubicBezTo>
                                  <a:cubicBezTo>
                                    <a:pt x="269" y="52"/>
                                    <a:pt x="269" y="52"/>
                                    <a:pt x="269" y="52"/>
                                  </a:cubicBezTo>
                                  <a:cubicBezTo>
                                    <a:pt x="270" y="52"/>
                                    <a:pt x="270" y="52"/>
                                    <a:pt x="270" y="52"/>
                                  </a:cubicBezTo>
                                  <a:cubicBezTo>
                                    <a:pt x="270" y="52"/>
                                    <a:pt x="270" y="52"/>
                                    <a:pt x="270" y="52"/>
                                  </a:cubicBezTo>
                                  <a:cubicBezTo>
                                    <a:pt x="270" y="51"/>
                                    <a:pt x="270" y="51"/>
                                    <a:pt x="270" y="51"/>
                                  </a:cubicBezTo>
                                  <a:cubicBezTo>
                                    <a:pt x="271" y="50"/>
                                    <a:pt x="271" y="49"/>
                                    <a:pt x="271" y="49"/>
                                  </a:cubicBezTo>
                                  <a:cubicBezTo>
                                    <a:pt x="270" y="49"/>
                                    <a:pt x="270" y="49"/>
                                    <a:pt x="270" y="49"/>
                                  </a:cubicBezTo>
                                  <a:cubicBezTo>
                                    <a:pt x="271" y="49"/>
                                    <a:pt x="271" y="49"/>
                                    <a:pt x="271" y="49"/>
                                  </a:cubicBezTo>
                                  <a:cubicBezTo>
                                    <a:pt x="271" y="49"/>
                                    <a:pt x="271" y="50"/>
                                    <a:pt x="271" y="50"/>
                                  </a:cubicBezTo>
                                  <a:cubicBezTo>
                                    <a:pt x="271" y="50"/>
                                    <a:pt x="271" y="51"/>
                                    <a:pt x="270" y="51"/>
                                  </a:cubicBezTo>
                                  <a:cubicBezTo>
                                    <a:pt x="270" y="52"/>
                                    <a:pt x="269" y="53"/>
                                    <a:pt x="269" y="54"/>
                                  </a:cubicBezTo>
                                  <a:cubicBezTo>
                                    <a:pt x="268" y="55"/>
                                    <a:pt x="268" y="56"/>
                                    <a:pt x="268" y="56"/>
                                  </a:cubicBezTo>
                                  <a:cubicBezTo>
                                    <a:pt x="268" y="58"/>
                                    <a:pt x="268" y="59"/>
                                    <a:pt x="270" y="60"/>
                                  </a:cubicBezTo>
                                  <a:cubicBezTo>
                                    <a:pt x="271" y="60"/>
                                    <a:pt x="271" y="60"/>
                                    <a:pt x="271" y="60"/>
                                  </a:cubicBezTo>
                                  <a:cubicBezTo>
                                    <a:pt x="271" y="59"/>
                                    <a:pt x="271" y="59"/>
                                    <a:pt x="271" y="59"/>
                                  </a:cubicBezTo>
                                  <a:cubicBezTo>
                                    <a:pt x="274" y="58"/>
                                    <a:pt x="274" y="58"/>
                                    <a:pt x="274" y="58"/>
                                  </a:cubicBezTo>
                                  <a:cubicBezTo>
                                    <a:pt x="281" y="54"/>
                                    <a:pt x="288" y="49"/>
                                    <a:pt x="295" y="47"/>
                                  </a:cubicBezTo>
                                  <a:cubicBezTo>
                                    <a:pt x="303" y="44"/>
                                    <a:pt x="311" y="43"/>
                                    <a:pt x="319" y="44"/>
                                  </a:cubicBezTo>
                                  <a:cubicBezTo>
                                    <a:pt x="328" y="44"/>
                                    <a:pt x="335" y="47"/>
                                    <a:pt x="335" y="48"/>
                                  </a:cubicBezTo>
                                  <a:cubicBezTo>
                                    <a:pt x="335" y="48"/>
                                    <a:pt x="328" y="47"/>
                                    <a:pt x="319" y="46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0" name="Freeform 13"/>
                          <wps:cNvSpPr>
                            <a:spLocks/>
                          </wps:cNvSpPr>
                          <wps:spPr bwMode="auto">
                            <a:xfrm>
                              <a:off x="0" y="0"/>
                              <a:ext cx="599755" cy="471285"/>
                            </a:xfrm>
                            <a:custGeom>
                              <a:avLst/>
                              <a:gdLst>
                                <a:gd name="T0" fmla="*/ 33 w 193"/>
                                <a:gd name="T1" fmla="*/ 115 h 153"/>
                                <a:gd name="T2" fmla="*/ 11 w 193"/>
                                <a:gd name="T3" fmla="*/ 126 h 153"/>
                                <a:gd name="T4" fmla="*/ 3 w 193"/>
                                <a:gd name="T5" fmla="*/ 138 h 153"/>
                                <a:gd name="T6" fmla="*/ 24 w 193"/>
                                <a:gd name="T7" fmla="*/ 149 h 153"/>
                                <a:gd name="T8" fmla="*/ 88 w 193"/>
                                <a:gd name="T9" fmla="*/ 136 h 153"/>
                                <a:gd name="T10" fmla="*/ 124 w 193"/>
                                <a:gd name="T11" fmla="*/ 103 h 153"/>
                                <a:gd name="T12" fmla="*/ 134 w 193"/>
                                <a:gd name="T13" fmla="*/ 54 h 153"/>
                                <a:gd name="T14" fmla="*/ 157 w 193"/>
                                <a:gd name="T15" fmla="*/ 9 h 153"/>
                                <a:gd name="T16" fmla="*/ 189 w 193"/>
                                <a:gd name="T17" fmla="*/ 5 h 153"/>
                                <a:gd name="T18" fmla="*/ 189 w 193"/>
                                <a:gd name="T19" fmla="*/ 22 h 153"/>
                                <a:gd name="T20" fmla="*/ 158 w 193"/>
                                <a:gd name="T21" fmla="*/ 36 h 153"/>
                                <a:gd name="T22" fmla="*/ 108 w 193"/>
                                <a:gd name="T23" fmla="*/ 39 h 153"/>
                                <a:gd name="T24" fmla="*/ 77 w 193"/>
                                <a:gd name="T25" fmla="*/ 49 h 153"/>
                                <a:gd name="T26" fmla="*/ 64 w 193"/>
                                <a:gd name="T27" fmla="*/ 58 h 153"/>
                                <a:gd name="T28" fmla="*/ 87 w 193"/>
                                <a:gd name="T29" fmla="*/ 73 h 153"/>
                                <a:gd name="T30" fmla="*/ 87 w 193"/>
                                <a:gd name="T31" fmla="*/ 75 h 153"/>
                                <a:gd name="T32" fmla="*/ 64 w 193"/>
                                <a:gd name="T33" fmla="*/ 67 h 153"/>
                                <a:gd name="T34" fmla="*/ 62 w 193"/>
                                <a:gd name="T35" fmla="*/ 57 h 153"/>
                                <a:gd name="T36" fmla="*/ 75 w 193"/>
                                <a:gd name="T37" fmla="*/ 47 h 153"/>
                                <a:gd name="T38" fmla="*/ 108 w 193"/>
                                <a:gd name="T39" fmla="*/ 36 h 153"/>
                                <a:gd name="T40" fmla="*/ 158 w 193"/>
                                <a:gd name="T41" fmla="*/ 33 h 153"/>
                                <a:gd name="T42" fmla="*/ 187 w 193"/>
                                <a:gd name="T43" fmla="*/ 20 h 153"/>
                                <a:gd name="T44" fmla="*/ 187 w 193"/>
                                <a:gd name="T45" fmla="*/ 7 h 153"/>
                                <a:gd name="T46" fmla="*/ 159 w 193"/>
                                <a:gd name="T47" fmla="*/ 11 h 153"/>
                                <a:gd name="T48" fmla="*/ 137 w 193"/>
                                <a:gd name="T49" fmla="*/ 55 h 153"/>
                                <a:gd name="T50" fmla="*/ 127 w 193"/>
                                <a:gd name="T51" fmla="*/ 104 h 153"/>
                                <a:gd name="T52" fmla="*/ 89 w 193"/>
                                <a:gd name="T53" fmla="*/ 138 h 153"/>
                                <a:gd name="T54" fmla="*/ 24 w 193"/>
                                <a:gd name="T55" fmla="*/ 152 h 153"/>
                                <a:gd name="T56" fmla="*/ 1 w 193"/>
                                <a:gd name="T57" fmla="*/ 139 h 153"/>
                                <a:gd name="T58" fmla="*/ 9 w 193"/>
                                <a:gd name="T59" fmla="*/ 124 h 153"/>
                                <a:gd name="T60" fmla="*/ 32 w 193"/>
                                <a:gd name="T61" fmla="*/ 112 h 153"/>
                                <a:gd name="T62" fmla="*/ 75 w 193"/>
                                <a:gd name="T63" fmla="*/ 106 h 15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</a:cxnLst>
                              <a:rect l="0" t="0" r="r" b="b"/>
                              <a:pathLst>
                                <a:path w="193" h="153">
                                  <a:moveTo>
                                    <a:pt x="65" y="108"/>
                                  </a:moveTo>
                                  <a:cubicBezTo>
                                    <a:pt x="54" y="110"/>
                                    <a:pt x="43" y="111"/>
                                    <a:pt x="33" y="115"/>
                                  </a:cubicBezTo>
                                  <a:cubicBezTo>
                                    <a:pt x="27" y="117"/>
                                    <a:pt x="22" y="119"/>
                                    <a:pt x="18" y="122"/>
                                  </a:cubicBezTo>
                                  <a:cubicBezTo>
                                    <a:pt x="15" y="123"/>
                                    <a:pt x="13" y="124"/>
                                    <a:pt x="11" y="126"/>
                                  </a:cubicBezTo>
                                  <a:cubicBezTo>
                                    <a:pt x="9" y="128"/>
                                    <a:pt x="6" y="130"/>
                                    <a:pt x="5" y="132"/>
                                  </a:cubicBezTo>
                                  <a:cubicBezTo>
                                    <a:pt x="3" y="134"/>
                                    <a:pt x="3" y="136"/>
                                    <a:pt x="3" y="138"/>
                                  </a:cubicBezTo>
                                  <a:cubicBezTo>
                                    <a:pt x="4" y="141"/>
                                    <a:pt x="6" y="142"/>
                                    <a:pt x="9" y="144"/>
                                  </a:cubicBezTo>
                                  <a:cubicBezTo>
                                    <a:pt x="13" y="147"/>
                                    <a:pt x="19" y="148"/>
                                    <a:pt x="24" y="149"/>
                                  </a:cubicBezTo>
                                  <a:cubicBezTo>
                                    <a:pt x="35" y="151"/>
                                    <a:pt x="46" y="150"/>
                                    <a:pt x="57" y="148"/>
                                  </a:cubicBezTo>
                                  <a:cubicBezTo>
                                    <a:pt x="68" y="145"/>
                                    <a:pt x="78" y="142"/>
                                    <a:pt x="88" y="136"/>
                                  </a:cubicBezTo>
                                  <a:cubicBezTo>
                                    <a:pt x="98" y="131"/>
                                    <a:pt x="107" y="125"/>
                                    <a:pt x="115" y="117"/>
                                  </a:cubicBezTo>
                                  <a:cubicBezTo>
                                    <a:pt x="119" y="113"/>
                                    <a:pt x="122" y="108"/>
                                    <a:pt x="124" y="103"/>
                                  </a:cubicBezTo>
                                  <a:cubicBezTo>
                                    <a:pt x="127" y="98"/>
                                    <a:pt x="128" y="93"/>
                                    <a:pt x="129" y="88"/>
                                  </a:cubicBezTo>
                                  <a:cubicBezTo>
                                    <a:pt x="132" y="77"/>
                                    <a:pt x="132" y="65"/>
                                    <a:pt x="134" y="54"/>
                                  </a:cubicBezTo>
                                  <a:cubicBezTo>
                                    <a:pt x="136" y="43"/>
                                    <a:pt x="140" y="32"/>
                                    <a:pt x="146" y="22"/>
                                  </a:cubicBezTo>
                                  <a:cubicBezTo>
                                    <a:pt x="149" y="17"/>
                                    <a:pt x="153" y="13"/>
                                    <a:pt x="157" y="9"/>
                                  </a:cubicBezTo>
                                  <a:cubicBezTo>
                                    <a:pt x="161" y="5"/>
                                    <a:pt x="166" y="2"/>
                                    <a:pt x="172" y="1"/>
                                  </a:cubicBezTo>
                                  <a:cubicBezTo>
                                    <a:pt x="178" y="0"/>
                                    <a:pt x="185" y="1"/>
                                    <a:pt x="189" y="5"/>
                                  </a:cubicBezTo>
                                  <a:cubicBezTo>
                                    <a:pt x="191" y="7"/>
                                    <a:pt x="193" y="10"/>
                                    <a:pt x="192" y="14"/>
                                  </a:cubicBezTo>
                                  <a:cubicBezTo>
                                    <a:pt x="192" y="17"/>
                                    <a:pt x="191" y="19"/>
                                    <a:pt x="189" y="22"/>
                                  </a:cubicBezTo>
                                  <a:cubicBezTo>
                                    <a:pt x="186" y="27"/>
                                    <a:pt x="181" y="31"/>
                                    <a:pt x="175" y="32"/>
                                  </a:cubicBezTo>
                                  <a:cubicBezTo>
                                    <a:pt x="169" y="34"/>
                                    <a:pt x="164" y="35"/>
                                    <a:pt x="158" y="36"/>
                                  </a:cubicBezTo>
                                  <a:cubicBezTo>
                                    <a:pt x="147" y="37"/>
                                    <a:pt x="136" y="37"/>
                                    <a:pt x="125" y="38"/>
                                  </a:cubicBezTo>
                                  <a:cubicBezTo>
                                    <a:pt x="119" y="38"/>
                                    <a:pt x="113" y="38"/>
                                    <a:pt x="108" y="39"/>
                                  </a:cubicBezTo>
                                  <a:cubicBezTo>
                                    <a:pt x="102" y="39"/>
                                    <a:pt x="97" y="41"/>
                                    <a:pt x="92" y="42"/>
                                  </a:cubicBezTo>
                                  <a:cubicBezTo>
                                    <a:pt x="87" y="44"/>
                                    <a:pt x="81" y="46"/>
                                    <a:pt x="77" y="49"/>
                                  </a:cubicBezTo>
                                  <a:cubicBezTo>
                                    <a:pt x="74" y="50"/>
                                    <a:pt x="72" y="52"/>
                                    <a:pt x="69" y="53"/>
                                  </a:cubicBezTo>
                                  <a:cubicBezTo>
                                    <a:pt x="67" y="54"/>
                                    <a:pt x="65" y="56"/>
                                    <a:pt x="64" y="58"/>
                                  </a:cubicBezTo>
                                  <a:cubicBezTo>
                                    <a:pt x="62" y="63"/>
                                    <a:pt x="67" y="68"/>
                                    <a:pt x="71" y="70"/>
                                  </a:cubicBezTo>
                                  <a:cubicBezTo>
                                    <a:pt x="76" y="72"/>
                                    <a:pt x="82" y="73"/>
                                    <a:pt x="87" y="73"/>
                                  </a:cubicBezTo>
                                  <a:cubicBezTo>
                                    <a:pt x="92" y="72"/>
                                    <a:pt x="97" y="72"/>
                                    <a:pt x="97" y="73"/>
                                  </a:cubicBezTo>
                                  <a:cubicBezTo>
                                    <a:pt x="97" y="73"/>
                                    <a:pt x="93" y="75"/>
                                    <a:pt x="87" y="75"/>
                                  </a:cubicBezTo>
                                  <a:cubicBezTo>
                                    <a:pt x="82" y="75"/>
                                    <a:pt x="76" y="75"/>
                                    <a:pt x="70" y="72"/>
                                  </a:cubicBezTo>
                                  <a:cubicBezTo>
                                    <a:pt x="68" y="71"/>
                                    <a:pt x="66" y="69"/>
                                    <a:pt x="64" y="67"/>
                                  </a:cubicBezTo>
                                  <a:cubicBezTo>
                                    <a:pt x="63" y="65"/>
                                    <a:pt x="62" y="64"/>
                                    <a:pt x="61" y="62"/>
                                  </a:cubicBezTo>
                                  <a:cubicBezTo>
                                    <a:pt x="61" y="61"/>
                                    <a:pt x="61" y="59"/>
                                    <a:pt x="62" y="57"/>
                                  </a:cubicBezTo>
                                  <a:cubicBezTo>
                                    <a:pt x="63" y="54"/>
                                    <a:pt x="65" y="52"/>
                                    <a:pt x="68" y="51"/>
                                  </a:cubicBezTo>
                                  <a:cubicBezTo>
                                    <a:pt x="70" y="49"/>
                                    <a:pt x="73" y="48"/>
                                    <a:pt x="75" y="47"/>
                                  </a:cubicBezTo>
                                  <a:cubicBezTo>
                                    <a:pt x="80" y="44"/>
                                    <a:pt x="86" y="42"/>
                                    <a:pt x="91" y="40"/>
                                  </a:cubicBezTo>
                                  <a:cubicBezTo>
                                    <a:pt x="96" y="38"/>
                                    <a:pt x="102" y="37"/>
                                    <a:pt x="108" y="36"/>
                                  </a:cubicBezTo>
                                  <a:cubicBezTo>
                                    <a:pt x="113" y="35"/>
                                    <a:pt x="119" y="35"/>
                                    <a:pt x="125" y="35"/>
                                  </a:cubicBezTo>
                                  <a:cubicBezTo>
                                    <a:pt x="136" y="35"/>
                                    <a:pt x="147" y="35"/>
                                    <a:pt x="158" y="33"/>
                                  </a:cubicBezTo>
                                  <a:cubicBezTo>
                                    <a:pt x="164" y="32"/>
                                    <a:pt x="169" y="31"/>
                                    <a:pt x="174" y="30"/>
                                  </a:cubicBezTo>
                                  <a:cubicBezTo>
                                    <a:pt x="179" y="28"/>
                                    <a:pt x="184" y="25"/>
                                    <a:pt x="187" y="20"/>
                                  </a:cubicBezTo>
                                  <a:cubicBezTo>
                                    <a:pt x="188" y="18"/>
                                    <a:pt x="190" y="16"/>
                                    <a:pt x="190" y="13"/>
                                  </a:cubicBezTo>
                                  <a:cubicBezTo>
                                    <a:pt x="190" y="11"/>
                                    <a:pt x="189" y="8"/>
                                    <a:pt x="187" y="7"/>
                                  </a:cubicBezTo>
                                  <a:cubicBezTo>
                                    <a:pt x="184" y="3"/>
                                    <a:pt x="178" y="2"/>
                                    <a:pt x="173" y="4"/>
                                  </a:cubicBezTo>
                                  <a:cubicBezTo>
                                    <a:pt x="168" y="5"/>
                                    <a:pt x="163" y="7"/>
                                    <a:pt x="159" y="11"/>
                                  </a:cubicBezTo>
                                  <a:cubicBezTo>
                                    <a:pt x="154" y="15"/>
                                    <a:pt x="151" y="19"/>
                                    <a:pt x="148" y="24"/>
                                  </a:cubicBezTo>
                                  <a:cubicBezTo>
                                    <a:pt x="142" y="33"/>
                                    <a:pt x="139" y="44"/>
                                    <a:pt x="137" y="55"/>
                                  </a:cubicBezTo>
                                  <a:cubicBezTo>
                                    <a:pt x="134" y="66"/>
                                    <a:pt x="134" y="77"/>
                                    <a:pt x="132" y="88"/>
                                  </a:cubicBezTo>
                                  <a:cubicBezTo>
                                    <a:pt x="131" y="94"/>
                                    <a:pt x="129" y="99"/>
                                    <a:pt x="127" y="104"/>
                                  </a:cubicBezTo>
                                  <a:cubicBezTo>
                                    <a:pt x="124" y="110"/>
                                    <a:pt x="121" y="114"/>
                                    <a:pt x="117" y="118"/>
                                  </a:cubicBezTo>
                                  <a:cubicBezTo>
                                    <a:pt x="109" y="127"/>
                                    <a:pt x="99" y="133"/>
                                    <a:pt x="89" y="138"/>
                                  </a:cubicBezTo>
                                  <a:cubicBezTo>
                                    <a:pt x="79" y="144"/>
                                    <a:pt x="69" y="148"/>
                                    <a:pt x="58" y="150"/>
                                  </a:cubicBezTo>
                                  <a:cubicBezTo>
                                    <a:pt x="46" y="153"/>
                                    <a:pt x="35" y="153"/>
                                    <a:pt x="24" y="152"/>
                                  </a:cubicBezTo>
                                  <a:cubicBezTo>
                                    <a:pt x="18" y="151"/>
                                    <a:pt x="12" y="149"/>
                                    <a:pt x="7" y="146"/>
                                  </a:cubicBezTo>
                                  <a:cubicBezTo>
                                    <a:pt x="5" y="144"/>
                                    <a:pt x="2" y="142"/>
                                    <a:pt x="1" y="139"/>
                                  </a:cubicBezTo>
                                  <a:cubicBezTo>
                                    <a:pt x="0" y="136"/>
                                    <a:pt x="1" y="133"/>
                                    <a:pt x="3" y="130"/>
                                  </a:cubicBezTo>
                                  <a:cubicBezTo>
                                    <a:pt x="5" y="128"/>
                                    <a:pt x="7" y="126"/>
                                    <a:pt x="9" y="124"/>
                                  </a:cubicBezTo>
                                  <a:cubicBezTo>
                                    <a:pt x="11" y="122"/>
                                    <a:pt x="14" y="121"/>
                                    <a:pt x="16" y="119"/>
                                  </a:cubicBezTo>
                                  <a:cubicBezTo>
                                    <a:pt x="21" y="117"/>
                                    <a:pt x="26" y="114"/>
                                    <a:pt x="32" y="112"/>
                                  </a:cubicBezTo>
                                  <a:cubicBezTo>
                                    <a:pt x="43" y="109"/>
                                    <a:pt x="54" y="107"/>
                                    <a:pt x="65" y="106"/>
                                  </a:cubicBezTo>
                                  <a:cubicBezTo>
                                    <a:pt x="70" y="105"/>
                                    <a:pt x="74" y="105"/>
                                    <a:pt x="75" y="106"/>
                                  </a:cubicBezTo>
                                  <a:cubicBezTo>
                                    <a:pt x="75" y="107"/>
                                    <a:pt x="70" y="108"/>
                                    <a:pt x="65" y="108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41" name="Text Box 41"/>
                        <wps:cNvSpPr txBox="1"/>
                        <wps:spPr>
                          <a:xfrm>
                            <a:off x="1340069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</w:pPr>
                              <w:proofErr w:type="spellStart"/>
                              <w:r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Cs w:val="27"/>
                                  <w:lang w:val="en-IN"/>
                                </w:rPr>
                                <w:t>Shupsum</w:t>
                              </w:r>
                              <w:proofErr w:type="spell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Freeform 8"/>
                        <wps:cNvSpPr>
                          <a:spLocks/>
                        </wps:cNvSpPr>
                        <wps:spPr bwMode="auto">
                          <a:xfrm>
                            <a:off x="1024759" y="488731"/>
                            <a:ext cx="8638540" cy="6605905"/>
                          </a:xfrm>
                          <a:custGeom>
                            <a:avLst/>
                            <a:gdLst>
                              <a:gd name="T0" fmla="*/ 2905 w 7562"/>
                              <a:gd name="T1" fmla="*/ 0 h 5831"/>
                              <a:gd name="T2" fmla="*/ 0 w 7562"/>
                              <a:gd name="T3" fmla="*/ 2914 h 5831"/>
                              <a:gd name="T4" fmla="*/ 2905 w 7562"/>
                              <a:gd name="T5" fmla="*/ 5831 h 5831"/>
                              <a:gd name="T6" fmla="*/ 4654 w 7562"/>
                              <a:gd name="T7" fmla="*/ 5831 h 5831"/>
                              <a:gd name="T8" fmla="*/ 7562 w 7562"/>
                              <a:gd name="T9" fmla="*/ 2914 h 5831"/>
                              <a:gd name="T10" fmla="*/ 4654 w 7562"/>
                              <a:gd name="T11" fmla="*/ 0 h 5831"/>
                              <a:gd name="T12" fmla="*/ 2905 w 7562"/>
                              <a:gd name="T13" fmla="*/ 0 h 583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7562" h="5831">
                                <a:moveTo>
                                  <a:pt x="2905" y="0"/>
                                </a:moveTo>
                                <a:lnTo>
                                  <a:pt x="0" y="2914"/>
                                </a:lnTo>
                                <a:lnTo>
                                  <a:pt x="2905" y="5831"/>
                                </a:lnTo>
                                <a:lnTo>
                                  <a:pt x="4654" y="5831"/>
                                </a:lnTo>
                                <a:lnTo>
                                  <a:pt x="7562" y="2914"/>
                                </a:lnTo>
                                <a:lnTo>
                                  <a:pt x="4654" y="0"/>
                                </a:lnTo>
                                <a:lnTo>
                                  <a:pt x="290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BFCF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Text Box 47"/>
                        <wps:cNvSpPr txBox="1"/>
                        <wps:spPr>
                          <a:xfrm>
                            <a:off x="6141712" y="6022428"/>
                            <a:ext cx="3214313" cy="3434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jc w:val="right"/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pacing w:val="2"/>
                                  <w:sz w:val="29"/>
                                  <w:szCs w:val="29"/>
                                  <w:lang w:val="en-IN"/>
                                </w:rPr>
                                <w:t>Lor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1706032" y="1395203"/>
                            <a:ext cx="7643018" cy="72025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0D029C" w:rsidP="00943FFF">
                              <w:pPr>
                                <w:jc w:val="center"/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inzel Black" w:hAnsi="Cinzel Black"/>
                                  <w:b/>
                                  <w:color w:val="1F2532"/>
                                  <w:spacing w:val="8"/>
                                  <w:sz w:val="70"/>
                                  <w:szCs w:val="70"/>
                                </w:rPr>
                                <w:t>COLLEG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355834" y="6022428"/>
                            <a:ext cx="3229977" cy="332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</w:pPr>
                              <w:r>
                                <w:rPr>
                                  <w:rFonts w:ascii="Cinzel" w:hAnsi="Cinzel"/>
                                  <w:b/>
                                  <w:color w:val="1F2532"/>
                                  <w:sz w:val="29"/>
                                  <w:szCs w:val="29"/>
                                  <w:lang w:val="en-IN"/>
                                </w:rPr>
                                <w:t>Lore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6700345" y="6243145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943FFF" w:rsidRPr="000D029C" w:rsidRDefault="008F63B2" w:rsidP="00943FFF">
                              <w:pPr>
                                <w:jc w:val="right"/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</w:pPr>
                              <w:r>
                                <w:rPr>
                                  <w:rFonts w:ascii="Open Sans" w:hAnsi="Open Sans" w:cs="Open Sans"/>
                                  <w:color w:val="1F2532"/>
                                  <w:szCs w:val="27"/>
                                  <w:lang w:val="en-IN"/>
                                </w:rPr>
                                <w:t>Ipsum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1119352" y="4398579"/>
                            <a:ext cx="8434317" cy="6686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943FFF" w:rsidRDefault="008F63B2" w:rsidP="00D16CB8">
                              <w:pPr>
                                <w:spacing w:line="288" w:lineRule="auto"/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</w:pPr>
                              <w:r w:rsidRPr="008F63B2">
                                <w:rPr>
                                  <w:rFonts w:ascii="Open Sans" w:hAnsi="Open Sans" w:cs="Open Sans"/>
                                  <w:color w:val="1F2532"/>
                                  <w:spacing w:val="5"/>
                                  <w:sz w:val="24"/>
                                  <w:szCs w:val="24"/>
                                </w:rPr>
                                <w:t>Contrary to popular belief, Lorem Ipsum is not simply random text. It has roots in a piece of classical Latin literature from 45 BC, making it over 2000 years old.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441434" y="3279228"/>
                            <a:ext cx="9809697" cy="1004880"/>
                          </a:xfrm>
                          <a:prstGeom prst="rect">
                            <a:avLst/>
                          </a:prstGeom>
                          <a:solidFill>
                            <a:srgbClr val="211F41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3"/>
                        <wps:cNvSpPr txBox="1"/>
                        <wps:spPr>
                          <a:xfrm>
                            <a:off x="2768382" y="2150002"/>
                            <a:ext cx="5321300" cy="75057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80D55" w:rsidRPr="000D029C" w:rsidRDefault="005542BA" w:rsidP="00040C52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</w:pPr>
                              <w:r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C</w:t>
                              </w:r>
                              <w:r w:rsidR="00BA59B1" w:rsidRPr="000D029C">
                                <w:rPr>
                                  <w:rFonts w:ascii="Consolas" w:hAnsi="Consolas"/>
                                  <w:b/>
                                  <w:color w:val="1F2532"/>
                                  <w:spacing w:val="160"/>
                                  <w:sz w:val="70"/>
                                  <w:szCs w:val="70"/>
                                </w:rPr>
                                <w:t>ERTIFICAT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4" name="Text Box 34"/>
                        <wps:cNvSpPr txBox="1"/>
                        <wps:spPr>
                          <a:xfrm>
                            <a:off x="3263462" y="2578964"/>
                            <a:ext cx="4135271" cy="4089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040C52" w:rsidRPr="000D029C" w:rsidRDefault="00D16CB8" w:rsidP="00D16CB8">
                              <w:pPr>
                                <w:jc w:val="center"/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</w:pPr>
                              <w:r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 xml:space="preserve">OF </w:t>
                              </w:r>
                              <w:r w:rsidR="00156442" w:rsidRPr="000D029C">
                                <w:rPr>
                                  <w:rFonts w:ascii="Open Sans SemiBold" w:hAnsi="Open Sans SemiBold" w:cs="Open Sans SemiBold"/>
                                  <w:color w:val="1F2532"/>
                                  <w:spacing w:val="90"/>
                                  <w:sz w:val="36"/>
                                  <w:szCs w:val="40"/>
                                </w:rPr>
                                <w:t>PARTICIP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6" name="Text Box 36"/>
                        <wps:cNvSpPr txBox="1"/>
                        <wps:spPr>
                          <a:xfrm>
                            <a:off x="4004441" y="2869324"/>
                            <a:ext cx="2661285" cy="340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D16CB8" w:rsidRPr="00D16CB8" w:rsidRDefault="00D16CB8" w:rsidP="00943FFF">
                              <w:pPr>
                                <w:jc w:val="center"/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</w:pPr>
                              <w:r w:rsidRPr="00D16CB8">
                                <w:rPr>
                                  <w:rFonts w:ascii="Open Sans" w:hAnsi="Open Sans" w:cs="Open Sans"/>
                                  <w:color w:val="1F2532"/>
                                  <w:spacing w:val="-2"/>
                                  <w:sz w:val="27"/>
                                  <w:szCs w:val="27"/>
                                </w:rPr>
                                <w:t>This is proudly presented to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38" name="Group 38"/>
                        <wpg:cNvGrpSpPr/>
                        <wpg:grpSpPr>
                          <a:xfrm>
                            <a:off x="1781503" y="5486400"/>
                            <a:ext cx="1510329" cy="587266"/>
                            <a:chOff x="0" y="0"/>
                            <a:chExt cx="1510329" cy="587266"/>
                          </a:xfrm>
                        </wpg:grpSpPr>
                        <wps:wsp>
                          <wps:cNvPr id="7" name="Freeform 10"/>
                          <wps:cNvSpPr>
                            <a:spLocks/>
                          </wps:cNvSpPr>
                          <wps:spPr bwMode="auto">
                            <a:xfrm>
                              <a:off x="0" y="109183"/>
                              <a:ext cx="1245204" cy="478083"/>
                            </a:xfrm>
                            <a:custGeom>
                              <a:avLst/>
                              <a:gdLst>
                                <a:gd name="T0" fmla="*/ 387 w 401"/>
                                <a:gd name="T1" fmla="*/ 21 h 155"/>
                                <a:gd name="T2" fmla="*/ 187 w 401"/>
                                <a:gd name="T3" fmla="*/ 45 h 155"/>
                                <a:gd name="T4" fmla="*/ 89 w 401"/>
                                <a:gd name="T5" fmla="*/ 68 h 155"/>
                                <a:gd name="T6" fmla="*/ 77 w 401"/>
                                <a:gd name="T7" fmla="*/ 72 h 155"/>
                                <a:gd name="T8" fmla="*/ 66 w 401"/>
                                <a:gd name="T9" fmla="*/ 77 h 155"/>
                                <a:gd name="T10" fmla="*/ 42 w 401"/>
                                <a:gd name="T11" fmla="*/ 86 h 155"/>
                                <a:gd name="T12" fmla="*/ 21 w 401"/>
                                <a:gd name="T13" fmla="*/ 98 h 155"/>
                                <a:gd name="T14" fmla="*/ 4 w 401"/>
                                <a:gd name="T15" fmla="*/ 116 h 155"/>
                                <a:gd name="T16" fmla="*/ 3 w 401"/>
                                <a:gd name="T17" fmla="*/ 127 h 155"/>
                                <a:gd name="T18" fmla="*/ 9 w 401"/>
                                <a:gd name="T19" fmla="*/ 138 h 155"/>
                                <a:gd name="T20" fmla="*/ 30 w 401"/>
                                <a:gd name="T21" fmla="*/ 149 h 155"/>
                                <a:gd name="T22" fmla="*/ 55 w 401"/>
                                <a:gd name="T23" fmla="*/ 150 h 155"/>
                                <a:gd name="T24" fmla="*/ 79 w 401"/>
                                <a:gd name="T25" fmla="*/ 144 h 155"/>
                                <a:gd name="T26" fmla="*/ 161 w 401"/>
                                <a:gd name="T27" fmla="*/ 87 h 155"/>
                                <a:gd name="T28" fmla="*/ 184 w 401"/>
                                <a:gd name="T29" fmla="*/ 44 h 155"/>
                                <a:gd name="T30" fmla="*/ 186 w 401"/>
                                <a:gd name="T31" fmla="*/ 32 h 155"/>
                                <a:gd name="T32" fmla="*/ 184 w 401"/>
                                <a:gd name="T33" fmla="*/ 20 h 155"/>
                                <a:gd name="T34" fmla="*/ 177 w 401"/>
                                <a:gd name="T35" fmla="*/ 11 h 155"/>
                                <a:gd name="T36" fmla="*/ 165 w 401"/>
                                <a:gd name="T37" fmla="*/ 7 h 155"/>
                                <a:gd name="T38" fmla="*/ 69 w 401"/>
                                <a:gd name="T39" fmla="*/ 27 h 155"/>
                                <a:gd name="T40" fmla="*/ 57 w 401"/>
                                <a:gd name="T41" fmla="*/ 34 h 155"/>
                                <a:gd name="T42" fmla="*/ 57 w 401"/>
                                <a:gd name="T43" fmla="*/ 34 h 155"/>
                                <a:gd name="T44" fmla="*/ 68 w 401"/>
                                <a:gd name="T45" fmla="*/ 25 h 155"/>
                                <a:gd name="T46" fmla="*/ 166 w 401"/>
                                <a:gd name="T47" fmla="*/ 5 h 155"/>
                                <a:gd name="T48" fmla="*/ 178 w 401"/>
                                <a:gd name="T49" fmla="*/ 9 h 155"/>
                                <a:gd name="T50" fmla="*/ 187 w 401"/>
                                <a:gd name="T51" fmla="*/ 19 h 155"/>
                                <a:gd name="T52" fmla="*/ 188 w 401"/>
                                <a:gd name="T53" fmla="*/ 32 h 155"/>
                                <a:gd name="T54" fmla="*/ 187 w 401"/>
                                <a:gd name="T55" fmla="*/ 44 h 155"/>
                                <a:gd name="T56" fmla="*/ 162 w 401"/>
                                <a:gd name="T57" fmla="*/ 89 h 155"/>
                                <a:gd name="T58" fmla="*/ 80 w 401"/>
                                <a:gd name="T59" fmla="*/ 146 h 155"/>
                                <a:gd name="T60" fmla="*/ 30 w 401"/>
                                <a:gd name="T61" fmla="*/ 152 h 155"/>
                                <a:gd name="T62" fmla="*/ 7 w 401"/>
                                <a:gd name="T63" fmla="*/ 140 h 155"/>
                                <a:gd name="T64" fmla="*/ 1 w 401"/>
                                <a:gd name="T65" fmla="*/ 128 h 155"/>
                                <a:gd name="T66" fmla="*/ 2 w 401"/>
                                <a:gd name="T67" fmla="*/ 115 h 155"/>
                                <a:gd name="T68" fmla="*/ 19 w 401"/>
                                <a:gd name="T69" fmla="*/ 96 h 155"/>
                                <a:gd name="T70" fmla="*/ 41 w 401"/>
                                <a:gd name="T71" fmla="*/ 84 h 155"/>
                                <a:gd name="T72" fmla="*/ 65 w 401"/>
                                <a:gd name="T73" fmla="*/ 74 h 155"/>
                                <a:gd name="T74" fmla="*/ 77 w 401"/>
                                <a:gd name="T75" fmla="*/ 70 h 155"/>
                                <a:gd name="T76" fmla="*/ 89 w 401"/>
                                <a:gd name="T77" fmla="*/ 66 h 155"/>
                                <a:gd name="T78" fmla="*/ 187 w 401"/>
                                <a:gd name="T79" fmla="*/ 43 h 155"/>
                                <a:gd name="T80" fmla="*/ 387 w 401"/>
                                <a:gd name="T81" fmla="*/ 18 h 155"/>
                                <a:gd name="T82" fmla="*/ 401 w 401"/>
                                <a:gd name="T83" fmla="*/ 19 h 155"/>
                                <a:gd name="T84" fmla="*/ 387 w 401"/>
                                <a:gd name="T85" fmla="*/ 21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</a:cxnLst>
                              <a:rect l="0" t="0" r="r" b="b"/>
                              <a:pathLst>
                                <a:path w="401" h="155">
                                  <a:moveTo>
                                    <a:pt x="387" y="21"/>
                                  </a:moveTo>
                                  <a:cubicBezTo>
                                    <a:pt x="320" y="26"/>
                                    <a:pt x="254" y="33"/>
                                    <a:pt x="187" y="45"/>
                                  </a:cubicBezTo>
                                  <a:cubicBezTo>
                                    <a:pt x="154" y="51"/>
                                    <a:pt x="121" y="58"/>
                                    <a:pt x="89" y="68"/>
                                  </a:cubicBezTo>
                                  <a:cubicBezTo>
                                    <a:pt x="85" y="70"/>
                                    <a:pt x="81" y="71"/>
                                    <a:pt x="77" y="72"/>
                                  </a:cubicBezTo>
                                  <a:cubicBezTo>
                                    <a:pt x="66" y="77"/>
                                    <a:pt x="66" y="77"/>
                                    <a:pt x="66" y="77"/>
                                  </a:cubicBezTo>
                                  <a:cubicBezTo>
                                    <a:pt x="58" y="80"/>
                                    <a:pt x="50" y="83"/>
                                    <a:pt x="42" y="86"/>
                                  </a:cubicBezTo>
                                  <a:cubicBezTo>
                                    <a:pt x="35" y="90"/>
                                    <a:pt x="27" y="93"/>
                                    <a:pt x="21" y="98"/>
                                  </a:cubicBezTo>
                                  <a:cubicBezTo>
                                    <a:pt x="14" y="103"/>
                                    <a:pt x="7" y="108"/>
                                    <a:pt x="4" y="116"/>
                                  </a:cubicBezTo>
                                  <a:cubicBezTo>
                                    <a:pt x="3" y="120"/>
                                    <a:pt x="2" y="124"/>
                                    <a:pt x="3" y="127"/>
                                  </a:cubicBezTo>
                                  <a:cubicBezTo>
                                    <a:pt x="4" y="131"/>
                                    <a:pt x="6" y="135"/>
                                    <a:pt x="9" y="138"/>
                                  </a:cubicBezTo>
                                  <a:cubicBezTo>
                                    <a:pt x="15" y="144"/>
                                    <a:pt x="22" y="148"/>
                                    <a:pt x="30" y="149"/>
                                  </a:cubicBezTo>
                                  <a:cubicBezTo>
                                    <a:pt x="38" y="151"/>
                                    <a:pt x="47" y="151"/>
                                    <a:pt x="55" y="150"/>
                                  </a:cubicBezTo>
                                  <a:cubicBezTo>
                                    <a:pt x="63" y="149"/>
                                    <a:pt x="71" y="146"/>
                                    <a:pt x="79" y="144"/>
                                  </a:cubicBezTo>
                                  <a:cubicBezTo>
                                    <a:pt x="111" y="133"/>
                                    <a:pt x="139" y="113"/>
                                    <a:pt x="161" y="87"/>
                                  </a:cubicBezTo>
                                  <a:cubicBezTo>
                                    <a:pt x="171" y="74"/>
                                    <a:pt x="180" y="60"/>
                                    <a:pt x="184" y="44"/>
                                  </a:cubicBezTo>
                                  <a:cubicBezTo>
                                    <a:pt x="185" y="40"/>
                                    <a:pt x="186" y="36"/>
                                    <a:pt x="186" y="32"/>
                                  </a:cubicBezTo>
                                  <a:cubicBezTo>
                                    <a:pt x="186" y="28"/>
                                    <a:pt x="186" y="23"/>
                                    <a:pt x="184" y="20"/>
                                  </a:cubicBezTo>
                                  <a:cubicBezTo>
                                    <a:pt x="183" y="16"/>
                                    <a:pt x="180" y="13"/>
                                    <a:pt x="177" y="11"/>
                                  </a:cubicBezTo>
                                  <a:cubicBezTo>
                                    <a:pt x="173" y="9"/>
                                    <a:pt x="169" y="8"/>
                                    <a:pt x="165" y="7"/>
                                  </a:cubicBezTo>
                                  <a:cubicBezTo>
                                    <a:pt x="132" y="3"/>
                                    <a:pt x="98" y="10"/>
                                    <a:pt x="69" y="27"/>
                                  </a:cubicBezTo>
                                  <a:cubicBezTo>
                                    <a:pt x="63" y="31"/>
                                    <a:pt x="57" y="35"/>
                                    <a:pt x="57" y="34"/>
                                  </a:cubicBezTo>
                                  <a:cubicBezTo>
                                    <a:pt x="57" y="34"/>
                                    <a:pt x="57" y="34"/>
                                    <a:pt x="57" y="34"/>
                                  </a:cubicBezTo>
                                  <a:cubicBezTo>
                                    <a:pt x="56" y="34"/>
                                    <a:pt x="61" y="29"/>
                                    <a:pt x="68" y="25"/>
                                  </a:cubicBezTo>
                                  <a:cubicBezTo>
                                    <a:pt x="97" y="8"/>
                                    <a:pt x="132" y="0"/>
                                    <a:pt x="166" y="5"/>
                                  </a:cubicBezTo>
                                  <a:cubicBezTo>
                                    <a:pt x="170" y="6"/>
                                    <a:pt x="174" y="7"/>
                                    <a:pt x="178" y="9"/>
                                  </a:cubicBezTo>
                                  <a:cubicBezTo>
                                    <a:pt x="182" y="11"/>
                                    <a:pt x="185" y="15"/>
                                    <a:pt x="187" y="19"/>
                                  </a:cubicBezTo>
                                  <a:cubicBezTo>
                                    <a:pt x="188" y="23"/>
                                    <a:pt x="189" y="27"/>
                                    <a:pt x="188" y="32"/>
                                  </a:cubicBezTo>
                                  <a:cubicBezTo>
                                    <a:pt x="188" y="36"/>
                                    <a:pt x="188" y="40"/>
                                    <a:pt x="187" y="44"/>
                                  </a:cubicBezTo>
                                  <a:cubicBezTo>
                                    <a:pt x="182" y="61"/>
                                    <a:pt x="173" y="76"/>
                                    <a:pt x="162" y="89"/>
                                  </a:cubicBezTo>
                                  <a:cubicBezTo>
                                    <a:pt x="141" y="115"/>
                                    <a:pt x="112" y="135"/>
                                    <a:pt x="80" y="146"/>
                                  </a:cubicBezTo>
                                  <a:cubicBezTo>
                                    <a:pt x="64" y="152"/>
                                    <a:pt x="47" y="155"/>
                                    <a:pt x="30" y="152"/>
                                  </a:cubicBezTo>
                                  <a:cubicBezTo>
                                    <a:pt x="21" y="150"/>
                                    <a:pt x="13" y="146"/>
                                    <a:pt x="7" y="140"/>
                                  </a:cubicBezTo>
                                  <a:cubicBezTo>
                                    <a:pt x="4" y="136"/>
                                    <a:pt x="2" y="132"/>
                                    <a:pt x="1" y="128"/>
                                  </a:cubicBezTo>
                                  <a:cubicBezTo>
                                    <a:pt x="0" y="124"/>
                                    <a:pt x="0" y="119"/>
                                    <a:pt x="2" y="115"/>
                                  </a:cubicBezTo>
                                  <a:cubicBezTo>
                                    <a:pt x="5" y="107"/>
                                    <a:pt x="12" y="101"/>
                                    <a:pt x="19" y="96"/>
                                  </a:cubicBezTo>
                                  <a:cubicBezTo>
                                    <a:pt x="26" y="91"/>
                                    <a:pt x="34" y="87"/>
                                    <a:pt x="41" y="84"/>
                                  </a:cubicBezTo>
                                  <a:cubicBezTo>
                                    <a:pt x="49" y="80"/>
                                    <a:pt x="57" y="77"/>
                                    <a:pt x="65" y="74"/>
                                  </a:cubicBezTo>
                                  <a:cubicBezTo>
                                    <a:pt x="77" y="70"/>
                                    <a:pt x="77" y="70"/>
                                    <a:pt x="77" y="70"/>
                                  </a:cubicBezTo>
                                  <a:cubicBezTo>
                                    <a:pt x="81" y="68"/>
                                    <a:pt x="85" y="67"/>
                                    <a:pt x="89" y="66"/>
                                  </a:cubicBezTo>
                                  <a:cubicBezTo>
                                    <a:pt x="121" y="56"/>
                                    <a:pt x="154" y="49"/>
                                    <a:pt x="187" y="43"/>
                                  </a:cubicBezTo>
                                  <a:cubicBezTo>
                                    <a:pt x="253" y="31"/>
                                    <a:pt x="320" y="23"/>
                                    <a:pt x="387" y="18"/>
                                  </a:cubicBezTo>
                                  <a:cubicBezTo>
                                    <a:pt x="395" y="18"/>
                                    <a:pt x="401" y="18"/>
                                    <a:pt x="401" y="19"/>
                                  </a:cubicBezTo>
                                  <a:cubicBezTo>
                                    <a:pt x="401" y="19"/>
                                    <a:pt x="395" y="20"/>
                                    <a:pt x="387" y="21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" name="Freeform 11"/>
                          <wps:cNvSpPr>
                            <a:spLocks/>
                          </wps:cNvSpPr>
                          <wps:spPr bwMode="auto">
                            <a:xfrm>
                              <a:off x="491319" y="0"/>
                              <a:ext cx="1019010" cy="478083"/>
                            </a:xfrm>
                            <a:custGeom>
                              <a:avLst/>
                              <a:gdLst>
                                <a:gd name="T0" fmla="*/ 147 w 328"/>
                                <a:gd name="T1" fmla="*/ 120 h 155"/>
                                <a:gd name="T2" fmla="*/ 122 w 328"/>
                                <a:gd name="T3" fmla="*/ 137 h 155"/>
                                <a:gd name="T4" fmla="*/ 136 w 328"/>
                                <a:gd name="T5" fmla="*/ 139 h 155"/>
                                <a:gd name="T6" fmla="*/ 210 w 328"/>
                                <a:gd name="T7" fmla="*/ 113 h 155"/>
                                <a:gd name="T8" fmla="*/ 217 w 328"/>
                                <a:gd name="T9" fmla="*/ 79 h 155"/>
                                <a:gd name="T10" fmla="*/ 163 w 328"/>
                                <a:gd name="T11" fmla="*/ 86 h 155"/>
                                <a:gd name="T12" fmla="*/ 40 w 328"/>
                                <a:gd name="T13" fmla="*/ 126 h 155"/>
                                <a:gd name="T14" fmla="*/ 19 w 328"/>
                                <a:gd name="T15" fmla="*/ 147 h 155"/>
                                <a:gd name="T16" fmla="*/ 47 w 328"/>
                                <a:gd name="T17" fmla="*/ 148 h 155"/>
                                <a:gd name="T18" fmla="*/ 142 w 328"/>
                                <a:gd name="T19" fmla="*/ 68 h 155"/>
                                <a:gd name="T20" fmla="*/ 211 w 328"/>
                                <a:gd name="T21" fmla="*/ 2 h 155"/>
                                <a:gd name="T22" fmla="*/ 239 w 328"/>
                                <a:gd name="T23" fmla="*/ 6 h 155"/>
                                <a:gd name="T24" fmla="*/ 217 w 328"/>
                                <a:gd name="T25" fmla="*/ 34 h 155"/>
                                <a:gd name="T26" fmla="*/ 102 w 328"/>
                                <a:gd name="T27" fmla="*/ 95 h 155"/>
                                <a:gd name="T28" fmla="*/ 68 w 328"/>
                                <a:gd name="T29" fmla="*/ 109 h 155"/>
                                <a:gd name="T30" fmla="*/ 84 w 328"/>
                                <a:gd name="T31" fmla="*/ 92 h 155"/>
                                <a:gd name="T32" fmla="*/ 82 w 328"/>
                                <a:gd name="T33" fmla="*/ 90 h 155"/>
                                <a:gd name="T34" fmla="*/ 70 w 328"/>
                                <a:gd name="T35" fmla="*/ 89 h 155"/>
                                <a:gd name="T36" fmla="*/ 34 w 328"/>
                                <a:gd name="T37" fmla="*/ 104 h 155"/>
                                <a:gd name="T38" fmla="*/ 58 w 328"/>
                                <a:gd name="T39" fmla="*/ 78 h 155"/>
                                <a:gd name="T40" fmla="*/ 46 w 328"/>
                                <a:gd name="T41" fmla="*/ 77 h 155"/>
                                <a:gd name="T42" fmla="*/ 0 w 328"/>
                                <a:gd name="T43" fmla="*/ 101 h 155"/>
                                <a:gd name="T44" fmla="*/ 46 w 328"/>
                                <a:gd name="T45" fmla="*/ 75 h 155"/>
                                <a:gd name="T46" fmla="*/ 59 w 328"/>
                                <a:gd name="T47" fmla="*/ 74 h 155"/>
                                <a:gd name="T48" fmla="*/ 50 w 328"/>
                                <a:gd name="T49" fmla="*/ 91 h 155"/>
                                <a:gd name="T50" fmla="*/ 50 w 328"/>
                                <a:gd name="T51" fmla="*/ 93 h 155"/>
                                <a:gd name="T52" fmla="*/ 80 w 328"/>
                                <a:gd name="T53" fmla="*/ 87 h 155"/>
                                <a:gd name="T54" fmla="*/ 87 w 328"/>
                                <a:gd name="T55" fmla="*/ 90 h 155"/>
                                <a:gd name="T56" fmla="*/ 73 w 328"/>
                                <a:gd name="T57" fmla="*/ 108 h 155"/>
                                <a:gd name="T58" fmla="*/ 101 w 328"/>
                                <a:gd name="T59" fmla="*/ 93 h 155"/>
                                <a:gd name="T60" fmla="*/ 216 w 328"/>
                                <a:gd name="T61" fmla="*/ 32 h 155"/>
                                <a:gd name="T62" fmla="*/ 237 w 328"/>
                                <a:gd name="T63" fmla="*/ 10 h 155"/>
                                <a:gd name="T64" fmla="*/ 211 w 328"/>
                                <a:gd name="T65" fmla="*/ 4 h 155"/>
                                <a:gd name="T66" fmla="*/ 127 w 328"/>
                                <a:gd name="T67" fmla="*/ 97 h 155"/>
                                <a:gd name="T68" fmla="*/ 31 w 328"/>
                                <a:gd name="T69" fmla="*/ 154 h 155"/>
                                <a:gd name="T70" fmla="*/ 19 w 328"/>
                                <a:gd name="T71" fmla="*/ 139 h 155"/>
                                <a:gd name="T72" fmla="*/ 70 w 328"/>
                                <a:gd name="T73" fmla="*/ 113 h 155"/>
                                <a:gd name="T74" fmla="*/ 194 w 328"/>
                                <a:gd name="T75" fmla="*/ 76 h 155"/>
                                <a:gd name="T76" fmla="*/ 224 w 328"/>
                                <a:gd name="T77" fmla="*/ 85 h 155"/>
                                <a:gd name="T78" fmla="*/ 184 w 328"/>
                                <a:gd name="T79" fmla="*/ 132 h 155"/>
                                <a:gd name="T80" fmla="*/ 128 w 328"/>
                                <a:gd name="T81" fmla="*/ 141 h 155"/>
                                <a:gd name="T82" fmla="*/ 121 w 328"/>
                                <a:gd name="T83" fmla="*/ 132 h 155"/>
                                <a:gd name="T84" fmla="*/ 146 w 328"/>
                                <a:gd name="T85" fmla="*/ 117 h 155"/>
                                <a:gd name="T86" fmla="*/ 328 w 328"/>
                                <a:gd name="T87" fmla="*/ 101 h 155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  <a:cxn ang="0">
                                  <a:pos x="T34" y="T35"/>
                                </a:cxn>
                                <a:cxn ang="0">
                                  <a:pos x="T36" y="T37"/>
                                </a:cxn>
                                <a:cxn ang="0">
                                  <a:pos x="T38" y="T39"/>
                                </a:cxn>
                                <a:cxn ang="0">
                                  <a:pos x="T40" y="T41"/>
                                </a:cxn>
                                <a:cxn ang="0">
                                  <a:pos x="T42" y="T43"/>
                                </a:cxn>
                                <a:cxn ang="0">
                                  <a:pos x="T44" y="T45"/>
                                </a:cxn>
                                <a:cxn ang="0">
                                  <a:pos x="T46" y="T47"/>
                                </a:cxn>
                                <a:cxn ang="0">
                                  <a:pos x="T48" y="T49"/>
                                </a:cxn>
                                <a:cxn ang="0">
                                  <a:pos x="T50" y="T51"/>
                                </a:cxn>
                                <a:cxn ang="0">
                                  <a:pos x="T52" y="T53"/>
                                </a:cxn>
                                <a:cxn ang="0">
                                  <a:pos x="T54" y="T55"/>
                                </a:cxn>
                                <a:cxn ang="0">
                                  <a:pos x="T56" y="T57"/>
                                </a:cxn>
                                <a:cxn ang="0">
                                  <a:pos x="T58" y="T59"/>
                                </a:cxn>
                                <a:cxn ang="0">
                                  <a:pos x="T60" y="T61"/>
                                </a:cxn>
                                <a:cxn ang="0">
                                  <a:pos x="T62" y="T63"/>
                                </a:cxn>
                                <a:cxn ang="0">
                                  <a:pos x="T64" y="T65"/>
                                </a:cxn>
                                <a:cxn ang="0">
                                  <a:pos x="T66" y="T67"/>
                                </a:cxn>
                                <a:cxn ang="0">
                                  <a:pos x="T68" y="T69"/>
                                </a:cxn>
                                <a:cxn ang="0">
                                  <a:pos x="T70" y="T71"/>
                                </a:cxn>
                                <a:cxn ang="0">
                                  <a:pos x="T72" y="T73"/>
                                </a:cxn>
                                <a:cxn ang="0">
                                  <a:pos x="T74" y="T75"/>
                                </a:cxn>
                                <a:cxn ang="0">
                                  <a:pos x="T76" y="T77"/>
                                </a:cxn>
                                <a:cxn ang="0">
                                  <a:pos x="T78" y="T79"/>
                                </a:cxn>
                                <a:cxn ang="0">
                                  <a:pos x="T80" y="T81"/>
                                </a:cxn>
                                <a:cxn ang="0">
                                  <a:pos x="T82" y="T83"/>
                                </a:cxn>
                                <a:cxn ang="0">
                                  <a:pos x="T84" y="T85"/>
                                </a:cxn>
                                <a:cxn ang="0">
                                  <a:pos x="T86" y="T87"/>
                                </a:cxn>
                              </a:cxnLst>
                              <a:rect l="0" t="0" r="r" b="b"/>
                              <a:pathLst>
                                <a:path w="328" h="155">
                                  <a:moveTo>
                                    <a:pt x="307" y="105"/>
                                  </a:moveTo>
                                  <a:cubicBezTo>
                                    <a:pt x="264" y="109"/>
                                    <a:pt x="221" y="105"/>
                                    <a:pt x="178" y="111"/>
                                  </a:cubicBezTo>
                                  <a:cubicBezTo>
                                    <a:pt x="167" y="113"/>
                                    <a:pt x="157" y="116"/>
                                    <a:pt x="147" y="120"/>
                                  </a:cubicBezTo>
                                  <a:cubicBezTo>
                                    <a:pt x="142" y="122"/>
                                    <a:pt x="137" y="124"/>
                                    <a:pt x="132" y="127"/>
                                  </a:cubicBezTo>
                                  <a:cubicBezTo>
                                    <a:pt x="130" y="128"/>
                                    <a:pt x="128" y="130"/>
                                    <a:pt x="126" y="131"/>
                                  </a:cubicBezTo>
                                  <a:cubicBezTo>
                                    <a:pt x="124" y="133"/>
                                    <a:pt x="122" y="135"/>
                                    <a:pt x="122" y="137"/>
                                  </a:cubicBezTo>
                                  <a:cubicBezTo>
                                    <a:pt x="122" y="138"/>
                                    <a:pt x="123" y="138"/>
                                    <a:pt x="124" y="139"/>
                                  </a:cubicBezTo>
                                  <a:cubicBezTo>
                                    <a:pt x="125" y="139"/>
                                    <a:pt x="127" y="139"/>
                                    <a:pt x="128" y="139"/>
                                  </a:cubicBezTo>
                                  <a:cubicBezTo>
                                    <a:pt x="131" y="139"/>
                                    <a:pt x="133" y="139"/>
                                    <a:pt x="136" y="139"/>
                                  </a:cubicBezTo>
                                  <a:cubicBezTo>
                                    <a:pt x="141" y="139"/>
                                    <a:pt x="147" y="139"/>
                                    <a:pt x="152" y="138"/>
                                  </a:cubicBezTo>
                                  <a:cubicBezTo>
                                    <a:pt x="163" y="137"/>
                                    <a:pt x="173" y="134"/>
                                    <a:pt x="183" y="130"/>
                                  </a:cubicBezTo>
                                  <a:cubicBezTo>
                                    <a:pt x="193" y="126"/>
                                    <a:pt x="202" y="120"/>
                                    <a:pt x="210" y="113"/>
                                  </a:cubicBezTo>
                                  <a:cubicBezTo>
                                    <a:pt x="214" y="109"/>
                                    <a:pt x="217" y="105"/>
                                    <a:pt x="219" y="101"/>
                                  </a:cubicBezTo>
                                  <a:cubicBezTo>
                                    <a:pt x="222" y="96"/>
                                    <a:pt x="222" y="90"/>
                                    <a:pt x="221" y="86"/>
                                  </a:cubicBezTo>
                                  <a:cubicBezTo>
                                    <a:pt x="221" y="83"/>
                                    <a:pt x="219" y="81"/>
                                    <a:pt x="217" y="79"/>
                                  </a:cubicBezTo>
                                  <a:cubicBezTo>
                                    <a:pt x="216" y="78"/>
                                    <a:pt x="213" y="77"/>
                                    <a:pt x="211" y="77"/>
                                  </a:cubicBezTo>
                                  <a:cubicBezTo>
                                    <a:pt x="206" y="77"/>
                                    <a:pt x="200" y="78"/>
                                    <a:pt x="195" y="79"/>
                                  </a:cubicBezTo>
                                  <a:cubicBezTo>
                                    <a:pt x="184" y="81"/>
                                    <a:pt x="174" y="83"/>
                                    <a:pt x="163" y="86"/>
                                  </a:cubicBezTo>
                                  <a:cubicBezTo>
                                    <a:pt x="142" y="91"/>
                                    <a:pt x="122" y="98"/>
                                    <a:pt x="101" y="105"/>
                                  </a:cubicBezTo>
                                  <a:cubicBezTo>
                                    <a:pt x="91" y="109"/>
                                    <a:pt x="81" y="112"/>
                                    <a:pt x="70" y="115"/>
                                  </a:cubicBezTo>
                                  <a:cubicBezTo>
                                    <a:pt x="60" y="118"/>
                                    <a:pt x="50" y="121"/>
                                    <a:pt x="40" y="126"/>
                                  </a:cubicBezTo>
                                  <a:cubicBezTo>
                                    <a:pt x="35" y="128"/>
                                    <a:pt x="31" y="131"/>
                                    <a:pt x="27" y="135"/>
                                  </a:cubicBezTo>
                                  <a:cubicBezTo>
                                    <a:pt x="25" y="136"/>
                                    <a:pt x="23" y="138"/>
                                    <a:pt x="21" y="140"/>
                                  </a:cubicBezTo>
                                  <a:cubicBezTo>
                                    <a:pt x="20" y="142"/>
                                    <a:pt x="19" y="145"/>
                                    <a:pt x="19" y="147"/>
                                  </a:cubicBezTo>
                                  <a:cubicBezTo>
                                    <a:pt x="19" y="149"/>
                                    <a:pt x="21" y="151"/>
                                    <a:pt x="24" y="151"/>
                                  </a:cubicBezTo>
                                  <a:cubicBezTo>
                                    <a:pt x="26" y="152"/>
                                    <a:pt x="29" y="152"/>
                                    <a:pt x="31" y="152"/>
                                  </a:cubicBezTo>
                                  <a:cubicBezTo>
                                    <a:pt x="36" y="151"/>
                                    <a:pt x="42" y="150"/>
                                    <a:pt x="47" y="148"/>
                                  </a:cubicBezTo>
                                  <a:cubicBezTo>
                                    <a:pt x="68" y="143"/>
                                    <a:pt x="87" y="133"/>
                                    <a:pt x="104" y="119"/>
                                  </a:cubicBezTo>
                                  <a:cubicBezTo>
                                    <a:pt x="112" y="112"/>
                                    <a:pt x="119" y="104"/>
                                    <a:pt x="125" y="95"/>
                                  </a:cubicBezTo>
                                  <a:cubicBezTo>
                                    <a:pt x="131" y="87"/>
                                    <a:pt x="137" y="77"/>
                                    <a:pt x="142" y="68"/>
                                  </a:cubicBezTo>
                                  <a:cubicBezTo>
                                    <a:pt x="147" y="58"/>
                                    <a:pt x="153" y="49"/>
                                    <a:pt x="159" y="40"/>
                                  </a:cubicBezTo>
                                  <a:cubicBezTo>
                                    <a:pt x="165" y="31"/>
                                    <a:pt x="172" y="23"/>
                                    <a:pt x="181" y="16"/>
                                  </a:cubicBezTo>
                                  <a:cubicBezTo>
                                    <a:pt x="190" y="9"/>
                                    <a:pt x="200" y="4"/>
                                    <a:pt x="211" y="2"/>
                                  </a:cubicBezTo>
                                  <a:cubicBezTo>
                                    <a:pt x="216" y="1"/>
                                    <a:pt x="222" y="0"/>
                                    <a:pt x="227" y="1"/>
                                  </a:cubicBezTo>
                                  <a:cubicBezTo>
                                    <a:pt x="230" y="1"/>
                                    <a:pt x="233" y="1"/>
                                    <a:pt x="236" y="3"/>
                                  </a:cubicBezTo>
                                  <a:cubicBezTo>
                                    <a:pt x="237" y="3"/>
                                    <a:pt x="238" y="5"/>
                                    <a:pt x="239" y="6"/>
                                  </a:cubicBezTo>
                                  <a:cubicBezTo>
                                    <a:pt x="240" y="7"/>
                                    <a:pt x="240" y="9"/>
                                    <a:pt x="240" y="11"/>
                                  </a:cubicBezTo>
                                  <a:cubicBezTo>
                                    <a:pt x="239" y="17"/>
                                    <a:pt x="234" y="21"/>
                                    <a:pt x="230" y="24"/>
                                  </a:cubicBezTo>
                                  <a:cubicBezTo>
                                    <a:pt x="226" y="28"/>
                                    <a:pt x="222" y="31"/>
                                    <a:pt x="217" y="34"/>
                                  </a:cubicBezTo>
                                  <a:cubicBezTo>
                                    <a:pt x="208" y="41"/>
                                    <a:pt x="199" y="46"/>
                                    <a:pt x="189" y="52"/>
                                  </a:cubicBezTo>
                                  <a:cubicBezTo>
                                    <a:pt x="170" y="62"/>
                                    <a:pt x="151" y="71"/>
                                    <a:pt x="131" y="81"/>
                                  </a:cubicBezTo>
                                  <a:cubicBezTo>
                                    <a:pt x="102" y="95"/>
                                    <a:pt x="102" y="95"/>
                                    <a:pt x="102" y="95"/>
                                  </a:cubicBezTo>
                                  <a:cubicBezTo>
                                    <a:pt x="87" y="102"/>
                                    <a:pt x="87" y="102"/>
                                    <a:pt x="87" y="102"/>
                                  </a:cubicBezTo>
                                  <a:cubicBezTo>
                                    <a:pt x="83" y="104"/>
                                    <a:pt x="77" y="107"/>
                                    <a:pt x="72" y="108"/>
                                  </a:cubicBezTo>
                                  <a:cubicBezTo>
                                    <a:pt x="68" y="109"/>
                                    <a:pt x="68" y="109"/>
                                    <a:pt x="68" y="109"/>
                                  </a:cubicBezTo>
                                  <a:cubicBezTo>
                                    <a:pt x="71" y="106"/>
                                    <a:pt x="71" y="106"/>
                                    <a:pt x="71" y="106"/>
                                  </a:cubicBezTo>
                                  <a:cubicBezTo>
                                    <a:pt x="73" y="103"/>
                                    <a:pt x="76" y="101"/>
                                    <a:pt x="78" y="99"/>
                                  </a:cubicBezTo>
                                  <a:cubicBezTo>
                                    <a:pt x="80" y="97"/>
                                    <a:pt x="83" y="95"/>
                                    <a:pt x="84" y="92"/>
                                  </a:cubicBezTo>
                                  <a:cubicBezTo>
                                    <a:pt x="84" y="91"/>
                                    <a:pt x="85" y="91"/>
                                    <a:pt x="85" y="91"/>
                                  </a:cubicBezTo>
                                  <a:cubicBezTo>
                                    <a:pt x="85" y="90"/>
                                    <a:pt x="84" y="90"/>
                                    <a:pt x="84" y="90"/>
                                  </a:cubicBezTo>
                                  <a:cubicBezTo>
                                    <a:pt x="83" y="90"/>
                                    <a:pt x="82" y="90"/>
                                    <a:pt x="82" y="90"/>
                                  </a:cubicBezTo>
                                  <a:cubicBezTo>
                                    <a:pt x="80" y="90"/>
                                    <a:pt x="80" y="90"/>
                                    <a:pt x="80" y="90"/>
                                  </a:cubicBezTo>
                                  <a:cubicBezTo>
                                    <a:pt x="79" y="90"/>
                                    <a:pt x="79" y="90"/>
                                    <a:pt x="79" y="90"/>
                                  </a:cubicBezTo>
                                  <a:cubicBezTo>
                                    <a:pt x="76" y="89"/>
                                    <a:pt x="73" y="89"/>
                                    <a:pt x="70" y="89"/>
                                  </a:cubicBezTo>
                                  <a:cubicBezTo>
                                    <a:pt x="63" y="90"/>
                                    <a:pt x="57" y="92"/>
                                    <a:pt x="52" y="95"/>
                                  </a:cubicBezTo>
                                  <a:cubicBezTo>
                                    <a:pt x="46" y="98"/>
                                    <a:pt x="41" y="102"/>
                                    <a:pt x="36" y="106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49" y="89"/>
                                    <a:pt x="49" y="89"/>
                                    <a:pt x="49" y="89"/>
                                  </a:cubicBezTo>
                                  <a:cubicBezTo>
                                    <a:pt x="51" y="87"/>
                                    <a:pt x="54" y="84"/>
                                    <a:pt x="56" y="82"/>
                                  </a:cubicBezTo>
                                  <a:cubicBezTo>
                                    <a:pt x="57" y="80"/>
                                    <a:pt x="58" y="79"/>
                                    <a:pt x="58" y="78"/>
                                  </a:cubicBezTo>
                                  <a:cubicBezTo>
                                    <a:pt x="58" y="76"/>
                                    <a:pt x="57" y="75"/>
                                    <a:pt x="56" y="75"/>
                                  </a:cubicBezTo>
                                  <a:cubicBezTo>
                                    <a:pt x="55" y="75"/>
                                    <a:pt x="53" y="75"/>
                                    <a:pt x="51" y="76"/>
                                  </a:cubicBezTo>
                                  <a:cubicBezTo>
                                    <a:pt x="50" y="76"/>
                                    <a:pt x="48" y="77"/>
                                    <a:pt x="46" y="77"/>
                                  </a:cubicBezTo>
                                  <a:cubicBezTo>
                                    <a:pt x="43" y="79"/>
                                    <a:pt x="40" y="80"/>
                                    <a:pt x="37" y="81"/>
                                  </a:cubicBezTo>
                                  <a:cubicBezTo>
                                    <a:pt x="30" y="84"/>
                                    <a:pt x="24" y="87"/>
                                    <a:pt x="18" y="90"/>
                                  </a:cubicBezTo>
                                  <a:cubicBezTo>
                                    <a:pt x="8" y="96"/>
                                    <a:pt x="1" y="101"/>
                                    <a:pt x="0" y="101"/>
                                  </a:cubicBezTo>
                                  <a:cubicBezTo>
                                    <a:pt x="0" y="100"/>
                                    <a:pt x="7" y="94"/>
                                    <a:pt x="17" y="88"/>
                                  </a:cubicBezTo>
                                  <a:cubicBezTo>
                                    <a:pt x="23" y="84"/>
                                    <a:pt x="29" y="81"/>
                                    <a:pt x="36" y="79"/>
                                  </a:cubicBezTo>
                                  <a:cubicBezTo>
                                    <a:pt x="39" y="77"/>
                                    <a:pt x="42" y="76"/>
                                    <a:pt x="46" y="75"/>
                                  </a:cubicBezTo>
                                  <a:cubicBezTo>
                                    <a:pt x="47" y="75"/>
                                    <a:pt x="49" y="74"/>
                                    <a:pt x="51" y="74"/>
                                  </a:cubicBezTo>
                                  <a:cubicBezTo>
                                    <a:pt x="52" y="73"/>
                                    <a:pt x="54" y="72"/>
                                    <a:pt x="56" y="73"/>
                                  </a:cubicBezTo>
                                  <a:cubicBezTo>
                                    <a:pt x="58" y="73"/>
                                    <a:pt x="59" y="73"/>
                                    <a:pt x="59" y="74"/>
                                  </a:cubicBezTo>
                                  <a:cubicBezTo>
                                    <a:pt x="60" y="76"/>
                                    <a:pt x="60" y="77"/>
                                    <a:pt x="60" y="78"/>
                                  </a:cubicBezTo>
                                  <a:cubicBezTo>
                                    <a:pt x="60" y="80"/>
                                    <a:pt x="59" y="82"/>
                                    <a:pt x="58" y="83"/>
                                  </a:cubicBezTo>
                                  <a:cubicBezTo>
                                    <a:pt x="55" y="86"/>
                                    <a:pt x="53" y="88"/>
                                    <a:pt x="50" y="91"/>
                                  </a:cubicBezTo>
                                  <a:cubicBezTo>
                                    <a:pt x="36" y="106"/>
                                    <a:pt x="36" y="106"/>
                                    <a:pt x="36" y="106"/>
                                  </a:cubicBezTo>
                                  <a:cubicBezTo>
                                    <a:pt x="34" y="104"/>
                                    <a:pt x="34" y="104"/>
                                    <a:pt x="34" y="104"/>
                                  </a:cubicBezTo>
                                  <a:cubicBezTo>
                                    <a:pt x="39" y="100"/>
                                    <a:pt x="45" y="96"/>
                                    <a:pt x="50" y="93"/>
                                  </a:cubicBezTo>
                                  <a:cubicBezTo>
                                    <a:pt x="56" y="90"/>
                                    <a:pt x="63" y="87"/>
                                    <a:pt x="69" y="87"/>
                                  </a:cubicBezTo>
                                  <a:cubicBezTo>
                                    <a:pt x="73" y="86"/>
                                    <a:pt x="76" y="86"/>
                                    <a:pt x="79" y="87"/>
                                  </a:cubicBezTo>
                                  <a:cubicBezTo>
                                    <a:pt x="80" y="87"/>
                                    <a:pt x="80" y="87"/>
                                    <a:pt x="80" y="87"/>
                                  </a:cubicBezTo>
                                  <a:cubicBezTo>
                                    <a:pt x="82" y="87"/>
                                    <a:pt x="82" y="87"/>
                                    <a:pt x="82" y="87"/>
                                  </a:cubicBezTo>
                                  <a:cubicBezTo>
                                    <a:pt x="82" y="87"/>
                                    <a:pt x="83" y="87"/>
                                    <a:pt x="84" y="88"/>
                                  </a:cubicBezTo>
                                  <a:cubicBezTo>
                                    <a:pt x="85" y="88"/>
                                    <a:pt x="87" y="88"/>
                                    <a:pt x="87" y="90"/>
                                  </a:cubicBezTo>
                                  <a:cubicBezTo>
                                    <a:pt x="87" y="91"/>
                                    <a:pt x="87" y="92"/>
                                    <a:pt x="86" y="93"/>
                                  </a:cubicBezTo>
                                  <a:cubicBezTo>
                                    <a:pt x="85" y="96"/>
                                    <a:pt x="82" y="99"/>
                                    <a:pt x="80" y="101"/>
                                  </a:cubicBezTo>
                                  <a:cubicBezTo>
                                    <a:pt x="77" y="103"/>
                                    <a:pt x="75" y="105"/>
                                    <a:pt x="73" y="108"/>
                                  </a:cubicBezTo>
                                  <a:cubicBezTo>
                                    <a:pt x="71" y="105"/>
                                    <a:pt x="71" y="105"/>
                                    <a:pt x="71" y="105"/>
                                  </a:cubicBezTo>
                                  <a:cubicBezTo>
                                    <a:pt x="77" y="104"/>
                                    <a:pt x="82" y="102"/>
                                    <a:pt x="86" y="100"/>
                                  </a:cubicBezTo>
                                  <a:cubicBezTo>
                                    <a:pt x="101" y="93"/>
                                    <a:pt x="101" y="93"/>
                                    <a:pt x="101" y="93"/>
                                  </a:cubicBezTo>
                                  <a:cubicBezTo>
                                    <a:pt x="130" y="78"/>
                                    <a:pt x="130" y="78"/>
                                    <a:pt x="130" y="78"/>
                                  </a:cubicBezTo>
                                  <a:cubicBezTo>
                                    <a:pt x="150" y="69"/>
                                    <a:pt x="169" y="60"/>
                                    <a:pt x="188" y="49"/>
                                  </a:cubicBezTo>
                                  <a:cubicBezTo>
                                    <a:pt x="198" y="44"/>
                                    <a:pt x="207" y="39"/>
                                    <a:pt x="216" y="32"/>
                                  </a:cubicBezTo>
                                  <a:cubicBezTo>
                                    <a:pt x="220" y="29"/>
                                    <a:pt x="224" y="26"/>
                                    <a:pt x="229" y="23"/>
                                  </a:cubicBezTo>
                                  <a:cubicBezTo>
                                    <a:pt x="231" y="21"/>
                                    <a:pt x="233" y="19"/>
                                    <a:pt x="234" y="17"/>
                                  </a:cubicBezTo>
                                  <a:cubicBezTo>
                                    <a:pt x="236" y="15"/>
                                    <a:pt x="237" y="13"/>
                                    <a:pt x="237" y="10"/>
                                  </a:cubicBezTo>
                                  <a:cubicBezTo>
                                    <a:pt x="238" y="8"/>
                                    <a:pt x="236" y="6"/>
                                    <a:pt x="234" y="5"/>
                                  </a:cubicBezTo>
                                  <a:cubicBezTo>
                                    <a:pt x="232" y="4"/>
                                    <a:pt x="230" y="4"/>
                                    <a:pt x="227" y="3"/>
                                  </a:cubicBezTo>
                                  <a:cubicBezTo>
                                    <a:pt x="222" y="3"/>
                                    <a:pt x="216" y="3"/>
                                    <a:pt x="211" y="4"/>
                                  </a:cubicBezTo>
                                  <a:cubicBezTo>
                                    <a:pt x="201" y="6"/>
                                    <a:pt x="191" y="11"/>
                                    <a:pt x="183" y="18"/>
                                  </a:cubicBezTo>
                                  <a:cubicBezTo>
                                    <a:pt x="165" y="31"/>
                                    <a:pt x="155" y="50"/>
                                    <a:pt x="144" y="69"/>
                                  </a:cubicBezTo>
                                  <a:cubicBezTo>
                                    <a:pt x="139" y="78"/>
                                    <a:pt x="134" y="88"/>
                                    <a:pt x="127" y="97"/>
                                  </a:cubicBezTo>
                                  <a:cubicBezTo>
                                    <a:pt x="121" y="106"/>
                                    <a:pt x="114" y="114"/>
                                    <a:pt x="105" y="121"/>
                                  </a:cubicBezTo>
                                  <a:cubicBezTo>
                                    <a:pt x="89" y="135"/>
                                    <a:pt x="69" y="146"/>
                                    <a:pt x="48" y="151"/>
                                  </a:cubicBezTo>
                                  <a:cubicBezTo>
                                    <a:pt x="42" y="152"/>
                                    <a:pt x="37" y="153"/>
                                    <a:pt x="31" y="154"/>
                                  </a:cubicBezTo>
                                  <a:cubicBezTo>
                                    <a:pt x="29" y="154"/>
                                    <a:pt x="26" y="155"/>
                                    <a:pt x="23" y="154"/>
                                  </a:cubicBezTo>
                                  <a:cubicBezTo>
                                    <a:pt x="20" y="153"/>
                                    <a:pt x="17" y="151"/>
                                    <a:pt x="17" y="147"/>
                                  </a:cubicBezTo>
                                  <a:cubicBezTo>
                                    <a:pt x="16" y="144"/>
                                    <a:pt x="18" y="141"/>
                                    <a:pt x="19" y="139"/>
                                  </a:cubicBezTo>
                                  <a:cubicBezTo>
                                    <a:pt x="21" y="136"/>
                                    <a:pt x="23" y="135"/>
                                    <a:pt x="25" y="133"/>
                                  </a:cubicBezTo>
                                  <a:cubicBezTo>
                                    <a:pt x="29" y="129"/>
                                    <a:pt x="34" y="126"/>
                                    <a:pt x="39" y="124"/>
                                  </a:cubicBezTo>
                                  <a:cubicBezTo>
                                    <a:pt x="49" y="119"/>
                                    <a:pt x="59" y="116"/>
                                    <a:pt x="70" y="113"/>
                                  </a:cubicBezTo>
                                  <a:cubicBezTo>
                                    <a:pt x="80" y="109"/>
                                    <a:pt x="90" y="106"/>
                                    <a:pt x="101" y="103"/>
                                  </a:cubicBezTo>
                                  <a:cubicBezTo>
                                    <a:pt x="121" y="96"/>
                                    <a:pt x="142" y="89"/>
                                    <a:pt x="163" y="83"/>
                                  </a:cubicBezTo>
                                  <a:cubicBezTo>
                                    <a:pt x="173" y="81"/>
                                    <a:pt x="184" y="78"/>
                                    <a:pt x="194" y="76"/>
                                  </a:cubicBezTo>
                                  <a:cubicBezTo>
                                    <a:pt x="200" y="75"/>
                                    <a:pt x="205" y="74"/>
                                    <a:pt x="211" y="74"/>
                                  </a:cubicBezTo>
                                  <a:cubicBezTo>
                                    <a:pt x="214" y="75"/>
                                    <a:pt x="217" y="75"/>
                                    <a:pt x="219" y="77"/>
                                  </a:cubicBezTo>
                                  <a:cubicBezTo>
                                    <a:pt x="221" y="79"/>
                                    <a:pt x="223" y="82"/>
                                    <a:pt x="224" y="85"/>
                                  </a:cubicBezTo>
                                  <a:cubicBezTo>
                                    <a:pt x="225" y="91"/>
                                    <a:pt x="224" y="96"/>
                                    <a:pt x="222" y="102"/>
                                  </a:cubicBezTo>
                                  <a:cubicBezTo>
                                    <a:pt x="219" y="107"/>
                                    <a:pt x="216" y="111"/>
                                    <a:pt x="212" y="115"/>
                                  </a:cubicBezTo>
                                  <a:cubicBezTo>
                                    <a:pt x="204" y="122"/>
                                    <a:pt x="194" y="128"/>
                                    <a:pt x="184" y="132"/>
                                  </a:cubicBezTo>
                                  <a:cubicBezTo>
                                    <a:pt x="174" y="136"/>
                                    <a:pt x="163" y="139"/>
                                    <a:pt x="152" y="141"/>
                                  </a:cubicBezTo>
                                  <a:cubicBezTo>
                                    <a:pt x="147" y="141"/>
                                    <a:pt x="141" y="142"/>
                                    <a:pt x="136" y="142"/>
                                  </a:cubicBezTo>
                                  <a:cubicBezTo>
                                    <a:pt x="133" y="142"/>
                                    <a:pt x="130" y="142"/>
                                    <a:pt x="128" y="141"/>
                                  </a:cubicBezTo>
                                  <a:cubicBezTo>
                                    <a:pt x="126" y="141"/>
                                    <a:pt x="125" y="141"/>
                                    <a:pt x="123" y="141"/>
                                  </a:cubicBezTo>
                                  <a:cubicBezTo>
                                    <a:pt x="122" y="141"/>
                                    <a:pt x="120" y="139"/>
                                    <a:pt x="120" y="137"/>
                                  </a:cubicBezTo>
                                  <a:cubicBezTo>
                                    <a:pt x="120" y="135"/>
                                    <a:pt x="120" y="134"/>
                                    <a:pt x="121" y="132"/>
                                  </a:cubicBezTo>
                                  <a:cubicBezTo>
                                    <a:pt x="122" y="131"/>
                                    <a:pt x="123" y="130"/>
                                    <a:pt x="124" y="129"/>
                                  </a:cubicBezTo>
                                  <a:cubicBezTo>
                                    <a:pt x="127" y="128"/>
                                    <a:pt x="129" y="126"/>
                                    <a:pt x="131" y="125"/>
                                  </a:cubicBezTo>
                                  <a:cubicBezTo>
                                    <a:pt x="136" y="122"/>
                                    <a:pt x="141" y="119"/>
                                    <a:pt x="146" y="117"/>
                                  </a:cubicBezTo>
                                  <a:cubicBezTo>
                                    <a:pt x="156" y="113"/>
                                    <a:pt x="167" y="110"/>
                                    <a:pt x="177" y="108"/>
                                  </a:cubicBezTo>
                                  <a:cubicBezTo>
                                    <a:pt x="221" y="103"/>
                                    <a:pt x="264" y="106"/>
                                    <a:pt x="307" y="102"/>
                                  </a:cubicBezTo>
                                  <a:cubicBezTo>
                                    <a:pt x="318" y="101"/>
                                    <a:pt x="328" y="100"/>
                                    <a:pt x="328" y="101"/>
                                  </a:cubicBezTo>
                                  <a:cubicBezTo>
                                    <a:pt x="328" y="102"/>
                                    <a:pt x="319" y="104"/>
                                    <a:pt x="307" y="105"/>
                                  </a:cubicBez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48" o:spid="_x0000_s1027" style="position:absolute;margin-left:-115.2pt;margin-top:-74.15pt;width:841.65pt;height:598.4pt;z-index:-251623424;mso-width-relative:margin;mso-height-relative:margin" coordsize="106893,759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">
                <v:rect id="Rectangle 5" o:spid="_x0000_s1028" style="position:absolute;width:106893;height:759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" fillcolor="#211f41" stroked="f"/>
                <v:rect id="Rectangle 6" o:spid="_x0000_s1029" style="position:absolute;left:4729;top:4887;width:97454;height:660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" fillcolor="#fbfcfd" stroked="f"/>
                <v:shape id="Freeform 7" o:spid="_x0000_s1030" style="position:absolute;left:4572;top:4887;width:97453;height:66059;visibility:visible;mso-wrap-style:square;v-text-anchor:top" coordsize="8531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" path="m2402,l,2411,,3420,2402,5831r3702,l8531,3399r,-967l6104,,2402,xe" fillcolor="#efeeee" stroked="f">
                  <v:path arrowok="t" o:connecttype="custom" o:connectlocs="2743913,0;0,2731407;0,3874498;2743913,6605905;6972874,6605905;9745345,3850707;9745345,2755198;6972874,0;2743913,0" o:connectangles="0,0,0,0,0,0,0,0,0"/>
                </v:shape>
                <v:rect id="Rectangle 9" o:spid="_x0000_s1031" style="position:absolute;left:7882;top:8198;width:91104;height:595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" filled="f" strokecolor="#211f41" strokeweight=".55pt"/>
                <v:group id="Group 37" o:spid="_x0000_s1032" style="position:absolute;left:77566;top:56282;width:13132;height:4712" coordsize="13136,47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shape id="Freeform 12" o:spid="_x0000_s1033" style="position:absolute;left:2729;top:1501;width:10407;height:1937;visibility:visible;mso-wrap-style:square;v-text-anchor:top" coordsize="335,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" path="m319,46v-8,,-16,1,-23,3c289,52,282,56,275,60v-2,2,-2,2,-2,2c272,62,272,62,272,62v,,-1,,-1,c271,63,270,62,270,62v-1,,-1,,-1,c268,61,267,61,266,60v-1,-2,-1,-3,-1,-4c266,54,267,52,268,50v4,-1,4,-1,4,-1c273,49,273,48,273,48v,,1,-1,,-1c273,47,273,47,273,47v,,,,,c273,47,273,47,273,48v,,,,,c273,48,273,49,272,49v,1,-1,1,-2,2c269,53,269,53,269,53v-3,2,-3,2,-3,2c265,56,263,57,261,58v-2,2,-2,2,-2,2c258,60,258,60,258,60v,,-1,1,-1,1c256,61,256,61,256,61v-1,,-1,-1,-1,-1c255,60,255,59,254,58v,,,,,-1c254,56,254,55,254,55v,-2,,-4,1,-5c255,48,256,47,257,46v1,-2,1,-2,1,-2c258,43,258,43,258,43v,-1,,-1,,-1c258,42,259,42,259,41v1,,1,-1,2,-1c263,40,264,40,264,41v,1,,1,,1c265,43,265,43,265,43v,1,,1,,2c265,45,265,45,265,46v-1,,-1,,-1,c264,47,263,48,262,49v-2,3,-5,4,-7,6c253,57,250,58,247,59v-1,,-3,1,-4,1c242,60,241,60,240,60v-1,-1,-1,-1,-1,-1c239,59,238,59,238,59v-1,-1,-2,-2,-2,-3c236,56,235,55,235,54v,-1,-1,-2,,-3c235,48,235,48,235,48v1,-3,2,-6,3,-9c240,32,243,26,246,20v4,-5,9,-11,15,-14c262,6,263,5,263,5v3,-1,3,-1,3,-1c267,4,268,5,268,5v,,1,1,1,1c270,7,271,7,271,9v-1,4,-2,7,-4,10c263,25,257,28,251,31v-6,3,-12,6,-17,10c231,43,229,45,227,48v-1,1,-1,2,-1,3c226,52,227,53,229,54v1,,2,,3,-1c233,52,234,50,235,49v2,-2,3,-6,2,-8c237,41,238,41,236,41v-1,,-1,,-1,c235,41,234,41,234,41v,,,,,c232,42,231,43,229,44v-3,2,-6,4,-10,6c216,52,212,54,208,55v-2,1,-4,1,-6,1c201,56,200,56,199,56v-1,-1,-1,-1,-1,-1c198,55,198,55,197,55v,,-1,-1,-1,-1c195,52,195,51,195,50v,-1,1,-2,1,-3c196,46,196,46,196,46v,-1,,-2,1,-2c197,43,198,42,199,41v1,,2,-1,2,-2c202,39,202,39,202,39v1,,1,,1,c204,39,204,39,205,39v1,,1,,2,c207,39,207,40,208,40v,,,,,1c209,41,209,42,209,42v,1,-1,1,-1,1c208,44,208,44,208,45v-2,3,-5,6,-9,8c195,55,191,55,187,54v,,,,,c186,54,185,54,185,53v-1,-1,-1,-2,-1,-2c184,49,184,48,185,47v,-1,,-2,1,-3c186,44,187,43,187,43v,-1,,-1,,-1c188,42,188,41,188,41v,-1,1,-2,1,-3c189,37,188,37,187,36v-3,,-6,,-9,-2c176,33,176,33,176,33v2,-1,2,-1,2,-1c179,31,179,31,179,31v,,1,,1,c181,31,182,31,182,32v1,1,1,2,,2c182,35,182,35,182,36v,1,-1,2,-1,3c180,39,179,40,179,41v-3,2,-6,4,-9,6c168,48,167,49,165,50v-2,1,-4,2,-6,1c157,50,155,48,155,45v1,-2,2,-3,3,-5c158,39,158,39,158,39v1,,1,,1,c159,39,159,39,159,39v-1,-1,1,1,,c159,39,159,39,159,39v,,,,,c159,39,160,41,160,40v,,,,,c160,40,160,40,160,40v,1,,1,,1c160,41,160,41,160,41v-2,2,-2,2,-2,2c156,44,155,45,154,47v-3,2,-6,4,-9,6c143,54,141,55,139,54v-1,,-3,-1,-3,-2c135,52,135,50,134,49v,-2,1,-4,3,-6c138,42,139,41,141,40v1,2,1,2,1,2c139,44,136,47,132,50v-3,2,-7,4,-12,6c118,56,116,57,113,55v-1,,-2,-1,-3,-3c110,51,110,50,111,48v,-2,2,-4,3,-5c116,41,116,41,116,41v-1,1,-1,1,-1,1c114,42,113,43,113,43v-6,4,-6,4,-6,4c103,49,99,51,95,52v-2,1,-5,1,-7,c86,51,83,50,83,47v-2,-2,-1,-5,1,-7c85,38,87,37,88,35v2,2,2,2,2,2c86,41,81,46,76,49v-2,1,-3,1,-5,2c69,51,67,51,66,50v-2,,-3,-1,-4,-3c61,46,60,44,60,42v,-4,3,-7,5,-9c68,31,71,31,75,30v1,,3,,4,c80,30,81,31,81,31v,1,1,1,1,2c81,33,81,33,81,34v,,,1,-1,2c78,38,76,40,73,42,68,46,63,50,57,52v-1,1,-3,1,-5,2c52,54,51,54,50,54v-1,,-2,-1,-3,-2c45,49,46,45,46,42v1,-3,3,-6,5,-8c53,31,55,29,57,27,62,22,67,19,71,15,76,11,81,7,86,4,89,2,92,1,95,v4,,7,,10,1c106,2,107,2,107,3v1,1,1,2,1,3c108,8,107,10,107,11v-2,3,-5,5,-7,7c95,22,90,25,85,29,74,36,63,41,51,45,40,49,28,52,16,54,7,56,,56,,56,,55,7,54,15,52,27,50,39,47,51,42,62,38,73,33,83,27,88,23,94,20,98,16v3,-2,5,-4,6,-7c105,8,106,7,106,6v,-1,-1,-2,-2,-2c99,1,93,3,88,6,82,9,78,13,73,17,68,20,63,24,59,28v-4,5,-8,9,-10,15c48,44,48,46,48,47v,1,,1,1,2c49,49,49,50,49,50v,,,1,,1c49,51,51,51,52,51v1,,3,,4,-1c62,48,67,44,72,40v2,-1,4,-3,6,-6c78,34,79,33,79,33v,,,,,-1c79,32,79,32,79,32v,,,,,c79,32,79,32,79,33v,,,,,c78,33,76,33,75,33v-3,,-6,1,-8,2c64,37,63,39,63,42v,3,1,5,4,6c69,49,72,48,74,47,79,44,84,39,88,35v2,1,2,1,2,1c89,38,87,40,86,41v-1,2,-2,4,-1,5c85,48,87,49,89,50v2,,4,,5,c98,49,102,47,106,45v5,-4,5,-4,5,-4c112,41,113,40,114,40v,-1,3,-3,4,-2c118,38,119,38,119,39v,,,1,,2c118,43,117,44,116,44v-1,2,-2,3,-3,5c112,51,113,53,114,53v2,1,4,1,6,c128,51,134,45,141,40v1,2,1,2,1,2c139,44,137,46,137,49v,2,1,3,2,3c140,52,142,52,144,51v3,-2,5,-4,8,-6c153,44,155,42,156,41v2,-2,2,-2,2,-2c158,39,158,39,158,39v1,,1,,1,c159,38,158,39,159,38v,,1,,1,1c161,39,161,40,161,40v-1,,-1,,-1,c160,41,160,41,160,41v-1,2,-2,3,-2,5c158,47,159,48,160,49v1,,2,-1,4,-1c165,47,167,46,168,45v3,-2,6,-4,9,-6c180,37,181,32,180,34v,-2,,-2,,-2c182,33,185,33,188,34v,,1,,2,1c191,36,192,37,192,38v,2,-1,3,-2,5c190,43,190,43,189,43v,1,,1,,1c189,44,188,45,188,45v,1,-1,2,-1,3c187,49,187,50,187,51v,,,,,1c187,52,187,52,187,52v,,,,,c194,54,202,50,206,44v,-1,,-2,,-2c206,42,206,42,206,42v-1,,-1,-1,-1,-1c204,41,204,41,203,41v,1,,1,,1c202,42,201,43,200,43v,1,-1,1,-1,2c199,45,199,46,199,46v,,-1,1,-1,1c198,49,197,51,198,52v,,,1,1,1c198,53,199,53,200,53v,,1,,2,c204,53,206,53,208,53v3,-1,7,-3,10,-5c221,46,224,44,228,42v1,-1,3,-2,5,-3c233,39,234,39,234,38v1,,1,,1,c236,38,236,38,236,38v1,,1,,2,c239,38,240,39,240,40v,4,-1,7,-3,10c236,52,235,53,234,55v-2,1,-4,2,-6,1c226,55,224,54,224,52v-1,-2,-1,-5,1,-6c227,43,230,41,232,39v6,-4,12,-7,18,-10c255,26,261,23,265,18v2,-3,3,-6,3,-9c268,9,268,8,267,8v,,,-1,,-1c266,7,266,7,266,7v-2,1,-2,1,-2,1c264,8,263,8,262,8v-6,3,-10,8,-14,14c245,27,242,33,240,39v-1,3,-2,7,-2,10c237,51,237,51,237,51v,1,,1,,2c238,54,238,55,238,55v,1,1,2,1,2c241,57,241,57,241,57v,,1,,1,c244,57,245,57,246,57v3,-1,5,-2,8,-4c256,52,258,50,260,48v1,-1,2,-2,2,-3c263,44,263,44,263,44v,,-1,,-1,-1c262,43,262,42,262,42v,,-1,1,-1,1c259,47,259,47,259,47v-1,1,-1,2,-2,4c257,52,257,53,257,55v,,,1,,2c257,57,257,57,257,58v,,,,,c257,58,257,58,257,58v3,-2,3,-2,3,-2c262,55,263,54,265,53v2,-3,2,-3,2,-3c268,51,268,51,268,51v2,2,1,1,1,1c269,52,269,52,269,52v,,,,,c270,52,270,52,270,52v,,,,,c270,51,270,51,270,51v1,-1,1,-2,1,-2c270,49,270,49,270,49v1,,1,,1,c271,49,271,50,271,50v,,,1,-1,1c270,52,269,53,269,54v-1,1,-1,2,-1,2c268,58,268,59,270,60v1,,1,,1,c271,59,271,59,271,59v3,-1,3,-1,3,-1c281,54,288,49,295,47v8,-3,16,-4,24,-3c328,44,335,47,335,48v,,-7,-1,-16,-2e" fillcolor="black" stroked="f">
                    <v:path arrowok="t" o:connecttype="custom" o:connectlocs="841893,190650;844999,150675;848106,147600;804613,184500;789080,175275;801507,129150;823253,138375;754907,184500;730055,156825;826360,12300;726948,126075;736268,126075;680349,153750;608897,166050;624430,119925;646176,126075;580937,166050;580937,129150;552977,98400;562297,119925;490845,123000;493952,119925;490845,132225;425606,132225;341728,159900;332408,144525;279595,113775;201930,101475;248529,110700;142904,129150;326195,3075;158437,138375;304448,49200;183290,86100;161544,156825;245423,98400;195717,129150;264062,141450;366581,116850;372794,162975;472205,138375;497058,119925;509485,147600;590257,107625;580937,147600;639963,129150;618216,138375;627536,162975;730055,116850;708308,172200;832573,27675;770441,67650;742481,175275;813933,138375;798400,156825;807720,172200;835679,159900;841893,150675;841893,184500;991010,141450" o:connectangles="0,0,0,0,0,0,0,0,0,0,0,0,0,0,0,0,0,0,0,0,0,0,0,0,0,0,0,0,0,0,0,0,0,0,0,0,0,0,0,0,0,0,0,0,0,0,0,0,0,0,0,0,0,0,0,0,0,0,0,0"/>
                  </v:shape>
                  <v:shape id="Freeform 13" o:spid="_x0000_s1034" style="position:absolute;width:5997;height:4712;visibility:visible;mso-wrap-style:square;v-text-anchor:top" coordsize="193,1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" path="m65,108v-11,2,-22,3,-32,7c27,117,22,119,18,122v-3,1,-5,2,-7,4c9,128,6,130,5,132v-2,2,-2,4,-2,6c4,141,6,142,9,144v4,3,10,4,15,5c35,151,46,150,57,148v11,-3,21,-6,31,-12c98,131,107,125,115,117v4,-4,7,-9,9,-14c127,98,128,93,129,88v3,-11,3,-23,5,-34c136,43,140,32,146,22v3,-5,7,-9,11,-13c161,5,166,2,172,1v6,-1,13,,17,4c191,7,193,10,192,14v,3,-1,5,-3,8c186,27,181,31,175,32v-6,2,-11,3,-17,4c147,37,136,37,125,38v-6,,-12,,-17,1c102,39,97,41,92,42v-5,2,-11,4,-15,7c74,50,72,52,69,53v-2,1,-4,3,-5,5c62,63,67,68,71,70v5,2,11,3,16,3c92,72,97,72,97,73v,,-4,2,-10,2c82,75,76,75,70,72,68,71,66,69,64,67,63,65,62,64,61,62v,-1,,-3,1,-5c63,54,65,52,68,51v2,-2,5,-3,7,-4c80,44,86,42,91,40v5,-2,11,-3,17,-4c113,35,119,35,125,35v11,,22,,33,-2c164,32,169,31,174,30v5,-2,10,-5,13,-10c188,18,190,16,190,13v,-2,-1,-5,-3,-6c184,3,178,2,173,4v-5,1,-10,3,-14,7c154,15,151,19,148,24v-6,9,-9,20,-11,31c134,66,134,77,132,88v-1,6,-3,11,-5,16c124,110,121,114,117,118v-8,9,-18,15,-28,20c79,144,69,148,58,150v-12,3,-23,3,-34,2c18,151,12,149,7,146,5,144,2,142,1,139v-1,-3,,-6,2,-9c5,128,7,126,9,124v2,-2,5,-3,7,-5c21,117,26,114,32,112v11,-3,22,-5,33,-6c70,105,74,105,75,106v,1,-5,2,-10,2e" fillcolor="black" stroked="f">
                    <v:path arrowok="t" o:connecttype="custom" o:connectlocs="102549,354234;34183,388117;9323,425081;74581,458964;273463,418920;385335,317270;416410,166336;487884,27723;587325,15401;587325,67766;490991,110891;335614,120131;239280,150934;198882,178657;270356,224861;270356,231022;198882,206380;192667,175577;233065,144774;335614,110891;490991,101650;581110,61606;581110,21562;494099,33883;425733,169416;394657,320351;276571,425081;74581,468205;3108,428161;27968,381956;99441,344993;233065,326511" o:connectangles="0,0,0,0,0,0,0,0,0,0,0,0,0,0,0,0,0,0,0,0,0,0,0,0,0,0,0,0,0,0,0,0"/>
                  </v:shape>
                </v:group>
                <v:shape id="Text Box 41" o:spid="_x0000_s1035" type="#_x0000_t202" style="position:absolute;left:13400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</w:pPr>
                        <w:proofErr w:type="spellStart"/>
                        <w:r>
                          <w:rPr>
                            <w:rFonts w:ascii="Open Sans" w:hAnsi="Open Sans" w:cs="Open Sans"/>
                            <w:color w:val="1F2532"/>
                            <w:spacing w:val="-2"/>
                            <w:szCs w:val="27"/>
                            <w:lang w:val="en-IN"/>
                          </w:rPr>
                          <w:t>Shupsum</w:t>
                        </w:r>
                        <w:proofErr w:type="spellEnd"/>
                      </w:p>
                    </w:txbxContent>
                  </v:textbox>
                </v:shape>
                <v:shape id="Freeform 8" o:spid="_x0000_s1036" style="position:absolute;left:10247;top:4887;width:86385;height:66059;visibility:visible;mso-wrap-style:square;v-text-anchor:top" coordsize="7562,58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" path="m2905,l,2914,2905,5831r1749,l7562,2914,4654,,2905,xe" fillcolor="#fbfcfd" stroked="f">
                  <v:path arrowok="t" o:connecttype="custom" o:connectlocs="3318561,0;0,3301253;3318561,6605905;5316552,6605905;8638540,3301253;5316552,0;3318561,0" o:connectangles="0,0,0,0,0,0,0"/>
                </v:shape>
                <v:shape id="Text Box 47" o:spid="_x0000_s1037" type="#_x0000_t202" style="position:absolute;left:61417;top:60224;width:32143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Ta3mxQAAANsAAAAPAAAAZHJzL2Rvd25yZXYueG1sRI9Pi8Iw&#10;FMTvC36H8ARva6qs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BITa3m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jc w:val="right"/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</w:pPr>
                        <w:r>
                          <w:rPr>
                            <w:rFonts w:ascii="Cinzel" w:hAnsi="Cinzel"/>
                            <w:b/>
                            <w:color w:val="1F2532"/>
                            <w:spacing w:val="2"/>
                            <w:sz w:val="29"/>
                            <w:szCs w:val="29"/>
                            <w:lang w:val="en-IN"/>
                          </w:rPr>
                          <w:t>Lorem</w:t>
                        </w:r>
                      </w:p>
                    </w:txbxContent>
                  </v:textbox>
                </v:shape>
                <v:shape id="Text Box 45" o:spid="_x0000_s1038" type="#_x0000_t202" style="position:absolute;left:17060;top:13952;width:76430;height:72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0D029C" w:rsidP="00943FFF">
                        <w:pPr>
                          <w:jc w:val="center"/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inzel Black" w:hAnsi="Cinzel Black"/>
                            <w:b/>
                            <w:color w:val="1F2532"/>
                            <w:spacing w:val="8"/>
                            <w:sz w:val="70"/>
                            <w:szCs w:val="70"/>
                          </w:rPr>
                          <w:t>COLLEGE</w:t>
                        </w:r>
                      </w:p>
                    </w:txbxContent>
                  </v:textbox>
                </v:shape>
                <v:shape id="Text Box 44" o:spid="_x0000_s1039" type="#_x0000_t202" style="position:absolute;left:13558;top:60224;width:32300;height:3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</w:pPr>
                        <w:r>
                          <w:rPr>
                            <w:rFonts w:ascii="Cinzel" w:hAnsi="Cinzel"/>
                            <w:b/>
                            <w:color w:val="1F2532"/>
                            <w:sz w:val="29"/>
                            <w:szCs w:val="29"/>
                            <w:lang w:val="en-IN"/>
                          </w:rPr>
                          <w:t>Lorem</w:t>
                        </w:r>
                      </w:p>
                    </w:txbxContent>
                  </v:textbox>
                </v:shape>
                <v:shape id="Text Box 42" o:spid="_x0000_s1040" type="#_x0000_t202" style="position:absolute;left:67003;top:62431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:rsidR="00943FFF" w:rsidRPr="000D029C" w:rsidRDefault="008F63B2" w:rsidP="00943FFF">
                        <w:pPr>
                          <w:jc w:val="right"/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</w:pPr>
                        <w:r>
                          <w:rPr>
                            <w:rFonts w:ascii="Open Sans" w:hAnsi="Open Sans" w:cs="Open Sans"/>
                            <w:color w:val="1F2532"/>
                            <w:szCs w:val="27"/>
                            <w:lang w:val="en-IN"/>
                          </w:rPr>
                          <w:t>Ipsum</w:t>
                        </w:r>
                      </w:p>
                    </w:txbxContent>
                  </v:textbox>
                </v:shape>
                <v:shape id="Text Box 40" o:spid="_x0000_s1041" type="#_x0000_t202" style="position:absolute;left:11193;top:43985;width:84343;height:66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<v:textbox>
                    <w:txbxContent>
                      <w:p w:rsidR="00D16CB8" w:rsidRPr="00943FFF" w:rsidRDefault="008F63B2" w:rsidP="00D16CB8">
                        <w:pPr>
                          <w:spacing w:line="288" w:lineRule="auto"/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</w:pPr>
                        <w:r w:rsidRPr="008F63B2">
                          <w:rPr>
                            <w:rFonts w:ascii="Open Sans" w:hAnsi="Open Sans" w:cs="Open Sans"/>
                            <w:color w:val="1F2532"/>
                            <w:spacing w:val="5"/>
                            <w:sz w:val="24"/>
                            <w:szCs w:val="24"/>
                          </w:rPr>
                          <w:t>Contrary to popular belief, Lorem Ipsum is not simply random text. It has roots in a piece of classical Latin literature from 45 BC, making it over 2000 years old.</w:t>
                        </w:r>
                      </w:p>
                    </w:txbxContent>
                  </v:textbox>
                </v:shape>
                <v:rect id="Rectangle 14" o:spid="_x0000_s1042" style="position:absolute;left:4414;top:32792;width:98097;height:100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" fillcolor="#211f41" stroked="f"/>
                <v:shape id="Text Box 33" o:spid="_x0000_s1043" type="#_x0000_t202" style="position:absolute;left:27683;top:21500;width:53213;height:75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NiYxQAAANsAAAAPAAAAZHJzL2Rvd25yZXYueG1sRI9Pi8Iw&#10;FMTvgt8hPGFvmqoo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BvcNiYxQAAANsAAAAP&#10;AAAAAAAAAAAAAAAAAAcCAABkcnMvZG93bnJldi54bWxQSwUGAAAAAAMAAwC3AAAA+QIAAAAA&#10;" filled="f" stroked="f" strokeweight=".5pt">
                  <v:textbox>
                    <w:txbxContent>
                      <w:p w:rsidR="00B80D55" w:rsidRPr="000D029C" w:rsidRDefault="005542BA" w:rsidP="00040C52">
                        <w:pPr>
                          <w:jc w:val="center"/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</w:pPr>
                        <w:r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C</w:t>
                        </w:r>
                        <w:r w:rsidR="00BA59B1" w:rsidRPr="000D029C">
                          <w:rPr>
                            <w:rFonts w:ascii="Consolas" w:hAnsi="Consolas"/>
                            <w:b/>
                            <w:color w:val="1F2532"/>
                            <w:spacing w:val="160"/>
                            <w:sz w:val="70"/>
                            <w:szCs w:val="70"/>
                          </w:rPr>
                          <w:t>ERTIFICATE</w:t>
                        </w:r>
                      </w:p>
                    </w:txbxContent>
                  </v:textbox>
                </v:shape>
                <v:shape id="Text Box 34" o:spid="_x0000_s1044" type="#_x0000_t202" style="position:absolute;left:32634;top:25789;width:41353;height:40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UDs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" filled="f" stroked="f" strokeweight=".5pt">
                  <v:textbox>
                    <w:txbxContent>
                      <w:p w:rsidR="00040C52" w:rsidRPr="000D029C" w:rsidRDefault="00D16CB8" w:rsidP="00D16CB8">
                        <w:pPr>
                          <w:jc w:val="center"/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</w:pPr>
                        <w:r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 xml:space="preserve">OF </w:t>
                        </w:r>
                        <w:r w:rsidR="00156442" w:rsidRPr="000D029C">
                          <w:rPr>
                            <w:rFonts w:ascii="Open Sans SemiBold" w:hAnsi="Open Sans SemiBold" w:cs="Open Sans SemiBold"/>
                            <w:color w:val="1F2532"/>
                            <w:spacing w:val="90"/>
                            <w:sz w:val="36"/>
                            <w:szCs w:val="40"/>
                          </w:rPr>
                          <w:t>PARTICIPATION</w:t>
                        </w:r>
                      </w:p>
                    </w:txbxContent>
                  </v:textbox>
                </v:shape>
                <v:shape id="Text Box 36" o:spid="_x0000_s1045" type="#_x0000_t202" style="position:absolute;left:40044;top:28693;width:26613;height:34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:rsidR="00D16CB8" w:rsidRPr="00D16CB8" w:rsidRDefault="00D16CB8" w:rsidP="00943FFF">
                        <w:pPr>
                          <w:jc w:val="center"/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</w:pPr>
                        <w:r w:rsidRPr="00D16CB8">
                          <w:rPr>
                            <w:rFonts w:ascii="Open Sans" w:hAnsi="Open Sans" w:cs="Open Sans"/>
                            <w:color w:val="1F2532"/>
                            <w:spacing w:val="-2"/>
                            <w:sz w:val="27"/>
                            <w:szCs w:val="27"/>
                          </w:rPr>
                          <w:t>This is proudly presented to</w:t>
                        </w:r>
                      </w:p>
                    </w:txbxContent>
                  </v:textbox>
                </v:shape>
                <v:group id="Group 38" o:spid="_x0000_s1046" style="position:absolute;left:17815;top:54864;width:15103;height:5872" coordsize="15103,58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shape id="Freeform 10" o:spid="_x0000_s1047" style="position:absolute;top:1091;width:12452;height:4781;visibility:visible;mso-wrap-style:square;v-text-anchor:top" coordsize="401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" path="m387,21c320,26,254,33,187,45,154,51,121,58,89,68v-4,2,-8,3,-12,4c66,77,66,77,66,77v-8,3,-16,6,-24,9c35,90,27,93,21,98,14,103,7,108,4,116v-1,4,-2,8,-1,11c4,131,6,135,9,138v6,6,13,10,21,11c38,151,47,151,55,150v8,-1,16,-4,24,-6c111,133,139,113,161,87,171,74,180,60,184,44v1,-4,2,-8,2,-12c186,28,186,23,184,20v-1,-4,-4,-7,-7,-9c173,9,169,8,165,7,132,3,98,10,69,27v-6,4,-12,8,-12,7c57,34,57,34,57,34v-1,,4,-5,11,-9c97,8,132,,166,5v4,1,8,2,12,4c182,11,185,15,187,19v1,4,2,8,1,13c188,36,188,40,187,44v-5,17,-14,32,-25,45c141,115,112,135,80,146v-16,6,-33,9,-50,6c21,150,13,146,7,140,4,136,2,132,1,128,,124,,119,2,115,5,107,12,101,19,96,26,91,34,87,41,84,49,80,57,77,65,74,77,70,77,70,77,70v4,-2,8,-3,12,-4c121,56,154,49,187,43,253,31,320,23,387,18v8,,14,,14,1c401,19,395,20,387,21e" fillcolor="black" stroked="f">
                    <v:path arrowok="t" o:connecttype="custom" o:connectlocs="1201731,64773;580681,138798;276367,209740;239104,222077;204946,237499;130420,265259;65210,302272;12421,357791;9316,391720;27947,425648;93157,459577;170789,462661;245315,444155;499945,268343;571365,135714;577576,98701;571365,61688;549629,33928;512366,21591;214262,83279;176999,104870;176999,104870;211157,77110;515471,15422;552734,27760;580681,58604;583786,98701;580681,135714;503050,274512;248420,450323;93157,468830;21737,431817;3105,394804;6210,354707;59000,296103;127315,259090;201841,228246;239104,215908;276367,203571;580681,132629;1201731,55519;1245204,58604;1201731,64773" o:connectangles="0,0,0,0,0,0,0,0,0,0,0,0,0,0,0,0,0,0,0,0,0,0,0,0,0,0,0,0,0,0,0,0,0,0,0,0,0,0,0,0,0,0,0"/>
                  </v:shape>
                  <v:shape id="Freeform 11" o:spid="_x0000_s1048" style="position:absolute;left:4913;width:10190;height:4780;visibility:visible;mso-wrap-style:square;v-text-anchor:top" coordsize="328,1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" path="m307,105v-43,4,-86,,-129,6c167,113,157,116,147,120v-5,2,-10,4,-15,7c130,128,128,130,126,131v-2,2,-4,4,-4,6c122,138,123,138,124,139v1,,3,,4,c131,139,133,139,136,139v5,,11,,16,-1c163,137,173,134,183,130v10,-4,19,-10,27,-17c214,109,217,105,219,101v3,-5,3,-11,2,-15c221,83,219,81,217,79v-1,-1,-4,-2,-6,-2c206,77,200,78,195,79v-11,2,-21,4,-32,7c142,91,122,98,101,105v-10,4,-20,7,-31,10c60,118,50,121,40,126v-5,2,-9,5,-13,9c25,136,23,138,21,140v-1,2,-2,5,-2,7c19,149,21,151,24,151v2,1,5,1,7,1c36,151,42,150,47,148v21,-5,40,-15,57,-29c112,112,119,104,125,95v6,-8,12,-18,17,-27c147,58,153,49,159,40v6,-9,13,-17,22,-24c190,9,200,4,211,2,216,1,222,,227,1v3,,6,,9,2c237,3,238,5,239,6v1,1,1,3,1,5c239,17,234,21,230,24v-4,4,-8,7,-13,10c208,41,199,46,189,52,170,62,151,71,131,81,102,95,102,95,102,95v-15,7,-15,7,-15,7c83,104,77,107,72,108v-4,1,-4,1,-4,1c71,106,71,106,71,106v2,-3,5,-5,7,-7c80,97,83,95,84,92v,-1,1,-1,1,-1c85,90,84,90,84,90v-1,,-2,,-2,c80,90,80,90,80,90v-1,,-1,,-1,c76,89,73,89,70,89v-7,1,-13,3,-18,6c46,98,41,102,36,106v-2,-2,-2,-2,-2,-2c49,89,49,89,49,89v2,-2,5,-5,7,-7c57,80,58,79,58,78v,-2,-1,-3,-2,-3c55,75,53,75,51,76v-1,,-3,1,-5,1c43,79,40,80,37,81v-7,3,-13,6,-19,9c8,96,1,101,,101,,100,7,94,17,88v6,-4,12,-7,19,-9c39,77,42,76,46,75v1,,3,-1,5,-1c52,73,54,72,56,73v2,,3,,3,1c60,76,60,77,60,78v,2,-1,4,-2,5c55,86,53,88,50,91,36,106,36,106,36,106v-2,-2,-2,-2,-2,-2c39,100,45,96,50,93v6,-3,13,-6,19,-6c73,86,76,86,79,87v1,,1,,1,c82,87,82,87,82,87v,,1,,2,1c85,88,87,88,87,90v,1,,2,-1,3c85,96,82,99,80,101v-3,2,-5,4,-7,7c71,105,71,105,71,105v6,-1,11,-3,15,-5c101,93,101,93,101,93,130,78,130,78,130,78v20,-9,39,-18,58,-29c198,44,207,39,216,32v4,-3,8,-6,13,-9c231,21,233,19,234,17v2,-2,3,-4,3,-7c238,8,236,6,234,5,232,4,230,4,227,3v-5,,-11,,-16,1c201,6,191,11,183,18,165,31,155,50,144,69v-5,9,-10,19,-17,28c121,106,114,114,105,121,89,135,69,146,48,151v-6,1,-11,2,-17,3c29,154,26,155,23,154v-3,-1,-6,-3,-6,-7c16,144,18,141,19,139v2,-3,4,-4,6,-6c29,129,34,126,39,124v10,-5,20,-8,31,-11c80,109,90,106,101,103v20,-7,41,-14,62,-20c173,81,184,78,194,76v6,-1,11,-2,17,-2c214,75,217,75,219,77v2,2,4,5,5,8c225,91,224,96,222,102v-3,5,-6,9,-10,13c204,122,194,128,184,132v-10,4,-21,7,-32,9c147,141,141,142,136,142v-3,,-6,,-8,-1c126,141,125,141,123,141v-1,,-3,-2,-3,-4c120,135,120,134,121,132v1,-1,2,-2,3,-3c127,128,129,126,131,125v5,-3,10,-6,15,-8c156,113,167,110,177,108v44,-5,87,-2,130,-6c318,101,328,100,328,101v,1,-9,3,-21,4e" fillcolor="black" stroked="f">
                    <v:path arrowok="t" o:connecttype="custom" o:connectlocs="456690,370129;379022,422564;422516,428732;652415,348538;674162,243668;506398,265259;124270,388635;59028,453408;146017,456492;441157,209740;655522,6169;742510,18506;674162,104870;316887,293019;211258,336200;260966,283765;254753,277597;217472,274512;105629,320778;180191,240584;142910,237499;0,311525;142910,231330;183298,228246;155337,280681;155337,286850;248539,268343;270286,277597;226792,333116;313781,286850;671055,98701;736297,30844;655522,12338;394556,299187;96309,474999;59028,428732;217472,348538;602707,234415;695909,262175;571640,407142;397662,434901;375915,407142;453584,360876;1019010,311525" o:connectangles="0,0,0,0,0,0,0,0,0,0,0,0,0,0,0,0,0,0,0,0,0,0,0,0,0,0,0,0,0,0,0,0,0,0,0,0,0,0,0,0,0,0,0,0"/>
                  </v:shape>
                </v:group>
              </v:group>
            </w:pict>
          </mc:Fallback>
        </mc:AlternateContent>
      </w:r>
    </w:p>
    <w:sectPr w:rsidR="003C105D" w:rsidSect="00B80D55">
      <w:pgSz w:w="16834" w:h="11909" w:orient="landscape"/>
      <w:pgMar w:top="1440" w:right="2304" w:bottom="1440" w:left="230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reat Vibes">
    <w:altName w:val="Calibri"/>
    <w:charset w:val="00"/>
    <w:family w:val="auto"/>
    <w:pitch w:val="variable"/>
    <w:sig w:usb0="A000002F" w:usb1="5000205B" w:usb2="00000000" w:usb3="00000000" w:csb0="00000093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Cinzel">
    <w:altName w:val="Courier New"/>
    <w:charset w:val="00"/>
    <w:family w:val="auto"/>
    <w:pitch w:val="variable"/>
    <w:sig w:usb0="00000001" w:usb1="00000000" w:usb2="00000000" w:usb3="00000000" w:csb0="00000093" w:csb1="00000000"/>
  </w:font>
  <w:font w:name="Cinzel Black">
    <w:altName w:val="Calibri"/>
    <w:charset w:val="00"/>
    <w:family w:val="auto"/>
    <w:pitch w:val="variable"/>
    <w:sig w:usb0="00000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 SemiBold">
    <w:altName w:val="Segoe UI Semibold"/>
    <w:charset w:val="00"/>
    <w:family w:val="swiss"/>
    <w:pitch w:val="variable"/>
    <w:sig w:usb0="00000001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G0sDA2NbI0MzU0NLJQ0lEKTi0uzszPAykwNK4FAOwTl/ItAAAA"/>
  </w:docVars>
  <w:rsids>
    <w:rsidRoot w:val="005D1C3D"/>
    <w:rsid w:val="0002048D"/>
    <w:rsid w:val="00040C52"/>
    <w:rsid w:val="000A2575"/>
    <w:rsid w:val="000D029C"/>
    <w:rsid w:val="00156442"/>
    <w:rsid w:val="00170AC9"/>
    <w:rsid w:val="0027626C"/>
    <w:rsid w:val="002F412F"/>
    <w:rsid w:val="003C105D"/>
    <w:rsid w:val="004F3BCA"/>
    <w:rsid w:val="005542BA"/>
    <w:rsid w:val="005D1C3D"/>
    <w:rsid w:val="00865D3A"/>
    <w:rsid w:val="008D13FD"/>
    <w:rsid w:val="008F63B2"/>
    <w:rsid w:val="00926807"/>
    <w:rsid w:val="00943FFF"/>
    <w:rsid w:val="0098657D"/>
    <w:rsid w:val="00A07D84"/>
    <w:rsid w:val="00B21365"/>
    <w:rsid w:val="00B55CAE"/>
    <w:rsid w:val="00B80D55"/>
    <w:rsid w:val="00BA59B1"/>
    <w:rsid w:val="00BB7EF4"/>
    <w:rsid w:val="00BD3B5F"/>
    <w:rsid w:val="00C12E87"/>
    <w:rsid w:val="00CC5FD8"/>
    <w:rsid w:val="00D16CB8"/>
    <w:rsid w:val="00EB4EB7"/>
    <w:rsid w:val="00ED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EE2EE"/>
  <w15:chartTrackingRefBased/>
  <w15:docId w15:val="{72CD9366-BB32-4C01-B84F-C60A99A0FD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ounica</dc:creator>
  <cp:keywords/>
  <dc:description/>
  <cp:lastModifiedBy>Deekshant Wadhwa</cp:lastModifiedBy>
  <cp:revision>10</cp:revision>
  <cp:lastPrinted>2020-05-27T13:02:00Z</cp:lastPrinted>
  <dcterms:created xsi:type="dcterms:W3CDTF">2020-05-27T12:45:00Z</dcterms:created>
  <dcterms:modified xsi:type="dcterms:W3CDTF">2021-05-03T12:16:00Z</dcterms:modified>
</cp:coreProperties>
</file>